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C2578" w14:textId="77777777" w:rsidR="006F7F65" w:rsidRDefault="006F7F65" w:rsidP="006A1FD6">
      <w:pPr>
        <w:rPr>
          <w:bCs/>
          <w:iCs/>
          <w:color w:val="248452"/>
          <w:sz w:val="20"/>
          <w:szCs w:val="20"/>
        </w:rPr>
      </w:pPr>
    </w:p>
    <w:p w14:paraId="3ADB5BF8" w14:textId="77777777" w:rsidR="00E65395" w:rsidRDefault="00E65395" w:rsidP="005541B5">
      <w:pPr>
        <w:rPr>
          <w:color w:val="248452"/>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821"/>
        <w:gridCol w:w="6237"/>
      </w:tblGrid>
      <w:tr w:rsidR="00184603" w:rsidRPr="008C3EA7" w14:paraId="0C8520D5" w14:textId="77777777" w:rsidTr="00184603">
        <w:tc>
          <w:tcPr>
            <w:tcW w:w="4821" w:type="dxa"/>
            <w:shd w:val="clear" w:color="auto" w:fill="D9D9D9" w:themeFill="background1" w:themeFillShade="D9"/>
            <w:vAlign w:val="center"/>
          </w:tcPr>
          <w:p w14:paraId="245B9381" w14:textId="77777777" w:rsidR="00184603" w:rsidRPr="008C3EA7" w:rsidRDefault="00184603" w:rsidP="00C230F2">
            <w:pPr>
              <w:rPr>
                <w:sz w:val="20"/>
                <w:szCs w:val="20"/>
              </w:rPr>
            </w:pPr>
            <w:r w:rsidRPr="008C3EA7">
              <w:rPr>
                <w:sz w:val="20"/>
                <w:szCs w:val="20"/>
              </w:rPr>
              <w:t>Internal reference number</w:t>
            </w:r>
          </w:p>
        </w:tc>
        <w:tc>
          <w:tcPr>
            <w:tcW w:w="6237" w:type="dxa"/>
            <w:shd w:val="clear" w:color="auto" w:fill="D9D9D9" w:themeFill="background1" w:themeFillShade="D9"/>
            <w:vAlign w:val="center"/>
          </w:tcPr>
          <w:p w14:paraId="68367721" w14:textId="77777777" w:rsidR="00184603" w:rsidRPr="008C3EA7" w:rsidRDefault="00184603" w:rsidP="00C230F2">
            <w:pPr>
              <w:rPr>
                <w:sz w:val="20"/>
                <w:szCs w:val="20"/>
              </w:rPr>
            </w:pPr>
            <w:r w:rsidRPr="00854632">
              <w:rPr>
                <w:color w:val="FF0000"/>
                <w:sz w:val="16"/>
                <w:szCs w:val="16"/>
                <w:lang w:val="en"/>
              </w:rPr>
              <w:t xml:space="preserve">Internal use only (to be completed by </w:t>
            </w:r>
            <w:r>
              <w:rPr>
                <w:color w:val="FF0000"/>
                <w:sz w:val="16"/>
                <w:szCs w:val="16"/>
                <w:lang w:val="en"/>
              </w:rPr>
              <w:t xml:space="preserve">the International </w:t>
            </w:r>
            <w:r w:rsidRPr="00854632">
              <w:rPr>
                <w:color w:val="FF0000"/>
                <w:sz w:val="16"/>
                <w:szCs w:val="16"/>
                <w:lang w:val="en"/>
              </w:rPr>
              <w:t>Green Gown Awards Team)</w:t>
            </w:r>
          </w:p>
        </w:tc>
      </w:tr>
    </w:tbl>
    <w:p w14:paraId="00EBAEBA" w14:textId="77777777" w:rsidR="00184603" w:rsidRDefault="00184603" w:rsidP="005541B5">
      <w:pPr>
        <w:rPr>
          <w:color w:val="248452"/>
          <w:sz w:val="10"/>
          <w:szCs w:val="10"/>
        </w:rPr>
      </w:pPr>
    </w:p>
    <w:p w14:paraId="13AA75D7" w14:textId="68FD2C3E" w:rsidR="00E2232E" w:rsidRPr="007C577D" w:rsidRDefault="00E2232E" w:rsidP="00E2232E">
      <w:pPr>
        <w:rPr>
          <w:bCs/>
          <w:iCs/>
          <w:color w:val="1C1F3C"/>
          <w:sz w:val="20"/>
          <w:szCs w:val="20"/>
        </w:rPr>
      </w:pPr>
      <w:r w:rsidRPr="007C577D">
        <w:rPr>
          <w:bCs/>
          <w:iCs/>
          <w:color w:val="1C1F3C"/>
          <w:sz w:val="20"/>
          <w:szCs w:val="20"/>
        </w:rPr>
        <w:t xml:space="preserve">Important: By filling in </w:t>
      </w:r>
      <w:r w:rsidR="00E40E80">
        <w:rPr>
          <w:bCs/>
          <w:iCs/>
          <w:color w:val="1C1F3C"/>
          <w:sz w:val="20"/>
          <w:szCs w:val="20"/>
        </w:rPr>
        <w:t xml:space="preserve">and submitting </w:t>
      </w:r>
      <w:r w:rsidRPr="007C577D">
        <w:rPr>
          <w:bCs/>
          <w:iCs/>
          <w:color w:val="1C1F3C"/>
          <w:sz w:val="20"/>
          <w:szCs w:val="20"/>
        </w:rPr>
        <w:t xml:space="preserve">this form you confirm that you have read, understood and accept all the “Conditions of Entry” available at </w:t>
      </w:r>
      <w:hyperlink r:id="rId11" w:history="1">
        <w:r w:rsidRPr="00673D37">
          <w:rPr>
            <w:rStyle w:val="Hyperlink"/>
            <w:rFonts w:cs="Arial"/>
            <w:bCs/>
            <w:iCs/>
            <w:sz w:val="20"/>
            <w:szCs w:val="20"/>
          </w:rPr>
          <w:t>www.greengownawards.org/international-green-gown-awards</w:t>
        </w:r>
      </w:hyperlink>
      <w:r w:rsidRPr="007C577D">
        <w:rPr>
          <w:bCs/>
          <w:iCs/>
          <w:color w:val="1C1F3C"/>
          <w:sz w:val="20"/>
          <w:szCs w:val="20"/>
        </w:rPr>
        <w:t xml:space="preserve">. </w:t>
      </w:r>
      <w:r w:rsidR="008B0C20">
        <w:rPr>
          <w:bCs/>
          <w:iCs/>
          <w:color w:val="1C1F3C"/>
          <w:sz w:val="20"/>
          <w:szCs w:val="20"/>
        </w:rPr>
        <w:br/>
      </w:r>
      <w:r w:rsidRPr="00677772">
        <w:rPr>
          <w:b/>
          <w:iCs/>
          <w:color w:val="1C1F3C"/>
          <w:sz w:val="20"/>
          <w:szCs w:val="20"/>
        </w:rPr>
        <w:t>Minimum font size is Arial size 10pt.</w:t>
      </w:r>
      <w:r w:rsidRPr="007C577D">
        <w:rPr>
          <w:bCs/>
          <w:iCs/>
          <w:color w:val="1C1F3C"/>
          <w:sz w:val="20"/>
          <w:szCs w:val="20"/>
        </w:rPr>
        <w:t xml:space="preserve"> </w:t>
      </w:r>
      <w:bookmarkStart w:id="0" w:name="_Hlk36579287"/>
      <w:r w:rsidRPr="0048336F">
        <w:rPr>
          <w:bCs/>
          <w:iCs/>
          <w:color w:val="1C1F3C"/>
          <w:sz w:val="20"/>
          <w:szCs w:val="20"/>
        </w:rPr>
        <w:t>Refer to website for all footnotes*.</w:t>
      </w:r>
      <w:bookmarkEnd w:id="0"/>
    </w:p>
    <w:p w14:paraId="08C966EA" w14:textId="77777777" w:rsidR="00184603" w:rsidRDefault="00184603" w:rsidP="005541B5">
      <w:pPr>
        <w:rPr>
          <w:color w:val="248452"/>
          <w:sz w:val="10"/>
          <w:szCs w:val="10"/>
        </w:rPr>
      </w:pPr>
    </w:p>
    <w:p w14:paraId="7A6BC67C" w14:textId="77777777" w:rsidR="00E2232E" w:rsidRDefault="00E2232E" w:rsidP="005541B5">
      <w:pPr>
        <w:rPr>
          <w:color w:val="248452"/>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821"/>
        <w:gridCol w:w="6237"/>
      </w:tblGrid>
      <w:tr w:rsidR="00184603" w:rsidRPr="00345E9A" w14:paraId="659F9DA0" w14:textId="77777777" w:rsidTr="00184603">
        <w:tc>
          <w:tcPr>
            <w:tcW w:w="4821" w:type="dxa"/>
            <w:tcBorders>
              <w:top w:val="single" w:sz="12" w:space="0" w:color="auto"/>
              <w:bottom w:val="single" w:sz="12" w:space="0" w:color="auto"/>
            </w:tcBorders>
            <w:shd w:val="clear" w:color="auto" w:fill="F2F2F2"/>
            <w:vAlign w:val="center"/>
          </w:tcPr>
          <w:p w14:paraId="014EC64A" w14:textId="02B87360" w:rsidR="00184603" w:rsidRPr="002703BE" w:rsidRDefault="00184603" w:rsidP="00C230F2">
            <w:pPr>
              <w:rPr>
                <w:b/>
                <w:sz w:val="20"/>
                <w:szCs w:val="20"/>
              </w:rPr>
            </w:pPr>
            <w:r w:rsidRPr="00184603">
              <w:rPr>
                <w:b/>
              </w:rPr>
              <w:t>Organisation</w:t>
            </w:r>
            <w:r w:rsidRPr="002703BE">
              <w:rPr>
                <w:b/>
                <w:sz w:val="20"/>
                <w:szCs w:val="20"/>
              </w:rPr>
              <w:t xml:space="preserve"> </w:t>
            </w:r>
          </w:p>
        </w:tc>
        <w:tc>
          <w:tcPr>
            <w:tcW w:w="6237" w:type="dxa"/>
            <w:tcBorders>
              <w:top w:val="single" w:sz="12" w:space="0" w:color="auto"/>
              <w:bottom w:val="single" w:sz="12" w:space="0" w:color="auto"/>
            </w:tcBorders>
            <w:shd w:val="clear" w:color="auto" w:fill="auto"/>
          </w:tcPr>
          <w:p w14:paraId="4619C4CC" w14:textId="77777777" w:rsidR="00184603" w:rsidRPr="00345E9A" w:rsidRDefault="00184603" w:rsidP="00C230F2">
            <w:pPr>
              <w:rPr>
                <w:sz w:val="20"/>
                <w:szCs w:val="20"/>
              </w:rPr>
            </w:pPr>
          </w:p>
        </w:tc>
      </w:tr>
      <w:tr w:rsidR="00184603" w14:paraId="4261C655" w14:textId="77777777" w:rsidTr="00184603">
        <w:tc>
          <w:tcPr>
            <w:tcW w:w="4821" w:type="dxa"/>
            <w:tcBorders>
              <w:top w:val="single" w:sz="12" w:space="0" w:color="auto"/>
              <w:bottom w:val="single" w:sz="8" w:space="0" w:color="auto"/>
            </w:tcBorders>
            <w:shd w:val="clear" w:color="auto" w:fill="F2F2F2"/>
            <w:vAlign w:val="center"/>
          </w:tcPr>
          <w:p w14:paraId="376EEE6C" w14:textId="02E90D60" w:rsidR="00184603" w:rsidRPr="007F39FD" w:rsidRDefault="00184603" w:rsidP="00C230F2">
            <w:pPr>
              <w:rPr>
                <w:bCs/>
                <w:sz w:val="20"/>
                <w:szCs w:val="20"/>
              </w:rPr>
            </w:pPr>
            <w:r w:rsidRPr="00184603">
              <w:rPr>
                <w:b/>
              </w:rPr>
              <w:t>Country</w:t>
            </w:r>
            <w:r>
              <w:rPr>
                <w:b/>
                <w:bCs/>
                <w:sz w:val="20"/>
                <w:szCs w:val="20"/>
              </w:rPr>
              <w:t xml:space="preserve"> </w:t>
            </w:r>
            <w:r>
              <w:rPr>
                <w:bCs/>
                <w:sz w:val="20"/>
                <w:szCs w:val="20"/>
              </w:rPr>
              <w:t>(of organisation)</w:t>
            </w:r>
          </w:p>
        </w:tc>
        <w:tc>
          <w:tcPr>
            <w:tcW w:w="6237" w:type="dxa"/>
            <w:tcBorders>
              <w:top w:val="single" w:sz="12" w:space="0" w:color="auto"/>
              <w:bottom w:val="single" w:sz="8" w:space="0" w:color="auto"/>
            </w:tcBorders>
            <w:shd w:val="clear" w:color="auto" w:fill="auto"/>
          </w:tcPr>
          <w:p w14:paraId="35BD8345" w14:textId="77777777" w:rsidR="00184603" w:rsidRDefault="00184603" w:rsidP="00C230F2">
            <w:pPr>
              <w:rPr>
                <w:color w:val="000000"/>
                <w:sz w:val="20"/>
                <w:szCs w:val="20"/>
              </w:rPr>
            </w:pPr>
          </w:p>
        </w:tc>
      </w:tr>
      <w:tr w:rsidR="00184603" w14:paraId="6538CEDF" w14:textId="77777777" w:rsidTr="00184603">
        <w:tc>
          <w:tcPr>
            <w:tcW w:w="4821" w:type="dxa"/>
            <w:tcBorders>
              <w:top w:val="single" w:sz="12" w:space="0" w:color="auto"/>
              <w:bottom w:val="single" w:sz="8" w:space="0" w:color="auto"/>
            </w:tcBorders>
            <w:shd w:val="clear" w:color="auto" w:fill="F2F2F2"/>
            <w:vAlign w:val="center"/>
          </w:tcPr>
          <w:p w14:paraId="3C0283AB" w14:textId="77777777" w:rsidR="00184603" w:rsidRPr="00095B82" w:rsidRDefault="00184603" w:rsidP="00C230F2">
            <w:pPr>
              <w:rPr>
                <w:bCs/>
                <w:sz w:val="20"/>
                <w:szCs w:val="20"/>
              </w:rPr>
            </w:pPr>
            <w:r w:rsidRPr="00184603">
              <w:rPr>
                <w:b/>
              </w:rPr>
              <w:t>Region</w:t>
            </w:r>
            <w:r>
              <w:rPr>
                <w:b/>
                <w:bCs/>
                <w:sz w:val="20"/>
                <w:szCs w:val="20"/>
              </w:rPr>
              <w:t xml:space="preserve"> </w:t>
            </w:r>
            <w:r>
              <w:rPr>
                <w:bCs/>
                <w:sz w:val="20"/>
                <w:szCs w:val="20"/>
              </w:rPr>
              <w:t>(select the region from the drop-down list)</w:t>
            </w:r>
          </w:p>
        </w:tc>
        <w:sdt>
          <w:sdtPr>
            <w:rPr>
              <w:color w:val="000000"/>
              <w:sz w:val="20"/>
              <w:szCs w:val="20"/>
            </w:rPr>
            <w:id w:val="561441668"/>
            <w:placeholder>
              <w:docPart w:val="0C6FC808CA0F4DEDB5EF366905066930"/>
            </w:placeholder>
            <w:showingPlcHdr/>
            <w:dropDownList>
              <w:listItem w:value="Select a category"/>
              <w:listItem w:displayText="Africa" w:value="Africa"/>
              <w:listItem w:displayText="Asia &amp; The Pacific" w:value="Asia &amp; The Pacific"/>
              <w:listItem w:displayText="Europe" w:value="Europe"/>
              <w:listItem w:displayText="Latin America &amp; The Caribbean" w:value="Latin America &amp; The Caribbean"/>
              <w:listItem w:displayText="North America" w:value="North America"/>
              <w:listItem w:displayText="West Asia" w:value="West Asia"/>
            </w:dropDownList>
          </w:sdtPr>
          <w:sdtContent>
            <w:tc>
              <w:tcPr>
                <w:tcW w:w="6237" w:type="dxa"/>
                <w:tcBorders>
                  <w:top w:val="single" w:sz="12" w:space="0" w:color="auto"/>
                  <w:bottom w:val="single" w:sz="8" w:space="0" w:color="auto"/>
                </w:tcBorders>
                <w:shd w:val="clear" w:color="auto" w:fill="auto"/>
              </w:tcPr>
              <w:p w14:paraId="47821A53" w14:textId="77777777" w:rsidR="00184603" w:rsidRDefault="00184603" w:rsidP="00C230F2">
                <w:pPr>
                  <w:rPr>
                    <w:color w:val="000000"/>
                    <w:sz w:val="20"/>
                    <w:szCs w:val="20"/>
                  </w:rPr>
                </w:pPr>
                <w:r w:rsidRPr="00AA227C">
                  <w:rPr>
                    <w:rStyle w:val="PlaceholderText"/>
                  </w:rPr>
                  <w:t>Choose an item.</w:t>
                </w:r>
              </w:p>
            </w:tc>
          </w:sdtContent>
        </w:sdt>
      </w:tr>
      <w:tr w:rsidR="00184603" w:rsidRPr="003914F2" w14:paraId="3CA04AA9" w14:textId="77777777" w:rsidTr="00184603">
        <w:tc>
          <w:tcPr>
            <w:tcW w:w="4821" w:type="dxa"/>
            <w:tcBorders>
              <w:top w:val="single" w:sz="12" w:space="0" w:color="auto"/>
              <w:bottom w:val="single" w:sz="8" w:space="0" w:color="auto"/>
            </w:tcBorders>
            <w:shd w:val="clear" w:color="auto" w:fill="F2F2F2"/>
            <w:vAlign w:val="center"/>
          </w:tcPr>
          <w:p w14:paraId="4F65305B" w14:textId="77777777" w:rsidR="00184603" w:rsidRPr="002703BE" w:rsidRDefault="00184603" w:rsidP="00C230F2">
            <w:pPr>
              <w:rPr>
                <w:b/>
                <w:bCs/>
                <w:sz w:val="20"/>
                <w:szCs w:val="20"/>
              </w:rPr>
            </w:pPr>
            <w:r w:rsidRPr="00184603">
              <w:rPr>
                <w:b/>
              </w:rPr>
              <w:t>Category being entered</w:t>
            </w:r>
            <w:r w:rsidRPr="00C531DE">
              <w:rPr>
                <w:b/>
                <w:bCs/>
                <w:sz w:val="20"/>
                <w:szCs w:val="20"/>
              </w:rPr>
              <w:t xml:space="preserve"> </w:t>
            </w:r>
            <w:r w:rsidRPr="00C531DE">
              <w:rPr>
                <w:bCs/>
                <w:sz w:val="20"/>
                <w:szCs w:val="20"/>
              </w:rPr>
              <w:t>(select the category from the drop-down list or type your category)</w:t>
            </w:r>
          </w:p>
        </w:tc>
        <w:sdt>
          <w:sdtPr>
            <w:rPr>
              <w:color w:val="000000"/>
              <w:sz w:val="20"/>
              <w:szCs w:val="20"/>
            </w:rPr>
            <w:id w:val="-2074041110"/>
            <w:placeholder>
              <w:docPart w:val="057D3C58D6E840289A046AF3A8576F67"/>
            </w:placeholder>
            <w:showingPlcHdr/>
            <w:dropDownList>
              <w:listItem w:value="Select a category"/>
              <w:listItem w:displayText="2030 Climate Action" w:value="2030 Climate Action"/>
              <w:listItem w:displayText="Benefitting Society" w:value="Benefitting Society"/>
              <w:listItem w:displayText="Creating Impact" w:value="Creating Impact"/>
              <w:listItem w:displayText="Diversity, Equity &amp; Inclusion in Sustainability" w:value="Diversity, Equity &amp; Inclusion in Sustainability"/>
              <w:listItem w:displayText="Nature Positive" w:value="Nature Positive"/>
              <w:listItem w:displayText="Next Generation Learning &amp; Skills" w:value="Next Generation Learning &amp; Skills"/>
              <w:listItem w:displayText="Student Engagement" w:value="Student Engagement"/>
              <w:listItem w:displayText="Sustainability Institution of the Year" w:value="Sustainability Institution of the Year"/>
            </w:dropDownList>
          </w:sdtPr>
          <w:sdtContent>
            <w:tc>
              <w:tcPr>
                <w:tcW w:w="6237" w:type="dxa"/>
                <w:tcBorders>
                  <w:top w:val="single" w:sz="12" w:space="0" w:color="auto"/>
                  <w:bottom w:val="single" w:sz="8" w:space="0" w:color="auto"/>
                </w:tcBorders>
                <w:shd w:val="clear" w:color="auto" w:fill="auto"/>
              </w:tcPr>
              <w:p w14:paraId="77FCE9BF" w14:textId="77777777" w:rsidR="00184603" w:rsidRPr="003914F2" w:rsidRDefault="00184603" w:rsidP="00C230F2">
                <w:pPr>
                  <w:rPr>
                    <w:color w:val="000000"/>
                    <w:sz w:val="20"/>
                    <w:szCs w:val="20"/>
                  </w:rPr>
                </w:pPr>
                <w:r w:rsidRPr="00AA227C">
                  <w:rPr>
                    <w:rStyle w:val="PlaceholderText"/>
                  </w:rPr>
                  <w:t>Choose an item.</w:t>
                </w:r>
              </w:p>
            </w:tc>
          </w:sdtContent>
        </w:sdt>
      </w:tr>
    </w:tbl>
    <w:p w14:paraId="45F1CED6" w14:textId="77777777" w:rsidR="00184603" w:rsidRDefault="00184603" w:rsidP="005541B5">
      <w:pPr>
        <w:rPr>
          <w:color w:val="248452"/>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2521"/>
        <w:gridCol w:w="8537"/>
      </w:tblGrid>
      <w:tr w:rsidR="00680D54" w:rsidRPr="00BC2EAD" w14:paraId="2DA715FA" w14:textId="77777777" w:rsidTr="00D37DF4">
        <w:tc>
          <w:tcPr>
            <w:tcW w:w="2521" w:type="dxa"/>
            <w:shd w:val="clear" w:color="auto" w:fill="F2F2F2"/>
            <w:vAlign w:val="center"/>
          </w:tcPr>
          <w:p w14:paraId="769EA7D6" w14:textId="0C2B8936" w:rsidR="00680D54" w:rsidRPr="00AC16B9" w:rsidRDefault="0067308C" w:rsidP="00E65395">
            <w:pPr>
              <w:rPr>
                <w:b/>
              </w:rPr>
            </w:pPr>
            <w:r w:rsidRPr="00AC16B9">
              <w:rPr>
                <w:b/>
              </w:rPr>
              <w:t>Project</w:t>
            </w:r>
            <w:r w:rsidR="00680D54" w:rsidRPr="00AC16B9">
              <w:rPr>
                <w:b/>
              </w:rPr>
              <w:t xml:space="preserve"> title</w:t>
            </w:r>
          </w:p>
          <w:p w14:paraId="3F99C197" w14:textId="77777777" w:rsidR="00680D54" w:rsidRPr="004F1865" w:rsidRDefault="00680D54" w:rsidP="00A17A3B">
            <w:pPr>
              <w:rPr>
                <w:color w:val="248452"/>
                <w:sz w:val="16"/>
                <w:szCs w:val="16"/>
              </w:rPr>
            </w:pPr>
            <w:r w:rsidRPr="009F2EBF">
              <w:rPr>
                <w:i/>
                <w:color w:val="1C1F3C"/>
                <w:sz w:val="16"/>
                <w:szCs w:val="16"/>
              </w:rPr>
              <w:t xml:space="preserve">Tip: </w:t>
            </w:r>
            <w:r w:rsidR="005F4273" w:rsidRPr="009F2EBF">
              <w:rPr>
                <w:i/>
                <w:color w:val="1C1F3C"/>
                <w:sz w:val="16"/>
                <w:szCs w:val="16"/>
              </w:rPr>
              <w:t>we receive many applications - “catchy” names stand out!</w:t>
            </w:r>
          </w:p>
        </w:tc>
        <w:tc>
          <w:tcPr>
            <w:tcW w:w="8537" w:type="dxa"/>
            <w:shd w:val="clear" w:color="auto" w:fill="auto"/>
          </w:tcPr>
          <w:p w14:paraId="08A499A5" w14:textId="77777777" w:rsidR="009C2FA0" w:rsidRPr="00345E9A" w:rsidRDefault="009C2FA0" w:rsidP="00C63414">
            <w:pPr>
              <w:rPr>
                <w:sz w:val="20"/>
                <w:szCs w:val="20"/>
              </w:rPr>
            </w:pPr>
          </w:p>
        </w:tc>
      </w:tr>
      <w:tr w:rsidR="007460CC" w:rsidRPr="00BC2EAD" w14:paraId="42D8392C" w14:textId="77777777" w:rsidTr="00D37DF4">
        <w:tc>
          <w:tcPr>
            <w:tcW w:w="2521" w:type="dxa"/>
            <w:shd w:val="clear" w:color="auto" w:fill="F2F2F2"/>
            <w:vAlign w:val="center"/>
          </w:tcPr>
          <w:p w14:paraId="489F0365" w14:textId="16447B37" w:rsidR="007460CC" w:rsidRPr="00AC16B9" w:rsidRDefault="007460CC" w:rsidP="00E65395">
            <w:pPr>
              <w:rPr>
                <w:b/>
              </w:rPr>
            </w:pPr>
            <w:r>
              <w:rPr>
                <w:b/>
              </w:rPr>
              <w:t>Project URL</w:t>
            </w:r>
          </w:p>
        </w:tc>
        <w:tc>
          <w:tcPr>
            <w:tcW w:w="8537" w:type="dxa"/>
            <w:shd w:val="clear" w:color="auto" w:fill="auto"/>
          </w:tcPr>
          <w:p w14:paraId="1752140F" w14:textId="7150EF3A" w:rsidR="007460CC" w:rsidRPr="007460CC" w:rsidRDefault="007460CC" w:rsidP="00C63414">
            <w:pPr>
              <w:rPr>
                <w:i/>
                <w:color w:val="FF0000"/>
                <w:sz w:val="16"/>
                <w:szCs w:val="16"/>
              </w:rPr>
            </w:pPr>
            <w:r w:rsidRPr="00077250">
              <w:rPr>
                <w:i/>
                <w:color w:val="FF0000"/>
                <w:sz w:val="16"/>
                <w:szCs w:val="16"/>
              </w:rPr>
              <w:t xml:space="preserve">If your application relates specifically to video communications used within your initiative, you can add a web link to the video here. </w:t>
            </w:r>
            <w:r w:rsidRPr="00E40E80">
              <w:rPr>
                <w:i/>
                <w:color w:val="FF0000"/>
                <w:sz w:val="16"/>
                <w:szCs w:val="16"/>
              </w:rPr>
              <w:t>If the video contains important, project specific information, please ensure you have also included this as text within your application form as we cannot guarantee that videos will be viewed in full.</w:t>
            </w:r>
          </w:p>
        </w:tc>
      </w:tr>
    </w:tbl>
    <w:p w14:paraId="7E02D2C9" w14:textId="77777777" w:rsidR="0033232F" w:rsidRPr="00471EAE" w:rsidRDefault="0033232F">
      <w:pPr>
        <w:rPr>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22"/>
        <w:gridCol w:w="8536"/>
      </w:tblGrid>
      <w:tr w:rsidR="007C0BA0" w:rsidRPr="00BC2EAD" w14:paraId="176FF22D" w14:textId="77777777" w:rsidTr="00D37DF4">
        <w:tc>
          <w:tcPr>
            <w:tcW w:w="2522" w:type="dxa"/>
            <w:shd w:val="clear" w:color="auto" w:fill="F2F2F2"/>
            <w:vAlign w:val="center"/>
          </w:tcPr>
          <w:p w14:paraId="4D5D6759" w14:textId="3F87820F" w:rsidR="006116CD" w:rsidRPr="009F2EBF" w:rsidRDefault="0067308C" w:rsidP="006116CD">
            <w:pPr>
              <w:rPr>
                <w:color w:val="1C1F3C"/>
                <w:sz w:val="16"/>
                <w:szCs w:val="16"/>
              </w:rPr>
            </w:pPr>
            <w:r w:rsidRPr="00AC16B9">
              <w:rPr>
                <w:b/>
              </w:rPr>
              <w:t>Project</w:t>
            </w:r>
            <w:r w:rsidR="007C0BA0" w:rsidRPr="00AC16B9">
              <w:rPr>
                <w:b/>
              </w:rPr>
              <w:t xml:space="preserve"> summary</w:t>
            </w:r>
            <w:r>
              <w:br/>
            </w:r>
            <w:r w:rsidR="006116CD" w:rsidRPr="009F2EBF">
              <w:rPr>
                <w:i/>
                <w:color w:val="1C1F3C"/>
                <w:sz w:val="16"/>
                <w:szCs w:val="16"/>
                <w:u w:val="single"/>
              </w:rPr>
              <w:t>This text must be as close to 150 words as possible.</w:t>
            </w:r>
            <w:r w:rsidR="006116CD" w:rsidRPr="009F2EBF">
              <w:rPr>
                <w:i/>
                <w:color w:val="1C1F3C"/>
                <w:sz w:val="16"/>
                <w:szCs w:val="16"/>
              </w:rPr>
              <w:t xml:space="preserve"> (If you are selected as a </w:t>
            </w:r>
            <w:r w:rsidR="00B50D70" w:rsidRPr="009F2EBF">
              <w:rPr>
                <w:i/>
                <w:color w:val="1C1F3C"/>
                <w:sz w:val="16"/>
                <w:szCs w:val="16"/>
              </w:rPr>
              <w:t>F</w:t>
            </w:r>
            <w:r w:rsidR="006116CD" w:rsidRPr="009F2EBF">
              <w:rPr>
                <w:i/>
                <w:color w:val="1C1F3C"/>
                <w:sz w:val="16"/>
                <w:szCs w:val="16"/>
              </w:rPr>
              <w:t>inalist</w:t>
            </w:r>
            <w:r w:rsidR="00081F6D" w:rsidRPr="009F2EBF">
              <w:rPr>
                <w:i/>
                <w:color w:val="1C1F3C"/>
                <w:sz w:val="16"/>
                <w:szCs w:val="16"/>
              </w:rPr>
              <w:t>/</w:t>
            </w:r>
            <w:r w:rsidR="00B50D70" w:rsidRPr="009F2EBF">
              <w:rPr>
                <w:i/>
                <w:color w:val="1C1F3C"/>
                <w:sz w:val="16"/>
                <w:szCs w:val="16"/>
              </w:rPr>
              <w:t xml:space="preserve"> </w:t>
            </w:r>
            <w:r w:rsidR="00081F6D" w:rsidRPr="009F2EBF">
              <w:rPr>
                <w:i/>
                <w:color w:val="1C1F3C"/>
                <w:sz w:val="16"/>
                <w:szCs w:val="16"/>
              </w:rPr>
              <w:t>Winner</w:t>
            </w:r>
            <w:r w:rsidR="006116CD" w:rsidRPr="009F2EBF">
              <w:rPr>
                <w:i/>
                <w:color w:val="1C1F3C"/>
                <w:sz w:val="16"/>
                <w:szCs w:val="16"/>
              </w:rPr>
              <w:t xml:space="preserve">, this text will be included </w:t>
            </w:r>
            <w:r w:rsidR="002F1933">
              <w:rPr>
                <w:i/>
                <w:color w:val="1C1F3C"/>
                <w:sz w:val="16"/>
                <w:szCs w:val="16"/>
              </w:rPr>
              <w:t>o</w:t>
            </w:r>
            <w:r w:rsidR="006116CD" w:rsidRPr="009F2EBF">
              <w:rPr>
                <w:i/>
                <w:color w:val="1C1F3C"/>
                <w:sz w:val="16"/>
                <w:szCs w:val="16"/>
              </w:rPr>
              <w:t>n the</w:t>
            </w:r>
            <w:r w:rsidR="002F1933">
              <w:rPr>
                <w:i/>
                <w:color w:val="1C1F3C"/>
                <w:sz w:val="16"/>
                <w:szCs w:val="16"/>
              </w:rPr>
              <w:t xml:space="preserve"> website</w:t>
            </w:r>
            <w:r w:rsidR="006116CD" w:rsidRPr="009F2EBF">
              <w:rPr>
                <w:i/>
                <w:color w:val="1C1F3C"/>
                <w:sz w:val="16"/>
                <w:szCs w:val="16"/>
              </w:rPr>
              <w:t>)</w:t>
            </w:r>
          </w:p>
          <w:p w14:paraId="1352A4C4" w14:textId="7D364172" w:rsidR="007C0BA0" w:rsidRPr="0067308C" w:rsidRDefault="005F4273" w:rsidP="00B50D70">
            <w:pPr>
              <w:rPr>
                <w:b/>
                <w:color w:val="248452"/>
                <w:sz w:val="16"/>
                <w:szCs w:val="16"/>
              </w:rPr>
            </w:pPr>
            <w:r w:rsidRPr="009F2EBF">
              <w:rPr>
                <w:i/>
                <w:color w:val="1C1F3C"/>
                <w:sz w:val="16"/>
                <w:szCs w:val="16"/>
              </w:rPr>
              <w:t>Tip: please make it as descriptive as possible</w:t>
            </w:r>
            <w:r w:rsidR="000650D5" w:rsidRPr="009F2EBF">
              <w:rPr>
                <w:i/>
                <w:color w:val="1C1F3C"/>
                <w:sz w:val="16"/>
                <w:szCs w:val="16"/>
              </w:rPr>
              <w:t>.</w:t>
            </w:r>
          </w:p>
        </w:tc>
        <w:tc>
          <w:tcPr>
            <w:tcW w:w="8536" w:type="dxa"/>
            <w:shd w:val="clear" w:color="auto" w:fill="auto"/>
          </w:tcPr>
          <w:p w14:paraId="6487A81A" w14:textId="77777777" w:rsidR="009C2FA0" w:rsidRPr="00345E9A" w:rsidRDefault="009C2FA0" w:rsidP="00C63414">
            <w:pPr>
              <w:rPr>
                <w:sz w:val="20"/>
                <w:szCs w:val="20"/>
              </w:rPr>
            </w:pPr>
          </w:p>
          <w:p w14:paraId="4348D06D" w14:textId="77777777" w:rsidR="009C2FA0" w:rsidRDefault="009C2FA0" w:rsidP="00C63414">
            <w:pPr>
              <w:rPr>
                <w:sz w:val="20"/>
                <w:szCs w:val="20"/>
              </w:rPr>
            </w:pPr>
          </w:p>
          <w:p w14:paraId="5B70BD6A" w14:textId="77777777" w:rsidR="0067308C" w:rsidRPr="00C63414" w:rsidRDefault="0067308C" w:rsidP="00C63414">
            <w:pPr>
              <w:rPr>
                <w:sz w:val="20"/>
                <w:szCs w:val="20"/>
              </w:rPr>
            </w:pPr>
          </w:p>
          <w:p w14:paraId="0F1F60DB" w14:textId="77777777" w:rsidR="0067308C" w:rsidRPr="00C63414" w:rsidRDefault="0067308C" w:rsidP="00C63414">
            <w:pPr>
              <w:rPr>
                <w:sz w:val="20"/>
                <w:szCs w:val="20"/>
              </w:rPr>
            </w:pPr>
          </w:p>
          <w:p w14:paraId="41D360C3" w14:textId="77777777" w:rsidR="0067308C" w:rsidRPr="00C63414" w:rsidRDefault="0067308C" w:rsidP="00C63414">
            <w:pPr>
              <w:rPr>
                <w:sz w:val="20"/>
                <w:szCs w:val="20"/>
              </w:rPr>
            </w:pPr>
          </w:p>
          <w:p w14:paraId="65340350" w14:textId="77777777" w:rsidR="0067308C" w:rsidRPr="00C63414" w:rsidRDefault="0067308C" w:rsidP="00C63414">
            <w:pPr>
              <w:rPr>
                <w:sz w:val="20"/>
                <w:szCs w:val="20"/>
              </w:rPr>
            </w:pPr>
          </w:p>
        </w:tc>
      </w:tr>
    </w:tbl>
    <w:p w14:paraId="3CAA6138" w14:textId="77777777" w:rsidR="00A17A3B" w:rsidRPr="00471EAE" w:rsidRDefault="00A17A3B" w:rsidP="005541B5">
      <w:pPr>
        <w:rPr>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25"/>
        <w:gridCol w:w="8533"/>
      </w:tblGrid>
      <w:tr w:rsidR="00B72C6E" w:rsidRPr="00BC2EAD" w14:paraId="67DDA6B0" w14:textId="77777777" w:rsidTr="00D37DF4">
        <w:trPr>
          <w:trHeight w:val="1567"/>
        </w:trPr>
        <w:tc>
          <w:tcPr>
            <w:tcW w:w="2525" w:type="dxa"/>
            <w:shd w:val="clear" w:color="auto" w:fill="F2F2F2"/>
            <w:vAlign w:val="center"/>
          </w:tcPr>
          <w:p w14:paraId="0E6FBAFE" w14:textId="77777777" w:rsidR="008A3DC6" w:rsidRPr="00BC2EAD" w:rsidRDefault="008A3DC6" w:rsidP="008A3DC6">
            <w:pPr>
              <w:rPr>
                <w:szCs w:val="20"/>
              </w:rPr>
            </w:pPr>
            <w:r>
              <w:rPr>
                <w:b/>
                <w:szCs w:val="20"/>
              </w:rPr>
              <w:t>Organisational profile</w:t>
            </w:r>
          </w:p>
          <w:p w14:paraId="6F65518D" w14:textId="2EE50BFA" w:rsidR="008A3DC6" w:rsidRPr="009F2EBF" w:rsidRDefault="008A3DC6" w:rsidP="008A3DC6">
            <w:pPr>
              <w:rPr>
                <w:i/>
                <w:color w:val="1C1F3C"/>
                <w:sz w:val="16"/>
                <w:szCs w:val="16"/>
                <w:lang w:val="en-US"/>
              </w:rPr>
            </w:pPr>
            <w:r w:rsidRPr="00850AA5">
              <w:rPr>
                <w:i/>
                <w:color w:val="1C1F3C"/>
                <w:sz w:val="16"/>
                <w:szCs w:val="16"/>
              </w:rPr>
              <w:t>Please state the number of students you have (include full and part-time students</w:t>
            </w:r>
            <w:r>
              <w:rPr>
                <w:i/>
                <w:color w:val="1C1F3C"/>
                <w:sz w:val="16"/>
                <w:szCs w:val="16"/>
              </w:rPr>
              <w:t>, and full, casual, and part-time staff</w:t>
            </w:r>
            <w:r w:rsidRPr="00850AA5">
              <w:rPr>
                <w:i/>
                <w:color w:val="1C1F3C"/>
                <w:sz w:val="16"/>
                <w:szCs w:val="16"/>
              </w:rPr>
              <w:t xml:space="preserve"> and quote </w:t>
            </w:r>
            <w:r>
              <w:rPr>
                <w:i/>
                <w:color w:val="1C1F3C"/>
                <w:sz w:val="16"/>
                <w:szCs w:val="16"/>
              </w:rPr>
              <w:t xml:space="preserve">the </w:t>
            </w:r>
            <w:r w:rsidRPr="00850AA5">
              <w:rPr>
                <w:i/>
                <w:color w:val="1C1F3C"/>
                <w:sz w:val="16"/>
                <w:szCs w:val="16"/>
              </w:rPr>
              <w:t>full-time equivalent</w:t>
            </w:r>
            <w:r>
              <w:rPr>
                <w:i/>
                <w:color w:val="1C1F3C"/>
                <w:sz w:val="16"/>
                <w:szCs w:val="16"/>
              </w:rPr>
              <w:t xml:space="preserve"> number</w:t>
            </w:r>
            <w:r w:rsidRPr="00850AA5">
              <w:rPr>
                <w:i/>
                <w:color w:val="1C1F3C"/>
                <w:sz w:val="16"/>
                <w:szCs w:val="16"/>
              </w:rPr>
              <w:t xml:space="preserve"> </w:t>
            </w:r>
            <w:r>
              <w:rPr>
                <w:i/>
                <w:color w:val="1C1F3C"/>
                <w:sz w:val="16"/>
                <w:szCs w:val="16"/>
              </w:rPr>
              <w:t xml:space="preserve">- </w:t>
            </w:r>
            <w:r w:rsidRPr="00850AA5">
              <w:rPr>
                <w:i/>
                <w:color w:val="1C1F3C"/>
                <w:sz w:val="16"/>
                <w:szCs w:val="16"/>
              </w:rPr>
              <w:t xml:space="preserve">FTE). </w:t>
            </w:r>
          </w:p>
          <w:p w14:paraId="1D9D6D66" w14:textId="77777777" w:rsidR="00B72C6E" w:rsidRPr="00E077B6" w:rsidRDefault="00B72C6E" w:rsidP="005F4273">
            <w:pPr>
              <w:rPr>
                <w:sz w:val="14"/>
                <w:szCs w:val="14"/>
              </w:rPr>
            </w:pPr>
          </w:p>
        </w:tc>
        <w:tc>
          <w:tcPr>
            <w:tcW w:w="8533" w:type="dxa"/>
            <w:shd w:val="clear" w:color="auto" w:fill="auto"/>
            <w:vAlign w:val="center"/>
          </w:tcPr>
          <w:p w14:paraId="6B6BA705" w14:textId="77777777" w:rsidR="008A3DC6" w:rsidRPr="000845E1" w:rsidRDefault="008A3DC6" w:rsidP="008A3DC6">
            <w:pPr>
              <w:numPr>
                <w:ilvl w:val="0"/>
                <w:numId w:val="6"/>
              </w:numPr>
              <w:rPr>
                <w:i/>
                <w:color w:val="FF0000"/>
                <w:sz w:val="16"/>
                <w:szCs w:val="16"/>
              </w:rPr>
            </w:pPr>
            <w:r>
              <w:rPr>
                <w:sz w:val="20"/>
                <w:szCs w:val="20"/>
              </w:rPr>
              <w:t xml:space="preserve">Number of </w:t>
            </w:r>
            <w:r w:rsidRPr="000845E1">
              <w:rPr>
                <w:sz w:val="20"/>
                <w:szCs w:val="20"/>
              </w:rPr>
              <w:t>students</w:t>
            </w:r>
            <w:r>
              <w:rPr>
                <w:sz w:val="20"/>
                <w:szCs w:val="20"/>
              </w:rPr>
              <w:t xml:space="preserve"> in your Institution:</w:t>
            </w:r>
            <w:r w:rsidRPr="000845E1">
              <w:rPr>
                <w:color w:val="FF0000"/>
                <w:sz w:val="20"/>
                <w:szCs w:val="20"/>
              </w:rPr>
              <w:t xml:space="preserve"> </w:t>
            </w:r>
          </w:p>
          <w:p w14:paraId="1BF36C4C" w14:textId="77777777" w:rsidR="008A3DC6" w:rsidRPr="00184603" w:rsidRDefault="008A3DC6" w:rsidP="008A3DC6">
            <w:pPr>
              <w:numPr>
                <w:ilvl w:val="0"/>
                <w:numId w:val="6"/>
              </w:numPr>
              <w:rPr>
                <w:i/>
              </w:rPr>
            </w:pPr>
            <w:r w:rsidRPr="00184603">
              <w:rPr>
                <w:sz w:val="20"/>
                <w:szCs w:val="20"/>
              </w:rPr>
              <w:t xml:space="preserve">Number of staff </w:t>
            </w:r>
            <w:r>
              <w:rPr>
                <w:sz w:val="20"/>
                <w:szCs w:val="20"/>
              </w:rPr>
              <w:t>in your</w:t>
            </w:r>
            <w:r w:rsidRPr="00184603">
              <w:rPr>
                <w:sz w:val="20"/>
                <w:szCs w:val="20"/>
              </w:rPr>
              <w:t xml:space="preserve"> Institution: </w:t>
            </w:r>
          </w:p>
          <w:p w14:paraId="648E4E4A" w14:textId="77777777" w:rsidR="008A3DC6" w:rsidRPr="00053F93" w:rsidRDefault="008A3DC6" w:rsidP="008A3DC6">
            <w:pPr>
              <w:pStyle w:val="ListParagraph"/>
              <w:numPr>
                <w:ilvl w:val="0"/>
                <w:numId w:val="6"/>
              </w:numPr>
              <w:rPr>
                <w:rFonts w:ascii="Arial" w:hAnsi="Arial" w:cs="Arial"/>
                <w:i/>
                <w:color w:val="FF0000"/>
                <w:sz w:val="16"/>
                <w:szCs w:val="16"/>
              </w:rPr>
            </w:pPr>
            <w:r w:rsidRPr="00850AA5">
              <w:rPr>
                <w:rFonts w:ascii="Arial" w:hAnsi="Arial" w:cs="Arial"/>
                <w:sz w:val="20"/>
                <w:szCs w:val="20"/>
              </w:rPr>
              <w:t>Your institution’s annual turnover (in US$M):</w:t>
            </w:r>
            <w:r w:rsidRPr="00850AA5">
              <w:rPr>
                <w:sz w:val="20"/>
                <w:szCs w:val="20"/>
              </w:rPr>
              <w:t xml:space="preserve"> </w:t>
            </w:r>
            <w:r>
              <w:rPr>
                <w:sz w:val="20"/>
                <w:szCs w:val="20"/>
              </w:rPr>
              <w:br/>
            </w:r>
            <w:r w:rsidRPr="00053F93">
              <w:rPr>
                <w:rFonts w:ascii="Arial" w:hAnsi="Arial" w:cs="Arial"/>
                <w:i/>
                <w:color w:val="FF0000"/>
                <w:sz w:val="16"/>
                <w:szCs w:val="16"/>
              </w:rPr>
              <w:t>(You can use an online conversion calculator to convert to US Dollars.)</w:t>
            </w:r>
          </w:p>
          <w:p w14:paraId="0DBB5CA4" w14:textId="7AFEC659" w:rsidR="00B72C6E" w:rsidRPr="00BC2EAD" w:rsidRDefault="00B72C6E" w:rsidP="00CE716B">
            <w:pPr>
              <w:rPr>
                <w:i/>
                <w:color w:val="BFBFBF"/>
                <w:szCs w:val="20"/>
              </w:rPr>
            </w:pPr>
          </w:p>
        </w:tc>
      </w:tr>
    </w:tbl>
    <w:p w14:paraId="3D50A719" w14:textId="77777777" w:rsidR="00F63F92" w:rsidRDefault="00F63F92" w:rsidP="005541B5">
      <w:pPr>
        <w:rPr>
          <w:b/>
          <w:color w:val="215868"/>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25"/>
        <w:gridCol w:w="8533"/>
      </w:tblGrid>
      <w:tr w:rsidR="00DA4295" w:rsidRPr="00BC2EAD" w14:paraId="12734F3F" w14:textId="77777777" w:rsidTr="00D37DF4">
        <w:trPr>
          <w:trHeight w:val="819"/>
        </w:trPr>
        <w:tc>
          <w:tcPr>
            <w:tcW w:w="2525" w:type="dxa"/>
            <w:shd w:val="clear" w:color="auto" w:fill="F2F2F2"/>
            <w:vAlign w:val="center"/>
          </w:tcPr>
          <w:p w14:paraId="5A2738E8" w14:textId="77777777" w:rsidR="00DA4295" w:rsidRPr="00E077B6" w:rsidRDefault="00DA4295" w:rsidP="00EF5CB8">
            <w:pPr>
              <w:rPr>
                <w:sz w:val="14"/>
                <w:szCs w:val="14"/>
              </w:rPr>
            </w:pPr>
            <w:r>
              <w:rPr>
                <w:b/>
                <w:szCs w:val="20"/>
              </w:rPr>
              <w:t>Organisation’s external accreditations</w:t>
            </w:r>
          </w:p>
        </w:tc>
        <w:tc>
          <w:tcPr>
            <w:tcW w:w="8533" w:type="dxa"/>
            <w:shd w:val="clear" w:color="auto" w:fill="auto"/>
            <w:vAlign w:val="center"/>
          </w:tcPr>
          <w:p w14:paraId="2DBEF96B" w14:textId="77777777" w:rsidR="00DA4295" w:rsidRPr="00BC2EAD" w:rsidRDefault="00DA4295" w:rsidP="00440D64">
            <w:pPr>
              <w:rPr>
                <w:i/>
                <w:color w:val="BFBFBF"/>
                <w:szCs w:val="20"/>
              </w:rPr>
            </w:pPr>
            <w:r w:rsidRPr="0048336F">
              <w:rPr>
                <w:i/>
                <w:color w:val="FF0000"/>
                <w:sz w:val="16"/>
                <w:szCs w:val="16"/>
              </w:rPr>
              <w:t>Please list here any standards/accreditations you</w:t>
            </w:r>
            <w:r>
              <w:rPr>
                <w:i/>
                <w:color w:val="FF0000"/>
                <w:sz w:val="16"/>
                <w:szCs w:val="16"/>
              </w:rPr>
              <w:t>r institution may</w:t>
            </w:r>
            <w:r w:rsidRPr="0048336F">
              <w:rPr>
                <w:i/>
                <w:color w:val="FF0000"/>
                <w:sz w:val="16"/>
                <w:szCs w:val="16"/>
              </w:rPr>
              <w:t xml:space="preserve"> have that are </w:t>
            </w:r>
            <w:r w:rsidRPr="0048336F">
              <w:rPr>
                <w:b/>
                <w:bCs/>
                <w:i/>
                <w:color w:val="FF0000"/>
                <w:sz w:val="16"/>
                <w:szCs w:val="16"/>
              </w:rPr>
              <w:t>relevant to your application</w:t>
            </w:r>
          </w:p>
        </w:tc>
      </w:tr>
    </w:tbl>
    <w:p w14:paraId="6CB3E167" w14:textId="77777777" w:rsidR="00DA4295" w:rsidRPr="0068005C" w:rsidRDefault="00DA4295" w:rsidP="005541B5">
      <w:pPr>
        <w:rPr>
          <w:b/>
          <w:color w:val="215868"/>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5"/>
        <w:gridCol w:w="8553"/>
      </w:tblGrid>
      <w:tr w:rsidR="00393812" w:rsidRPr="00BC2EAD" w14:paraId="0D8A1397" w14:textId="77777777" w:rsidTr="00D37DF4">
        <w:trPr>
          <w:trHeight w:val="1290"/>
        </w:trPr>
        <w:tc>
          <w:tcPr>
            <w:tcW w:w="11058" w:type="dxa"/>
            <w:gridSpan w:val="2"/>
            <w:tcBorders>
              <w:bottom w:val="single" w:sz="8" w:space="0" w:color="auto"/>
            </w:tcBorders>
            <w:shd w:val="clear" w:color="auto" w:fill="F2F2F2"/>
          </w:tcPr>
          <w:p w14:paraId="4BDB0B20" w14:textId="77777777" w:rsidR="00393812" w:rsidRPr="004F1865" w:rsidRDefault="00393812" w:rsidP="003B74E9">
            <w:pPr>
              <w:rPr>
                <w:color w:val="248452"/>
              </w:rPr>
            </w:pPr>
            <w:r w:rsidRPr="003B74E9">
              <w:rPr>
                <w:b/>
                <w:bCs/>
              </w:rPr>
              <w:t>The initiative</w:t>
            </w:r>
            <w:r w:rsidR="008F3A57" w:rsidRPr="003B74E9">
              <w:t xml:space="preserve"> </w:t>
            </w:r>
          </w:p>
          <w:p w14:paraId="2D46BB3E" w14:textId="3AB0F2D0" w:rsidR="00393812" w:rsidRPr="004F1865" w:rsidRDefault="00C277A1" w:rsidP="003078D5">
            <w:pPr>
              <w:rPr>
                <w:i/>
                <w:iCs/>
                <w:color w:val="006600"/>
                <w:sz w:val="16"/>
                <w:szCs w:val="16"/>
              </w:rPr>
            </w:pPr>
            <w:r w:rsidRPr="00C277A1">
              <w:rPr>
                <w:b/>
                <w:i/>
                <w:color w:val="1C1F3C"/>
                <w:sz w:val="16"/>
                <w:szCs w:val="16"/>
              </w:rPr>
              <w:t>Referring to the specific category criteria d</w:t>
            </w:r>
            <w:r w:rsidR="008F3A57" w:rsidRPr="00C277A1">
              <w:rPr>
                <w:b/>
                <w:i/>
                <w:color w:val="1C1F3C"/>
                <w:sz w:val="16"/>
                <w:szCs w:val="16"/>
              </w:rPr>
              <w:t>escribe the initiative,</w:t>
            </w:r>
            <w:r w:rsidR="008F3A57" w:rsidRPr="00113210">
              <w:rPr>
                <w:i/>
                <w:color w:val="1C1F3C"/>
                <w:sz w:val="16"/>
                <w:szCs w:val="16"/>
              </w:rPr>
              <w:t xml:space="preserve"> covering topics such as the activities undertaken; reasons for doing it; timescale; costs (in cash and staff time); current</w:t>
            </w:r>
            <w:r w:rsidR="003B74E9" w:rsidRPr="00113210">
              <w:rPr>
                <w:i/>
                <w:color w:val="1C1F3C"/>
                <w:sz w:val="16"/>
                <w:szCs w:val="16"/>
              </w:rPr>
              <w:t xml:space="preserve"> </w:t>
            </w:r>
            <w:r w:rsidR="008F3A57" w:rsidRPr="00113210">
              <w:rPr>
                <w:i/>
                <w:color w:val="1C1F3C"/>
                <w:sz w:val="16"/>
                <w:szCs w:val="16"/>
              </w:rPr>
              <w:t>status (on</w:t>
            </w:r>
            <w:r w:rsidR="003B74E9" w:rsidRPr="00113210">
              <w:rPr>
                <w:i/>
                <w:color w:val="1C1F3C"/>
                <w:sz w:val="16"/>
                <w:szCs w:val="16"/>
              </w:rPr>
              <w:t>-</w:t>
            </w:r>
            <w:r w:rsidR="008F3A57" w:rsidRPr="00113210">
              <w:rPr>
                <w:i/>
                <w:color w:val="1C1F3C"/>
                <w:sz w:val="16"/>
                <w:szCs w:val="16"/>
              </w:rPr>
              <w:t xml:space="preserve">going, completed </w:t>
            </w:r>
            <w:r w:rsidR="003078D5" w:rsidRPr="00113210">
              <w:rPr>
                <w:i/>
                <w:color w:val="1C1F3C"/>
                <w:sz w:val="16"/>
                <w:szCs w:val="16"/>
              </w:rPr>
              <w:t>etc.</w:t>
            </w:r>
            <w:r w:rsidR="008F3A57" w:rsidRPr="00113210">
              <w:rPr>
                <w:i/>
                <w:color w:val="1C1F3C"/>
                <w:sz w:val="16"/>
                <w:szCs w:val="16"/>
              </w:rPr>
              <w:t xml:space="preserve">); departments/organisations involved; any external recognition. </w:t>
            </w:r>
            <w:r w:rsidR="001B297B" w:rsidRPr="00113210">
              <w:rPr>
                <w:i/>
                <w:color w:val="1C1F3C"/>
                <w:sz w:val="16"/>
                <w:szCs w:val="16"/>
              </w:rPr>
              <w:t>Include qua</w:t>
            </w:r>
            <w:r w:rsidR="003B74E9" w:rsidRPr="00113210">
              <w:rPr>
                <w:i/>
                <w:color w:val="1C1F3C"/>
                <w:sz w:val="16"/>
                <w:szCs w:val="16"/>
              </w:rPr>
              <w:t>ntitative data/cost data/budget a</w:t>
            </w:r>
            <w:r w:rsidR="001B297B" w:rsidRPr="00113210">
              <w:rPr>
                <w:i/>
                <w:color w:val="1C1F3C"/>
                <w:sz w:val="16"/>
                <w:szCs w:val="16"/>
              </w:rPr>
              <w:t xml:space="preserve">nalysis. We recommend you </w:t>
            </w:r>
            <w:r w:rsidR="00791B60" w:rsidRPr="00113210">
              <w:rPr>
                <w:i/>
                <w:color w:val="1C1F3C"/>
                <w:sz w:val="16"/>
                <w:szCs w:val="16"/>
              </w:rPr>
              <w:t>provide</w:t>
            </w:r>
            <w:r w:rsidR="001B297B" w:rsidRPr="00113210">
              <w:rPr>
                <w:i/>
                <w:color w:val="1C1F3C"/>
                <w:sz w:val="16"/>
                <w:szCs w:val="16"/>
              </w:rPr>
              <w:t xml:space="preserve"> as much evidence and supporting text here as you can. If there is a lot of </w:t>
            </w:r>
            <w:r w:rsidR="00791B60" w:rsidRPr="00113210">
              <w:rPr>
                <w:i/>
                <w:color w:val="1C1F3C"/>
                <w:sz w:val="16"/>
                <w:szCs w:val="16"/>
              </w:rPr>
              <w:t>data</w:t>
            </w:r>
            <w:r>
              <w:rPr>
                <w:i/>
                <w:color w:val="1C1F3C"/>
                <w:sz w:val="16"/>
                <w:szCs w:val="16"/>
              </w:rPr>
              <w:t xml:space="preserve"> that</w:t>
            </w:r>
            <w:r w:rsidR="001B297B" w:rsidRPr="00113210">
              <w:rPr>
                <w:i/>
                <w:color w:val="1C1F3C"/>
                <w:sz w:val="16"/>
                <w:szCs w:val="16"/>
              </w:rPr>
              <w:t xml:space="preserve"> you want to include try and summarise it as much as possible. Please do not use links to external websites as judges</w:t>
            </w:r>
            <w:r>
              <w:rPr>
                <w:i/>
                <w:color w:val="1C1F3C"/>
                <w:sz w:val="16"/>
                <w:szCs w:val="16"/>
              </w:rPr>
              <w:t xml:space="preserve"> will </w:t>
            </w:r>
            <w:r w:rsidR="001B297B" w:rsidRPr="00113210">
              <w:rPr>
                <w:i/>
                <w:color w:val="1C1F3C"/>
                <w:sz w:val="16"/>
                <w:szCs w:val="16"/>
              </w:rPr>
              <w:t xml:space="preserve">not review </w:t>
            </w:r>
            <w:r>
              <w:rPr>
                <w:i/>
                <w:color w:val="1C1F3C"/>
                <w:sz w:val="16"/>
                <w:szCs w:val="16"/>
              </w:rPr>
              <w:t xml:space="preserve">these </w:t>
            </w:r>
            <w:r w:rsidR="001B297B" w:rsidRPr="00113210">
              <w:rPr>
                <w:i/>
                <w:color w:val="1C1F3C"/>
                <w:sz w:val="16"/>
                <w:szCs w:val="16"/>
              </w:rPr>
              <w:t xml:space="preserve">so include </w:t>
            </w:r>
            <w:r>
              <w:rPr>
                <w:i/>
                <w:color w:val="1C1F3C"/>
                <w:sz w:val="16"/>
                <w:szCs w:val="16"/>
              </w:rPr>
              <w:t xml:space="preserve">all </w:t>
            </w:r>
            <w:r w:rsidR="001B297B" w:rsidRPr="00113210">
              <w:rPr>
                <w:i/>
                <w:color w:val="1C1F3C"/>
                <w:sz w:val="16"/>
                <w:szCs w:val="16"/>
              </w:rPr>
              <w:t>important elements here</w:t>
            </w:r>
            <w:r w:rsidR="003078D5" w:rsidRPr="00113210">
              <w:rPr>
                <w:i/>
                <w:color w:val="1C1F3C"/>
                <w:sz w:val="16"/>
                <w:szCs w:val="16"/>
              </w:rPr>
              <w:t>.</w:t>
            </w:r>
            <w:r w:rsidR="001B297B" w:rsidRPr="00113210">
              <w:rPr>
                <w:i/>
                <w:iCs/>
                <w:color w:val="1C1F3C"/>
                <w:sz w:val="16"/>
                <w:szCs w:val="16"/>
              </w:rPr>
              <w:t xml:space="preserve"> </w:t>
            </w:r>
            <w:r w:rsidRPr="0048336F">
              <w:rPr>
                <w:i/>
                <w:iCs/>
                <w:color w:val="1C1F3C"/>
                <w:sz w:val="16"/>
                <w:szCs w:val="16"/>
              </w:rPr>
              <w:t>For th</w:t>
            </w:r>
            <w:r>
              <w:rPr>
                <w:i/>
                <w:iCs/>
                <w:color w:val="1C1F3C"/>
                <w:sz w:val="16"/>
                <w:szCs w:val="16"/>
              </w:rPr>
              <w:t xml:space="preserve">e Sustainability Institution of the Year </w:t>
            </w:r>
            <w:r w:rsidRPr="0048336F">
              <w:rPr>
                <w:i/>
                <w:iCs/>
                <w:color w:val="1C1F3C"/>
                <w:sz w:val="16"/>
                <w:szCs w:val="16"/>
              </w:rPr>
              <w:t>categor</w:t>
            </w:r>
            <w:r>
              <w:rPr>
                <w:i/>
                <w:iCs/>
                <w:color w:val="1C1F3C"/>
                <w:sz w:val="16"/>
                <w:szCs w:val="16"/>
              </w:rPr>
              <w:t>y</w:t>
            </w:r>
            <w:r w:rsidRPr="0048336F">
              <w:rPr>
                <w:i/>
                <w:iCs/>
                <w:color w:val="1C1F3C"/>
                <w:sz w:val="16"/>
                <w:szCs w:val="16"/>
              </w:rPr>
              <w:t xml:space="preserve"> asking for a holistic, whole life-cycle approach, the application must focus on the whole life-cycle and not on an individual</w:t>
            </w:r>
            <w:r>
              <w:rPr>
                <w:i/>
                <w:iCs/>
                <w:color w:val="1C1F3C"/>
                <w:sz w:val="16"/>
                <w:szCs w:val="16"/>
              </w:rPr>
              <w:t xml:space="preserve"> campaign(s). </w:t>
            </w:r>
            <w:r w:rsidRPr="00511539">
              <w:rPr>
                <w:b/>
                <w:i/>
                <w:iCs/>
                <w:color w:val="1C1F3C"/>
                <w:sz w:val="16"/>
                <w:szCs w:val="16"/>
              </w:rPr>
              <w:t xml:space="preserve">Judging: This section has a </w:t>
            </w:r>
            <w:r w:rsidRPr="00511539">
              <w:rPr>
                <w:b/>
                <w:i/>
                <w:sz w:val="16"/>
                <w:szCs w:val="16"/>
              </w:rPr>
              <w:t xml:space="preserve">maximum score of </w:t>
            </w:r>
            <w:r>
              <w:rPr>
                <w:b/>
                <w:i/>
                <w:sz w:val="16"/>
                <w:szCs w:val="16"/>
              </w:rPr>
              <w:t>2</w:t>
            </w:r>
            <w:r w:rsidRPr="00511539">
              <w:rPr>
                <w:b/>
                <w:i/>
                <w:sz w:val="16"/>
                <w:szCs w:val="16"/>
              </w:rPr>
              <w:t>0</w:t>
            </w:r>
            <w:r w:rsidR="00D37DF4">
              <w:rPr>
                <w:b/>
                <w:i/>
                <w:sz w:val="16"/>
                <w:szCs w:val="16"/>
              </w:rPr>
              <w:t xml:space="preserve">. </w:t>
            </w:r>
            <w:r>
              <w:rPr>
                <w:b/>
                <w:i/>
                <w:sz w:val="16"/>
                <w:szCs w:val="16"/>
              </w:rPr>
              <w:t>10 for the overall initiative and 10 for category specific criteria</w:t>
            </w:r>
            <w:r w:rsidRPr="00511539">
              <w:rPr>
                <w:b/>
                <w:i/>
                <w:sz w:val="16"/>
                <w:szCs w:val="16"/>
              </w:rPr>
              <w:t>.</w:t>
            </w:r>
          </w:p>
        </w:tc>
      </w:tr>
      <w:tr w:rsidR="00F63F92" w:rsidRPr="00BC2EAD" w14:paraId="38E026AF" w14:textId="77777777" w:rsidTr="00D37DF4">
        <w:trPr>
          <w:trHeight w:val="1443"/>
        </w:trPr>
        <w:tc>
          <w:tcPr>
            <w:tcW w:w="2505" w:type="dxa"/>
            <w:tcBorders>
              <w:top w:val="single" w:sz="8" w:space="0" w:color="auto"/>
              <w:bottom w:val="single" w:sz="8" w:space="0" w:color="auto"/>
            </w:tcBorders>
            <w:shd w:val="clear" w:color="auto" w:fill="F2F2F2"/>
            <w:vAlign w:val="center"/>
          </w:tcPr>
          <w:p w14:paraId="051E4813" w14:textId="77777777" w:rsidR="002C7041" w:rsidRPr="00113210" w:rsidRDefault="008F3A57" w:rsidP="00BA78AD">
            <w:pPr>
              <w:rPr>
                <w:bCs/>
                <w:i/>
                <w:color w:val="1C1F3C"/>
                <w:sz w:val="16"/>
                <w:szCs w:val="16"/>
              </w:rPr>
            </w:pPr>
            <w:r w:rsidRPr="00113210">
              <w:rPr>
                <w:b/>
                <w:i/>
                <w:color w:val="1C1F3C"/>
                <w:sz w:val="16"/>
                <w:szCs w:val="16"/>
              </w:rPr>
              <w:t>Description</w:t>
            </w:r>
          </w:p>
        </w:tc>
        <w:tc>
          <w:tcPr>
            <w:tcW w:w="8553" w:type="dxa"/>
            <w:tcBorders>
              <w:top w:val="single" w:sz="8" w:space="0" w:color="auto"/>
              <w:bottom w:val="single" w:sz="8" w:space="0" w:color="auto"/>
            </w:tcBorders>
            <w:shd w:val="clear" w:color="auto" w:fill="auto"/>
          </w:tcPr>
          <w:p w14:paraId="75BFA790" w14:textId="77777777" w:rsidR="00F63F92" w:rsidRPr="00345E9A" w:rsidRDefault="00F63F92" w:rsidP="00131A48">
            <w:pPr>
              <w:rPr>
                <w:sz w:val="20"/>
                <w:szCs w:val="20"/>
              </w:rPr>
            </w:pPr>
          </w:p>
          <w:p w14:paraId="2284CFFC" w14:textId="77777777" w:rsidR="00077250" w:rsidRDefault="00077250" w:rsidP="00077250">
            <w:pPr>
              <w:rPr>
                <w:i/>
                <w:color w:val="FF0000"/>
                <w:sz w:val="16"/>
                <w:szCs w:val="16"/>
              </w:rPr>
            </w:pPr>
            <w:r w:rsidRPr="0048336F">
              <w:rPr>
                <w:i/>
                <w:color w:val="FF0000"/>
                <w:sz w:val="16"/>
                <w:szCs w:val="16"/>
              </w:rPr>
              <w:t xml:space="preserve">Please list here </w:t>
            </w:r>
            <w:r>
              <w:rPr>
                <w:i/>
                <w:color w:val="FF0000"/>
                <w:sz w:val="16"/>
                <w:szCs w:val="16"/>
              </w:rPr>
              <w:t xml:space="preserve">how your initiative meets the specific criteria of the category. Using bullet points can be helpful.  </w:t>
            </w:r>
          </w:p>
          <w:p w14:paraId="548C3506" w14:textId="77777777" w:rsidR="002C7041" w:rsidRPr="00345E9A" w:rsidRDefault="002C7041" w:rsidP="00131A48">
            <w:pPr>
              <w:rPr>
                <w:sz w:val="20"/>
                <w:szCs w:val="20"/>
              </w:rPr>
            </w:pPr>
          </w:p>
          <w:p w14:paraId="21DB0ECF" w14:textId="77777777" w:rsidR="002C7041" w:rsidRPr="00345E9A" w:rsidRDefault="002C7041" w:rsidP="00131A48">
            <w:pPr>
              <w:rPr>
                <w:sz w:val="20"/>
                <w:szCs w:val="20"/>
              </w:rPr>
            </w:pPr>
          </w:p>
          <w:p w14:paraId="6BD3D6B1" w14:textId="77777777" w:rsidR="002C7041" w:rsidRPr="00FD6564" w:rsidRDefault="002C7041" w:rsidP="00131A48">
            <w:pPr>
              <w:rPr>
                <w:szCs w:val="20"/>
              </w:rPr>
            </w:pPr>
          </w:p>
        </w:tc>
      </w:tr>
      <w:tr w:rsidR="00475690" w:rsidRPr="00BC2EAD" w14:paraId="483C57AE" w14:textId="77777777" w:rsidTr="00D37DF4">
        <w:trPr>
          <w:trHeight w:val="892"/>
        </w:trPr>
        <w:tc>
          <w:tcPr>
            <w:tcW w:w="2505" w:type="dxa"/>
            <w:tcBorders>
              <w:top w:val="single" w:sz="8" w:space="0" w:color="auto"/>
              <w:bottom w:val="single" w:sz="8" w:space="0" w:color="auto"/>
            </w:tcBorders>
            <w:shd w:val="clear" w:color="auto" w:fill="F2F2F2"/>
            <w:vAlign w:val="center"/>
          </w:tcPr>
          <w:p w14:paraId="0A38CE16" w14:textId="77777777" w:rsidR="00475690" w:rsidRPr="00113210" w:rsidRDefault="00475690" w:rsidP="008F3A57">
            <w:pPr>
              <w:rPr>
                <w:b/>
                <w:i/>
                <w:color w:val="1C1F3C"/>
                <w:sz w:val="16"/>
                <w:szCs w:val="16"/>
              </w:rPr>
            </w:pPr>
            <w:r w:rsidRPr="00113210">
              <w:rPr>
                <w:b/>
                <w:i/>
                <w:color w:val="1C1F3C"/>
                <w:sz w:val="16"/>
                <w:szCs w:val="16"/>
              </w:rPr>
              <w:t xml:space="preserve">How was the project funded? </w:t>
            </w:r>
            <w:r w:rsidRPr="00113210">
              <w:rPr>
                <w:b/>
                <w:bCs/>
                <w:i/>
                <w:color w:val="1C1F3C"/>
                <w:sz w:val="16"/>
                <w:szCs w:val="16"/>
              </w:rPr>
              <w:t>What level of funding has the project received?</w:t>
            </w:r>
          </w:p>
        </w:tc>
        <w:tc>
          <w:tcPr>
            <w:tcW w:w="8553" w:type="dxa"/>
            <w:tcBorders>
              <w:top w:val="single" w:sz="8" w:space="0" w:color="auto"/>
              <w:bottom w:val="single" w:sz="8" w:space="0" w:color="auto"/>
            </w:tcBorders>
            <w:shd w:val="clear" w:color="auto" w:fill="auto"/>
          </w:tcPr>
          <w:p w14:paraId="4046D28C" w14:textId="77777777" w:rsidR="00475690" w:rsidRDefault="00475690" w:rsidP="00131A48">
            <w:pPr>
              <w:rPr>
                <w:sz w:val="20"/>
                <w:szCs w:val="20"/>
              </w:rPr>
            </w:pPr>
          </w:p>
          <w:p w14:paraId="7808134E" w14:textId="77777777" w:rsidR="00BA78AD" w:rsidRDefault="00BA78AD" w:rsidP="00131A48">
            <w:pPr>
              <w:rPr>
                <w:sz w:val="20"/>
                <w:szCs w:val="20"/>
              </w:rPr>
            </w:pPr>
          </w:p>
          <w:p w14:paraId="68D99E5B" w14:textId="77777777" w:rsidR="00EF5CB8" w:rsidRDefault="00EF5CB8" w:rsidP="00131A48">
            <w:pPr>
              <w:rPr>
                <w:sz w:val="20"/>
                <w:szCs w:val="20"/>
              </w:rPr>
            </w:pPr>
          </w:p>
          <w:p w14:paraId="7F9CEF2F" w14:textId="77777777" w:rsidR="00BA78AD" w:rsidRDefault="00BA78AD" w:rsidP="00131A48">
            <w:pPr>
              <w:rPr>
                <w:sz w:val="20"/>
                <w:szCs w:val="20"/>
              </w:rPr>
            </w:pPr>
          </w:p>
          <w:p w14:paraId="4290CE04" w14:textId="77777777" w:rsidR="00BA78AD" w:rsidRPr="00345E9A" w:rsidRDefault="00BA78AD" w:rsidP="00131A48">
            <w:pPr>
              <w:rPr>
                <w:sz w:val="20"/>
                <w:szCs w:val="20"/>
              </w:rPr>
            </w:pPr>
          </w:p>
        </w:tc>
      </w:tr>
    </w:tbl>
    <w:p w14:paraId="527C34A1" w14:textId="77777777" w:rsidR="00077250" w:rsidRDefault="00077250">
      <w:r>
        <w:br w:type="page"/>
      </w:r>
    </w:p>
    <w:p w14:paraId="37B520DE" w14:textId="77777777" w:rsidR="00077250" w:rsidRDefault="00077250"/>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5"/>
        <w:gridCol w:w="8553"/>
      </w:tblGrid>
      <w:tr w:rsidR="008F3A57" w:rsidRPr="00BC2EAD" w14:paraId="55C206CB" w14:textId="77777777" w:rsidTr="00D37DF4">
        <w:trPr>
          <w:trHeight w:val="849"/>
        </w:trPr>
        <w:tc>
          <w:tcPr>
            <w:tcW w:w="2505" w:type="dxa"/>
            <w:tcBorders>
              <w:top w:val="single" w:sz="8" w:space="0" w:color="auto"/>
              <w:bottom w:val="single" w:sz="8" w:space="0" w:color="auto"/>
            </w:tcBorders>
            <w:shd w:val="clear" w:color="auto" w:fill="F2F2F2"/>
            <w:vAlign w:val="center"/>
          </w:tcPr>
          <w:p w14:paraId="4DFC7B16" w14:textId="1737CB3A" w:rsidR="008F3A57" w:rsidRPr="00113210" w:rsidRDefault="008F3A57" w:rsidP="00475690">
            <w:pPr>
              <w:rPr>
                <w:b/>
                <w:i/>
                <w:color w:val="1C1F3C"/>
                <w:sz w:val="16"/>
                <w:szCs w:val="16"/>
              </w:rPr>
            </w:pPr>
            <w:r w:rsidRPr="00113210">
              <w:rPr>
                <w:b/>
                <w:bCs/>
                <w:i/>
                <w:color w:val="1C1F3C"/>
                <w:sz w:val="16"/>
                <w:szCs w:val="16"/>
              </w:rPr>
              <w:t>Who were/are your funding partners?</w:t>
            </w:r>
            <w:r w:rsidRPr="00113210">
              <w:rPr>
                <w:b/>
                <w:i/>
                <w:color w:val="1C1F3C"/>
                <w:sz w:val="16"/>
                <w:szCs w:val="16"/>
              </w:rPr>
              <w:t xml:space="preserve"> </w:t>
            </w:r>
          </w:p>
        </w:tc>
        <w:tc>
          <w:tcPr>
            <w:tcW w:w="8553" w:type="dxa"/>
            <w:tcBorders>
              <w:top w:val="single" w:sz="8" w:space="0" w:color="auto"/>
              <w:bottom w:val="single" w:sz="8" w:space="0" w:color="auto"/>
            </w:tcBorders>
            <w:shd w:val="clear" w:color="auto" w:fill="auto"/>
          </w:tcPr>
          <w:p w14:paraId="6A0AE2C4" w14:textId="77777777" w:rsidR="008F3A57" w:rsidRDefault="008F3A57" w:rsidP="00131A48">
            <w:pPr>
              <w:rPr>
                <w:sz w:val="20"/>
                <w:szCs w:val="20"/>
              </w:rPr>
            </w:pPr>
          </w:p>
          <w:p w14:paraId="3EAA68FF" w14:textId="77777777" w:rsidR="00BA78AD" w:rsidRDefault="00BA78AD" w:rsidP="00131A48">
            <w:pPr>
              <w:rPr>
                <w:sz w:val="20"/>
                <w:szCs w:val="20"/>
              </w:rPr>
            </w:pPr>
          </w:p>
          <w:p w14:paraId="2A8AD8C7" w14:textId="77777777" w:rsidR="00EF5CB8" w:rsidRDefault="00EF5CB8" w:rsidP="00131A48">
            <w:pPr>
              <w:rPr>
                <w:sz w:val="20"/>
                <w:szCs w:val="20"/>
              </w:rPr>
            </w:pPr>
          </w:p>
          <w:p w14:paraId="2BAB117A" w14:textId="77777777" w:rsidR="00EF5CB8" w:rsidRDefault="00EF5CB8" w:rsidP="00131A48">
            <w:pPr>
              <w:rPr>
                <w:sz w:val="20"/>
                <w:szCs w:val="20"/>
              </w:rPr>
            </w:pPr>
          </w:p>
          <w:p w14:paraId="5CCA3E39" w14:textId="77777777" w:rsidR="00BA78AD" w:rsidRPr="00345E9A" w:rsidRDefault="00BA78AD" w:rsidP="00131A48">
            <w:pPr>
              <w:rPr>
                <w:sz w:val="20"/>
                <w:szCs w:val="20"/>
              </w:rPr>
            </w:pPr>
          </w:p>
        </w:tc>
      </w:tr>
      <w:tr w:rsidR="008F3A57" w:rsidRPr="00BC2EAD" w14:paraId="712B5D3E" w14:textId="77777777" w:rsidTr="00D37DF4">
        <w:trPr>
          <w:trHeight w:val="1002"/>
        </w:trPr>
        <w:tc>
          <w:tcPr>
            <w:tcW w:w="2505" w:type="dxa"/>
            <w:tcBorders>
              <w:top w:val="single" w:sz="8" w:space="0" w:color="auto"/>
              <w:bottom w:val="single" w:sz="12" w:space="0" w:color="auto"/>
            </w:tcBorders>
            <w:shd w:val="clear" w:color="auto" w:fill="F2F2F2"/>
            <w:vAlign w:val="center"/>
          </w:tcPr>
          <w:p w14:paraId="0F8B7DC7" w14:textId="77777777" w:rsidR="008F3A57" w:rsidRPr="00113210" w:rsidRDefault="008F3A57" w:rsidP="008F3A57">
            <w:pPr>
              <w:rPr>
                <w:b/>
                <w:i/>
                <w:color w:val="1C1F3C"/>
                <w:sz w:val="16"/>
                <w:szCs w:val="16"/>
              </w:rPr>
            </w:pPr>
            <w:r w:rsidRPr="00113210">
              <w:rPr>
                <w:b/>
                <w:i/>
                <w:color w:val="1C1F3C"/>
                <w:sz w:val="16"/>
                <w:szCs w:val="16"/>
              </w:rPr>
              <w:t xml:space="preserve">What are the financial benefits gained from this project? </w:t>
            </w:r>
          </w:p>
          <w:p w14:paraId="75650193" w14:textId="77777777" w:rsidR="008F3A57" w:rsidRPr="00113210" w:rsidRDefault="008F3A57" w:rsidP="001B297B">
            <w:pPr>
              <w:rPr>
                <w:b/>
                <w:i/>
                <w:color w:val="1C1F3C"/>
                <w:sz w:val="16"/>
                <w:szCs w:val="16"/>
              </w:rPr>
            </w:pPr>
          </w:p>
        </w:tc>
        <w:tc>
          <w:tcPr>
            <w:tcW w:w="8553" w:type="dxa"/>
            <w:tcBorders>
              <w:top w:val="single" w:sz="8" w:space="0" w:color="auto"/>
              <w:bottom w:val="single" w:sz="12" w:space="0" w:color="auto"/>
            </w:tcBorders>
            <w:shd w:val="clear" w:color="auto" w:fill="auto"/>
          </w:tcPr>
          <w:p w14:paraId="3EFA4CC7" w14:textId="77777777" w:rsidR="008F3A57" w:rsidRDefault="008F3A57" w:rsidP="00131A48">
            <w:pPr>
              <w:rPr>
                <w:sz w:val="20"/>
                <w:szCs w:val="20"/>
              </w:rPr>
            </w:pPr>
          </w:p>
          <w:p w14:paraId="2360492F" w14:textId="77777777" w:rsidR="00BA78AD" w:rsidRDefault="00BA78AD" w:rsidP="00131A48">
            <w:pPr>
              <w:rPr>
                <w:sz w:val="20"/>
                <w:szCs w:val="20"/>
              </w:rPr>
            </w:pPr>
          </w:p>
          <w:p w14:paraId="3FE45037" w14:textId="77777777" w:rsidR="00BA78AD" w:rsidRDefault="00BA78AD" w:rsidP="00131A48">
            <w:pPr>
              <w:rPr>
                <w:sz w:val="20"/>
                <w:szCs w:val="20"/>
              </w:rPr>
            </w:pPr>
          </w:p>
          <w:p w14:paraId="34E6140A" w14:textId="77777777" w:rsidR="00BA78AD" w:rsidRDefault="00BA78AD" w:rsidP="00131A48">
            <w:pPr>
              <w:rPr>
                <w:sz w:val="20"/>
                <w:szCs w:val="20"/>
              </w:rPr>
            </w:pPr>
          </w:p>
          <w:p w14:paraId="799B971A" w14:textId="77777777" w:rsidR="00BA78AD" w:rsidRDefault="00BA78AD" w:rsidP="00131A48">
            <w:pPr>
              <w:rPr>
                <w:sz w:val="20"/>
                <w:szCs w:val="20"/>
              </w:rPr>
            </w:pPr>
          </w:p>
          <w:p w14:paraId="6100A79F" w14:textId="77777777" w:rsidR="00BA78AD" w:rsidRPr="00345E9A" w:rsidRDefault="00BA78AD" w:rsidP="00131A48">
            <w:pPr>
              <w:rPr>
                <w:sz w:val="20"/>
                <w:szCs w:val="20"/>
              </w:rPr>
            </w:pPr>
          </w:p>
        </w:tc>
      </w:tr>
    </w:tbl>
    <w:p w14:paraId="27A5159A" w14:textId="77777777" w:rsidR="004F62B7" w:rsidRPr="0068005C" w:rsidRDefault="004F62B7" w:rsidP="005541B5">
      <w:pPr>
        <w:rPr>
          <w:b/>
          <w:color w:val="215868"/>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4"/>
        <w:gridCol w:w="8554"/>
      </w:tblGrid>
      <w:tr w:rsidR="00975E7A" w:rsidRPr="00BC2EAD" w14:paraId="6612D5B4" w14:textId="77777777" w:rsidTr="00D37DF4">
        <w:trPr>
          <w:trHeight w:val="1532"/>
        </w:trPr>
        <w:tc>
          <w:tcPr>
            <w:tcW w:w="11058"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52FE5EC7" w14:textId="05458B9F" w:rsidR="00975E7A" w:rsidRPr="004F1865" w:rsidRDefault="00383B27" w:rsidP="00975E7A">
            <w:pPr>
              <w:rPr>
                <w:b/>
                <w:i/>
                <w:color w:val="248452"/>
                <w:sz w:val="16"/>
                <w:szCs w:val="16"/>
              </w:rPr>
            </w:pPr>
            <w:r>
              <w:rPr>
                <w:b/>
                <w:color w:val="215868"/>
                <w:szCs w:val="20"/>
              </w:rPr>
              <w:br w:type="page"/>
            </w:r>
            <w:r w:rsidR="00975E7A">
              <w:rPr>
                <w:b/>
                <w:szCs w:val="20"/>
              </w:rPr>
              <w:t xml:space="preserve">Environmental and social benefits </w:t>
            </w:r>
          </w:p>
          <w:p w14:paraId="0386D129" w14:textId="6270868F" w:rsidR="00975E7A" w:rsidRDefault="00975E7A" w:rsidP="00567C0B">
            <w:pPr>
              <w:rPr>
                <w:i/>
                <w:color w:val="BFBFBF"/>
                <w:szCs w:val="20"/>
              </w:rPr>
            </w:pPr>
            <w:r w:rsidRPr="00113210">
              <w:rPr>
                <w:b/>
                <w:i/>
                <w:color w:val="1C1F3C"/>
                <w:sz w:val="16"/>
                <w:szCs w:val="16"/>
              </w:rPr>
              <w:t>Summarise the benefits</w:t>
            </w:r>
            <w:r w:rsidRPr="00113210">
              <w:rPr>
                <w:i/>
                <w:color w:val="1C1F3C"/>
                <w:sz w:val="16"/>
                <w:szCs w:val="16"/>
              </w:rPr>
              <w:t>. Benefits may relate to operational outcomes, environmental/social outcomes, sector benefits. Provide as much quantification as possible, making maximum use of normalised measures (e.g. energy per FTE or square metre of floor space) and be consistent in use of units. Be sure to highlight distinctive features (e.g. levels of energy and water efficiency saving, success in reducing car usage</w:t>
            </w:r>
            <w:r w:rsidR="002F1933">
              <w:rPr>
                <w:i/>
                <w:color w:val="1C1F3C"/>
                <w:sz w:val="16"/>
                <w:szCs w:val="16"/>
              </w:rPr>
              <w:t xml:space="preserve"> etc</w:t>
            </w:r>
            <w:r w:rsidRPr="00113210">
              <w:rPr>
                <w:i/>
                <w:color w:val="1C1F3C"/>
                <w:sz w:val="16"/>
                <w:szCs w:val="16"/>
              </w:rPr>
              <w:t xml:space="preserve">). </w:t>
            </w:r>
            <w:r w:rsidR="00A00C76" w:rsidRPr="00113210">
              <w:rPr>
                <w:b/>
                <w:i/>
                <w:color w:val="1C1F3C"/>
                <w:sz w:val="16"/>
                <w:szCs w:val="16"/>
              </w:rPr>
              <w:t>Summarise the s</w:t>
            </w:r>
            <w:r w:rsidR="00C415BD" w:rsidRPr="00113210">
              <w:rPr>
                <w:b/>
                <w:i/>
                <w:color w:val="1C1F3C"/>
                <w:sz w:val="16"/>
                <w:szCs w:val="16"/>
              </w:rPr>
              <w:t>ustainable procurement practices</w:t>
            </w:r>
            <w:r w:rsidR="00C415BD" w:rsidRPr="00113210">
              <w:rPr>
                <w:i/>
                <w:color w:val="1C1F3C"/>
                <w:sz w:val="16"/>
                <w:szCs w:val="16"/>
              </w:rPr>
              <w:t xml:space="preserve"> </w:t>
            </w:r>
            <w:r w:rsidR="00A00C76" w:rsidRPr="00113210">
              <w:rPr>
                <w:i/>
                <w:color w:val="1C1F3C"/>
                <w:sz w:val="16"/>
                <w:szCs w:val="16"/>
              </w:rPr>
              <w:t>–</w:t>
            </w:r>
            <w:r w:rsidR="00C415BD" w:rsidRPr="00113210">
              <w:rPr>
                <w:i/>
                <w:color w:val="1C1F3C"/>
                <w:sz w:val="16"/>
                <w:szCs w:val="16"/>
              </w:rPr>
              <w:t xml:space="preserve"> </w:t>
            </w:r>
            <w:r w:rsidR="00A00C76" w:rsidRPr="00113210">
              <w:rPr>
                <w:i/>
                <w:color w:val="1C1F3C"/>
                <w:sz w:val="16"/>
                <w:szCs w:val="16"/>
              </w:rPr>
              <w:t xml:space="preserve">covering </w:t>
            </w:r>
            <w:r w:rsidR="00C415BD" w:rsidRPr="00113210">
              <w:rPr>
                <w:i/>
                <w:color w:val="1C1F3C"/>
                <w:sz w:val="16"/>
                <w:szCs w:val="16"/>
              </w:rPr>
              <w:t>initiatives you used and any obstacles you encountered. What procurement practices were put into place as a result of your project? Has this resulted in a positive shift in attitude? Or in future procurement activities? Describe any financial implications as a result of your procurement practices?</w:t>
            </w:r>
            <w:r w:rsidR="005A63E5" w:rsidRPr="00113210">
              <w:rPr>
                <w:i/>
                <w:color w:val="1C1F3C"/>
                <w:sz w:val="16"/>
                <w:szCs w:val="16"/>
              </w:rPr>
              <w:t xml:space="preserve"> What are your project’s legal requirements versus what you have done over and beyond these standard requirements?  </w:t>
            </w:r>
            <w:r w:rsidR="002F1933" w:rsidRPr="00511539">
              <w:rPr>
                <w:b/>
                <w:i/>
                <w:iCs/>
                <w:color w:val="1C1F3C"/>
                <w:sz w:val="16"/>
                <w:szCs w:val="16"/>
              </w:rPr>
              <w:t xml:space="preserve">Judging: This section has a </w:t>
            </w:r>
            <w:r w:rsidR="002F1933" w:rsidRPr="00511539">
              <w:rPr>
                <w:b/>
                <w:i/>
                <w:sz w:val="16"/>
                <w:szCs w:val="16"/>
              </w:rPr>
              <w:t>maximum score of 10</w:t>
            </w:r>
            <w:r w:rsidR="002F1933">
              <w:rPr>
                <w:b/>
                <w:i/>
                <w:sz w:val="16"/>
                <w:szCs w:val="16"/>
              </w:rPr>
              <w:t>.</w:t>
            </w:r>
            <w:r w:rsidR="002F1933">
              <w:rPr>
                <w:i/>
                <w:color w:val="1C1F3C"/>
                <w:sz w:val="16"/>
                <w:szCs w:val="16"/>
              </w:rPr>
              <w:t xml:space="preserve"> </w:t>
            </w:r>
          </w:p>
        </w:tc>
      </w:tr>
      <w:tr w:rsidR="00F63F92" w:rsidRPr="00BC2EAD" w14:paraId="755E3036" w14:textId="77777777" w:rsidTr="00D37DF4">
        <w:trPr>
          <w:trHeight w:val="1107"/>
        </w:trPr>
        <w:tc>
          <w:tcPr>
            <w:tcW w:w="2504" w:type="dxa"/>
            <w:tcBorders>
              <w:top w:val="single" w:sz="4" w:space="0" w:color="auto"/>
              <w:bottom w:val="single" w:sz="4" w:space="0" w:color="auto"/>
            </w:tcBorders>
            <w:shd w:val="clear" w:color="auto" w:fill="F2F2F2"/>
            <w:vAlign w:val="center"/>
          </w:tcPr>
          <w:p w14:paraId="7B9D42FD" w14:textId="77777777" w:rsidR="00E47970" w:rsidRPr="00113210" w:rsidRDefault="00975E7A" w:rsidP="00975E7A">
            <w:pPr>
              <w:rPr>
                <w:b/>
                <w:i/>
                <w:color w:val="1C1F3C"/>
                <w:sz w:val="16"/>
                <w:szCs w:val="16"/>
              </w:rPr>
            </w:pPr>
            <w:r w:rsidRPr="00113210">
              <w:rPr>
                <w:b/>
                <w:i/>
                <w:color w:val="1C1F3C"/>
                <w:sz w:val="16"/>
                <w:szCs w:val="16"/>
              </w:rPr>
              <w:t>Benefits</w:t>
            </w:r>
          </w:p>
        </w:tc>
        <w:tc>
          <w:tcPr>
            <w:tcW w:w="8554" w:type="dxa"/>
            <w:tcBorders>
              <w:top w:val="single" w:sz="4" w:space="0" w:color="auto"/>
              <w:bottom w:val="single" w:sz="4" w:space="0" w:color="auto"/>
            </w:tcBorders>
            <w:shd w:val="clear" w:color="auto" w:fill="auto"/>
          </w:tcPr>
          <w:p w14:paraId="5B1FD3A0" w14:textId="77777777" w:rsidR="00975E7A" w:rsidRPr="00345E9A" w:rsidRDefault="00975E7A" w:rsidP="00FD6564">
            <w:pPr>
              <w:rPr>
                <w:sz w:val="20"/>
                <w:szCs w:val="20"/>
              </w:rPr>
            </w:pPr>
          </w:p>
          <w:p w14:paraId="6F069ABB" w14:textId="77777777" w:rsidR="00567C0B" w:rsidRPr="00345E9A" w:rsidRDefault="00567C0B" w:rsidP="00FD6564">
            <w:pPr>
              <w:rPr>
                <w:sz w:val="20"/>
                <w:szCs w:val="20"/>
              </w:rPr>
            </w:pPr>
          </w:p>
          <w:p w14:paraId="6B6AF091" w14:textId="77777777" w:rsidR="00567C0B" w:rsidRPr="00345E9A" w:rsidRDefault="00567C0B" w:rsidP="00FD6564">
            <w:pPr>
              <w:rPr>
                <w:sz w:val="20"/>
                <w:szCs w:val="20"/>
              </w:rPr>
            </w:pPr>
          </w:p>
          <w:p w14:paraId="46790AB9" w14:textId="77777777" w:rsidR="00975E7A" w:rsidRDefault="00975E7A" w:rsidP="00FD6564">
            <w:pPr>
              <w:rPr>
                <w:sz w:val="20"/>
                <w:szCs w:val="20"/>
              </w:rPr>
            </w:pPr>
          </w:p>
          <w:p w14:paraId="009BD59A" w14:textId="315FE24A" w:rsidR="00D37DF4" w:rsidRPr="00345E9A" w:rsidRDefault="00D37DF4" w:rsidP="00FD6564">
            <w:pPr>
              <w:rPr>
                <w:sz w:val="20"/>
                <w:szCs w:val="20"/>
              </w:rPr>
            </w:pPr>
          </w:p>
        </w:tc>
      </w:tr>
      <w:tr w:rsidR="002C7041" w:rsidRPr="00BC2EAD" w14:paraId="170551F0" w14:textId="77777777" w:rsidTr="00D37DF4">
        <w:trPr>
          <w:trHeight w:val="876"/>
        </w:trPr>
        <w:tc>
          <w:tcPr>
            <w:tcW w:w="2504" w:type="dxa"/>
            <w:tcBorders>
              <w:top w:val="single" w:sz="4" w:space="0" w:color="auto"/>
              <w:left w:val="single" w:sz="12" w:space="0" w:color="auto"/>
              <w:bottom w:val="single" w:sz="4" w:space="0" w:color="auto"/>
              <w:right w:val="single" w:sz="4" w:space="0" w:color="auto"/>
            </w:tcBorders>
            <w:shd w:val="clear" w:color="auto" w:fill="F2F2F2"/>
            <w:vAlign w:val="center"/>
          </w:tcPr>
          <w:p w14:paraId="396C7B75" w14:textId="77777777" w:rsidR="002C7041" w:rsidRPr="00113210" w:rsidRDefault="002C7041" w:rsidP="00191EEA">
            <w:pPr>
              <w:rPr>
                <w:b/>
                <w:i/>
                <w:color w:val="1C1F3C"/>
                <w:sz w:val="16"/>
                <w:szCs w:val="16"/>
              </w:rPr>
            </w:pPr>
            <w:r w:rsidRPr="00113210">
              <w:rPr>
                <w:b/>
                <w:i/>
                <w:color w:val="1C1F3C"/>
                <w:sz w:val="16"/>
                <w:szCs w:val="16"/>
              </w:rPr>
              <w:t>What are the positive unexpected outcomes from your project?</w:t>
            </w:r>
          </w:p>
        </w:tc>
        <w:tc>
          <w:tcPr>
            <w:tcW w:w="8554" w:type="dxa"/>
            <w:tcBorders>
              <w:top w:val="single" w:sz="4" w:space="0" w:color="auto"/>
              <w:left w:val="single" w:sz="4" w:space="0" w:color="auto"/>
              <w:bottom w:val="single" w:sz="4" w:space="0" w:color="auto"/>
            </w:tcBorders>
            <w:shd w:val="clear" w:color="auto" w:fill="auto"/>
          </w:tcPr>
          <w:p w14:paraId="11C915D7" w14:textId="77777777" w:rsidR="002C7041" w:rsidRDefault="002C7041" w:rsidP="00FD6564">
            <w:pPr>
              <w:rPr>
                <w:sz w:val="20"/>
                <w:szCs w:val="20"/>
              </w:rPr>
            </w:pPr>
          </w:p>
          <w:p w14:paraId="6A57A6E1" w14:textId="77777777" w:rsidR="00BA78AD" w:rsidRDefault="00BA78AD" w:rsidP="00FD6564">
            <w:pPr>
              <w:rPr>
                <w:sz w:val="20"/>
                <w:szCs w:val="20"/>
              </w:rPr>
            </w:pPr>
          </w:p>
          <w:p w14:paraId="3FA9F468" w14:textId="77777777" w:rsidR="00BA78AD" w:rsidRDefault="00BA78AD" w:rsidP="00FD6564">
            <w:pPr>
              <w:rPr>
                <w:sz w:val="20"/>
                <w:szCs w:val="20"/>
              </w:rPr>
            </w:pPr>
          </w:p>
          <w:p w14:paraId="76121E7B" w14:textId="2C9D2CE1" w:rsidR="00BA78AD" w:rsidRDefault="00BA78AD" w:rsidP="00FD6564">
            <w:pPr>
              <w:rPr>
                <w:sz w:val="20"/>
                <w:szCs w:val="20"/>
              </w:rPr>
            </w:pPr>
          </w:p>
          <w:p w14:paraId="24CF8D21" w14:textId="77777777" w:rsidR="00D37DF4" w:rsidRDefault="00D37DF4" w:rsidP="00FD6564">
            <w:pPr>
              <w:rPr>
                <w:sz w:val="20"/>
                <w:szCs w:val="20"/>
              </w:rPr>
            </w:pPr>
          </w:p>
          <w:p w14:paraId="302859AF" w14:textId="77777777" w:rsidR="00BA78AD" w:rsidRPr="00345E9A" w:rsidRDefault="00BA78AD" w:rsidP="00FD6564">
            <w:pPr>
              <w:rPr>
                <w:sz w:val="20"/>
                <w:szCs w:val="20"/>
              </w:rPr>
            </w:pPr>
          </w:p>
        </w:tc>
      </w:tr>
      <w:tr w:rsidR="00975E7A" w:rsidRPr="00BC2EAD" w14:paraId="213BCF2C" w14:textId="77777777" w:rsidTr="00D37DF4">
        <w:trPr>
          <w:trHeight w:val="847"/>
        </w:trPr>
        <w:tc>
          <w:tcPr>
            <w:tcW w:w="2504" w:type="dxa"/>
            <w:tcBorders>
              <w:top w:val="single" w:sz="4" w:space="0" w:color="auto"/>
              <w:left w:val="single" w:sz="12" w:space="0" w:color="auto"/>
              <w:bottom w:val="single" w:sz="4" w:space="0" w:color="auto"/>
              <w:right w:val="single" w:sz="4" w:space="0" w:color="auto"/>
            </w:tcBorders>
            <w:shd w:val="clear" w:color="auto" w:fill="F2F2F2"/>
            <w:vAlign w:val="center"/>
          </w:tcPr>
          <w:p w14:paraId="422522FA" w14:textId="77777777" w:rsidR="00975E7A" w:rsidRPr="00113210" w:rsidRDefault="00975E7A" w:rsidP="006F7F65">
            <w:pPr>
              <w:rPr>
                <w:b/>
                <w:i/>
                <w:color w:val="1C1F3C"/>
                <w:sz w:val="16"/>
                <w:szCs w:val="16"/>
              </w:rPr>
            </w:pPr>
            <w:r w:rsidRPr="00113210">
              <w:rPr>
                <w:b/>
                <w:i/>
                <w:color w:val="1C1F3C"/>
                <w:sz w:val="16"/>
                <w:szCs w:val="16"/>
              </w:rPr>
              <w:t>What sustainable procurement practices did you utilise with your project?</w:t>
            </w:r>
            <w:r w:rsidR="009F7F7D" w:rsidRPr="00113210">
              <w:rPr>
                <w:b/>
                <w:i/>
                <w:color w:val="1C1F3C"/>
                <w:sz w:val="16"/>
                <w:szCs w:val="16"/>
              </w:rPr>
              <w:t xml:space="preserve"> </w:t>
            </w:r>
            <w:r w:rsidR="006F7F65" w:rsidRPr="00113210">
              <w:rPr>
                <w:b/>
                <w:i/>
                <w:color w:val="1C1F3C"/>
                <w:sz w:val="16"/>
                <w:szCs w:val="16"/>
              </w:rPr>
              <w:t>How w</w:t>
            </w:r>
            <w:r w:rsidR="009F7F7D" w:rsidRPr="00113210">
              <w:rPr>
                <w:b/>
                <w:i/>
                <w:color w:val="1C1F3C"/>
                <w:sz w:val="16"/>
                <w:szCs w:val="16"/>
              </w:rPr>
              <w:t>ere circular economy principles used?</w:t>
            </w:r>
          </w:p>
        </w:tc>
        <w:tc>
          <w:tcPr>
            <w:tcW w:w="8554" w:type="dxa"/>
            <w:tcBorders>
              <w:top w:val="single" w:sz="4" w:space="0" w:color="auto"/>
              <w:left w:val="single" w:sz="4" w:space="0" w:color="auto"/>
              <w:bottom w:val="single" w:sz="4" w:space="0" w:color="auto"/>
            </w:tcBorders>
            <w:shd w:val="clear" w:color="auto" w:fill="auto"/>
          </w:tcPr>
          <w:p w14:paraId="25BBB2E7" w14:textId="77777777" w:rsidR="00567C0B" w:rsidRPr="00345E9A" w:rsidRDefault="00567C0B" w:rsidP="00FD6564">
            <w:pPr>
              <w:rPr>
                <w:sz w:val="20"/>
                <w:szCs w:val="20"/>
              </w:rPr>
            </w:pPr>
          </w:p>
          <w:p w14:paraId="2CCB18D8" w14:textId="77777777" w:rsidR="00567C0B" w:rsidRPr="00345E9A" w:rsidRDefault="00567C0B" w:rsidP="00FD6564">
            <w:pPr>
              <w:rPr>
                <w:sz w:val="20"/>
                <w:szCs w:val="20"/>
              </w:rPr>
            </w:pPr>
          </w:p>
          <w:p w14:paraId="0684D08B" w14:textId="4965F937" w:rsidR="00567C0B" w:rsidRDefault="00567C0B" w:rsidP="00FD6564">
            <w:pPr>
              <w:rPr>
                <w:sz w:val="20"/>
                <w:szCs w:val="20"/>
              </w:rPr>
            </w:pPr>
          </w:p>
          <w:p w14:paraId="68167EBB" w14:textId="77777777" w:rsidR="00D37DF4" w:rsidRPr="00345E9A" w:rsidRDefault="00D37DF4" w:rsidP="00FD6564">
            <w:pPr>
              <w:rPr>
                <w:sz w:val="20"/>
                <w:szCs w:val="20"/>
              </w:rPr>
            </w:pPr>
          </w:p>
          <w:p w14:paraId="30410F35" w14:textId="77777777" w:rsidR="00567C0B" w:rsidRPr="00345E9A" w:rsidRDefault="00567C0B" w:rsidP="00FD6564">
            <w:pPr>
              <w:rPr>
                <w:sz w:val="20"/>
                <w:szCs w:val="20"/>
              </w:rPr>
            </w:pPr>
          </w:p>
          <w:p w14:paraId="4AF12C42" w14:textId="77777777" w:rsidR="00567C0B" w:rsidRPr="00345E9A" w:rsidRDefault="00567C0B" w:rsidP="00FD6564">
            <w:pPr>
              <w:rPr>
                <w:sz w:val="20"/>
                <w:szCs w:val="20"/>
              </w:rPr>
            </w:pPr>
          </w:p>
        </w:tc>
      </w:tr>
      <w:tr w:rsidR="00191EEA" w:rsidRPr="00BC2EAD" w14:paraId="75030AD4" w14:textId="77777777" w:rsidTr="00D37DF4">
        <w:trPr>
          <w:trHeight w:val="1118"/>
        </w:trPr>
        <w:tc>
          <w:tcPr>
            <w:tcW w:w="2504" w:type="dxa"/>
            <w:tcBorders>
              <w:top w:val="single" w:sz="4" w:space="0" w:color="auto"/>
              <w:left w:val="single" w:sz="12" w:space="0" w:color="auto"/>
              <w:bottom w:val="single" w:sz="4" w:space="0" w:color="auto"/>
              <w:right w:val="single" w:sz="4" w:space="0" w:color="auto"/>
            </w:tcBorders>
            <w:shd w:val="clear" w:color="auto" w:fill="F2F2F2"/>
            <w:vAlign w:val="center"/>
          </w:tcPr>
          <w:p w14:paraId="0E8793BE" w14:textId="77777777" w:rsidR="004F1865" w:rsidRPr="00113210" w:rsidRDefault="004F1865" w:rsidP="004F1865">
            <w:pPr>
              <w:rPr>
                <w:b/>
                <w:i/>
                <w:color w:val="1C1F3C"/>
                <w:sz w:val="16"/>
                <w:szCs w:val="16"/>
              </w:rPr>
            </w:pPr>
          </w:p>
          <w:p w14:paraId="023BA1D1" w14:textId="77777777" w:rsidR="00C63414" w:rsidRPr="00113210" w:rsidRDefault="00C63414" w:rsidP="004F1865">
            <w:pPr>
              <w:rPr>
                <w:b/>
                <w:i/>
                <w:color w:val="1C1F3C"/>
                <w:sz w:val="16"/>
                <w:szCs w:val="16"/>
              </w:rPr>
            </w:pPr>
            <w:r w:rsidRPr="00113210">
              <w:rPr>
                <w:b/>
                <w:i/>
                <w:color w:val="1C1F3C"/>
                <w:sz w:val="16"/>
                <w:szCs w:val="16"/>
              </w:rPr>
              <w:t>How has this benefited other areas of the institution?</w:t>
            </w:r>
          </w:p>
          <w:p w14:paraId="44BB6E78" w14:textId="77777777" w:rsidR="004F1865" w:rsidRPr="00113210" w:rsidRDefault="004F1865" w:rsidP="004F1865">
            <w:pPr>
              <w:rPr>
                <w:b/>
                <w:i/>
                <w:color w:val="1C1F3C"/>
                <w:sz w:val="16"/>
                <w:szCs w:val="16"/>
              </w:rPr>
            </w:pPr>
          </w:p>
        </w:tc>
        <w:tc>
          <w:tcPr>
            <w:tcW w:w="8554" w:type="dxa"/>
            <w:tcBorders>
              <w:top w:val="single" w:sz="4" w:space="0" w:color="auto"/>
              <w:left w:val="single" w:sz="4" w:space="0" w:color="auto"/>
              <w:bottom w:val="single" w:sz="4" w:space="0" w:color="auto"/>
            </w:tcBorders>
            <w:shd w:val="clear" w:color="auto" w:fill="auto"/>
          </w:tcPr>
          <w:p w14:paraId="6478644F" w14:textId="77777777" w:rsidR="00191EEA" w:rsidRDefault="00191EEA" w:rsidP="00FD6564">
            <w:pPr>
              <w:rPr>
                <w:sz w:val="20"/>
                <w:szCs w:val="20"/>
              </w:rPr>
            </w:pPr>
          </w:p>
          <w:p w14:paraId="02879AC7" w14:textId="77777777" w:rsidR="00D37DF4" w:rsidRDefault="00D37DF4" w:rsidP="00FD6564">
            <w:pPr>
              <w:rPr>
                <w:sz w:val="20"/>
                <w:szCs w:val="20"/>
              </w:rPr>
            </w:pPr>
          </w:p>
          <w:p w14:paraId="46512B97" w14:textId="77777777" w:rsidR="00D37DF4" w:rsidRDefault="00D37DF4" w:rsidP="00FD6564">
            <w:pPr>
              <w:rPr>
                <w:sz w:val="20"/>
                <w:szCs w:val="20"/>
              </w:rPr>
            </w:pPr>
          </w:p>
          <w:p w14:paraId="70928B00" w14:textId="77777777" w:rsidR="00D37DF4" w:rsidRDefault="00D37DF4" w:rsidP="00FD6564">
            <w:pPr>
              <w:rPr>
                <w:sz w:val="20"/>
                <w:szCs w:val="20"/>
              </w:rPr>
            </w:pPr>
          </w:p>
          <w:p w14:paraId="6589DD7E" w14:textId="33020BFC" w:rsidR="00D37DF4" w:rsidRPr="00345E9A" w:rsidRDefault="00D37DF4" w:rsidP="00FD6564">
            <w:pPr>
              <w:rPr>
                <w:sz w:val="20"/>
                <w:szCs w:val="20"/>
              </w:rPr>
            </w:pPr>
          </w:p>
        </w:tc>
      </w:tr>
      <w:tr w:rsidR="005A63E5" w:rsidRPr="00BC2EAD" w14:paraId="35FEDB5E" w14:textId="77777777" w:rsidTr="00D37DF4">
        <w:trPr>
          <w:trHeight w:val="1118"/>
        </w:trPr>
        <w:tc>
          <w:tcPr>
            <w:tcW w:w="2504" w:type="dxa"/>
            <w:tcBorders>
              <w:top w:val="single" w:sz="4" w:space="0" w:color="auto"/>
              <w:left w:val="single" w:sz="12" w:space="0" w:color="auto"/>
              <w:bottom w:val="single" w:sz="12" w:space="0" w:color="auto"/>
              <w:right w:val="single" w:sz="4" w:space="0" w:color="auto"/>
            </w:tcBorders>
            <w:shd w:val="clear" w:color="auto" w:fill="F2F2F2"/>
            <w:vAlign w:val="center"/>
          </w:tcPr>
          <w:p w14:paraId="10C361FA" w14:textId="77777777" w:rsidR="005A63E5" w:rsidRPr="00113210" w:rsidRDefault="005A63E5" w:rsidP="005A63E5">
            <w:pPr>
              <w:rPr>
                <w:b/>
                <w:i/>
                <w:color w:val="1C1F3C"/>
                <w:sz w:val="16"/>
                <w:szCs w:val="16"/>
              </w:rPr>
            </w:pPr>
            <w:r w:rsidRPr="00113210">
              <w:rPr>
                <w:b/>
                <w:i/>
                <w:color w:val="1C1F3C"/>
                <w:sz w:val="16"/>
                <w:szCs w:val="16"/>
              </w:rPr>
              <w:t xml:space="preserve">Describe how your initiative has gone over and beyond the </w:t>
            </w:r>
            <w:r w:rsidR="00C64A80" w:rsidRPr="00113210">
              <w:rPr>
                <w:b/>
                <w:i/>
                <w:color w:val="1C1F3C"/>
                <w:sz w:val="16"/>
                <w:szCs w:val="16"/>
              </w:rPr>
              <w:t xml:space="preserve">standard </w:t>
            </w:r>
            <w:r w:rsidRPr="00113210">
              <w:rPr>
                <w:b/>
                <w:i/>
                <w:color w:val="1C1F3C"/>
                <w:sz w:val="16"/>
                <w:szCs w:val="16"/>
              </w:rPr>
              <w:t>legal requirements</w:t>
            </w:r>
            <w:r w:rsidR="004C27C3" w:rsidRPr="00113210">
              <w:rPr>
                <w:b/>
                <w:i/>
                <w:color w:val="1C1F3C"/>
                <w:sz w:val="16"/>
                <w:szCs w:val="16"/>
              </w:rPr>
              <w:t xml:space="preserve"> (where applicable)</w:t>
            </w:r>
            <w:r w:rsidRPr="00113210">
              <w:rPr>
                <w:b/>
                <w:i/>
                <w:color w:val="1C1F3C"/>
                <w:sz w:val="16"/>
                <w:szCs w:val="16"/>
              </w:rPr>
              <w:t>?</w:t>
            </w:r>
          </w:p>
        </w:tc>
        <w:tc>
          <w:tcPr>
            <w:tcW w:w="8554" w:type="dxa"/>
            <w:tcBorders>
              <w:top w:val="single" w:sz="4" w:space="0" w:color="auto"/>
              <w:left w:val="single" w:sz="4" w:space="0" w:color="auto"/>
              <w:bottom w:val="single" w:sz="12" w:space="0" w:color="auto"/>
            </w:tcBorders>
            <w:shd w:val="clear" w:color="auto" w:fill="auto"/>
          </w:tcPr>
          <w:p w14:paraId="2373771F" w14:textId="77777777" w:rsidR="005A63E5" w:rsidRDefault="005A63E5" w:rsidP="00FD6564">
            <w:pPr>
              <w:rPr>
                <w:sz w:val="20"/>
                <w:szCs w:val="20"/>
              </w:rPr>
            </w:pPr>
          </w:p>
          <w:p w14:paraId="659B76B2" w14:textId="77777777" w:rsidR="00D37DF4" w:rsidRDefault="00D37DF4" w:rsidP="00FD6564">
            <w:pPr>
              <w:rPr>
                <w:sz w:val="20"/>
                <w:szCs w:val="20"/>
              </w:rPr>
            </w:pPr>
          </w:p>
          <w:p w14:paraId="6F1748D1" w14:textId="77777777" w:rsidR="00D37DF4" w:rsidRDefault="00D37DF4" w:rsidP="00FD6564">
            <w:pPr>
              <w:rPr>
                <w:sz w:val="20"/>
                <w:szCs w:val="20"/>
              </w:rPr>
            </w:pPr>
          </w:p>
          <w:p w14:paraId="2B96E60D" w14:textId="77777777" w:rsidR="00D37DF4" w:rsidRDefault="00D37DF4" w:rsidP="00FD6564">
            <w:pPr>
              <w:rPr>
                <w:sz w:val="20"/>
                <w:szCs w:val="20"/>
              </w:rPr>
            </w:pPr>
          </w:p>
          <w:p w14:paraId="32926A25" w14:textId="6B515E2D" w:rsidR="00D37DF4" w:rsidRPr="00345E9A" w:rsidRDefault="00D37DF4" w:rsidP="00FD6564">
            <w:pPr>
              <w:rPr>
                <w:sz w:val="20"/>
                <w:szCs w:val="20"/>
              </w:rPr>
            </w:pPr>
          </w:p>
        </w:tc>
      </w:tr>
    </w:tbl>
    <w:p w14:paraId="0D327B65" w14:textId="77777777" w:rsidR="005F214D" w:rsidRDefault="005F214D" w:rsidP="005541B5">
      <w:pPr>
        <w:rPr>
          <w:b/>
          <w:color w:val="215868"/>
          <w:sz w:val="8"/>
          <w:szCs w:val="8"/>
        </w:rPr>
      </w:pPr>
    </w:p>
    <w:p w14:paraId="438FF79F" w14:textId="77777777" w:rsidR="00077250" w:rsidRDefault="00077250" w:rsidP="005541B5">
      <w:pPr>
        <w:rPr>
          <w:b/>
          <w:color w:val="215868"/>
          <w:sz w:val="8"/>
          <w:szCs w:val="8"/>
        </w:rPr>
      </w:pPr>
    </w:p>
    <w:p w14:paraId="074C5056" w14:textId="7AD5668A" w:rsidR="00077250" w:rsidRDefault="00077250">
      <w:pPr>
        <w:rPr>
          <w:b/>
          <w:color w:val="215868"/>
          <w:sz w:val="8"/>
          <w:szCs w:val="8"/>
        </w:rPr>
      </w:pPr>
      <w:r>
        <w:rPr>
          <w:b/>
          <w:color w:val="215868"/>
          <w:sz w:val="8"/>
          <w:szCs w:val="8"/>
        </w:rPr>
        <w:br w:type="page"/>
      </w:r>
    </w:p>
    <w:tbl>
      <w:tblPr>
        <w:tblpPr w:leftFromText="180" w:rightFromText="180" w:vertAnchor="text" w:horzAnchor="margin" w:tblpXSpec="center" w:tblpY="184"/>
        <w:tblW w:w="11058" w:type="dxa"/>
        <w:tblBorders>
          <w:top w:val="single" w:sz="12" w:space="0" w:color="auto"/>
          <w:left w:val="single" w:sz="12" w:space="0" w:color="auto"/>
          <w:bottom w:val="single" w:sz="12" w:space="0" w:color="auto"/>
          <w:right w:val="single" w:sz="12" w:space="0" w:color="auto"/>
          <w:insideH w:val="single" w:sz="4" w:space="0" w:color="auto"/>
        </w:tblBorders>
        <w:tblLook w:val="04A0" w:firstRow="1" w:lastRow="0" w:firstColumn="1" w:lastColumn="0" w:noHBand="0" w:noVBand="1"/>
      </w:tblPr>
      <w:tblGrid>
        <w:gridCol w:w="1113"/>
        <w:gridCol w:w="9945"/>
      </w:tblGrid>
      <w:tr w:rsidR="00E40E80" w:rsidRPr="00BC2EAD" w14:paraId="28E1F534" w14:textId="77777777" w:rsidTr="00E40E80">
        <w:trPr>
          <w:trHeight w:val="921"/>
        </w:trPr>
        <w:tc>
          <w:tcPr>
            <w:tcW w:w="11058" w:type="dxa"/>
            <w:gridSpan w:val="2"/>
            <w:shd w:val="clear" w:color="auto" w:fill="F2F2F2"/>
            <w:vAlign w:val="center"/>
          </w:tcPr>
          <w:p w14:paraId="359B7B9D" w14:textId="77777777" w:rsidR="00E40E80" w:rsidRPr="00791B60" w:rsidRDefault="00E40E80" w:rsidP="00E40E80">
            <w:pPr>
              <w:rPr>
                <w:i/>
                <w:color w:val="BFBFBF"/>
                <w:szCs w:val="20"/>
              </w:rPr>
            </w:pPr>
            <w:r w:rsidRPr="00791B60">
              <w:rPr>
                <w:b/>
                <w:szCs w:val="20"/>
              </w:rPr>
              <w:lastRenderedPageBreak/>
              <w:t>Top 3 learning</w:t>
            </w:r>
            <w:r>
              <w:rPr>
                <w:b/>
                <w:szCs w:val="20"/>
              </w:rPr>
              <w:t>s</w:t>
            </w:r>
            <w:r w:rsidRPr="00791B60">
              <w:rPr>
                <w:b/>
                <w:szCs w:val="20"/>
              </w:rPr>
              <w:t xml:space="preserve"> from implementing your project </w:t>
            </w:r>
            <w:r w:rsidRPr="00113210">
              <w:rPr>
                <w:i/>
                <w:color w:val="1C1F3C"/>
                <w:sz w:val="16"/>
                <w:szCs w:val="16"/>
              </w:rPr>
              <w:t xml:space="preserve">Please write in the “first person” (i.e. I, we, our etc.). This information will be used as a marketing tool and appear in various places such as the website etc. Please include your institutions top 3 learnings from implementing the project in </w:t>
            </w:r>
            <w:r w:rsidRPr="00113210">
              <w:rPr>
                <w:b/>
                <w:i/>
                <w:color w:val="1C1F3C"/>
                <w:sz w:val="16"/>
                <w:szCs w:val="16"/>
              </w:rPr>
              <w:t>3 short bullets</w:t>
            </w:r>
            <w:r w:rsidRPr="00113210">
              <w:rPr>
                <w:i/>
                <w:color w:val="1C1F3C"/>
                <w:sz w:val="16"/>
                <w:szCs w:val="16"/>
              </w:rPr>
              <w:t xml:space="preserve">. This can act as words of advice to others who may be starting out on their projects. </w:t>
            </w:r>
            <w:r w:rsidRPr="004F3F52">
              <w:rPr>
                <w:b/>
                <w:bCs/>
                <w:i/>
                <w:color w:val="1C1F3C"/>
                <w:sz w:val="16"/>
                <w:szCs w:val="16"/>
              </w:rPr>
              <w:t>Please keep these short</w:t>
            </w:r>
            <w:r w:rsidRPr="00113210">
              <w:rPr>
                <w:i/>
                <w:color w:val="1C1F3C"/>
                <w:sz w:val="16"/>
                <w:szCs w:val="16"/>
              </w:rPr>
              <w:t xml:space="preserve"> – </w:t>
            </w:r>
            <w:r w:rsidRPr="00113210">
              <w:rPr>
                <w:b/>
                <w:i/>
                <w:color w:val="1C1F3C"/>
                <w:sz w:val="16"/>
                <w:szCs w:val="16"/>
              </w:rPr>
              <w:t>max. 15 words per item</w:t>
            </w:r>
            <w:r w:rsidRPr="00113210">
              <w:rPr>
                <w:i/>
                <w:color w:val="1C1F3C"/>
                <w:sz w:val="16"/>
                <w:szCs w:val="16"/>
              </w:rPr>
              <w:t>.</w:t>
            </w:r>
          </w:p>
        </w:tc>
      </w:tr>
      <w:tr w:rsidR="00E40E80" w:rsidRPr="00BC2EAD" w14:paraId="299DC515" w14:textId="77777777" w:rsidTr="00E40E80">
        <w:trPr>
          <w:trHeight w:val="385"/>
        </w:trPr>
        <w:tc>
          <w:tcPr>
            <w:tcW w:w="1113" w:type="dxa"/>
            <w:shd w:val="clear" w:color="auto" w:fill="F2F2F2"/>
            <w:vAlign w:val="center"/>
          </w:tcPr>
          <w:p w14:paraId="7F888415" w14:textId="77777777" w:rsidR="00E40E80" w:rsidRPr="00113210" w:rsidRDefault="00E40E80" w:rsidP="00E40E80">
            <w:pPr>
              <w:jc w:val="center"/>
              <w:rPr>
                <w:b/>
                <w:i/>
                <w:color w:val="1C1F3C"/>
                <w:sz w:val="36"/>
                <w:szCs w:val="36"/>
              </w:rPr>
            </w:pPr>
            <w:r w:rsidRPr="00113210">
              <w:rPr>
                <w:b/>
                <w:i/>
                <w:color w:val="1C1F3C"/>
                <w:sz w:val="36"/>
                <w:szCs w:val="36"/>
              </w:rPr>
              <w:t>1</w:t>
            </w:r>
          </w:p>
        </w:tc>
        <w:tc>
          <w:tcPr>
            <w:tcW w:w="9945" w:type="dxa"/>
            <w:shd w:val="clear" w:color="auto" w:fill="auto"/>
          </w:tcPr>
          <w:p w14:paraId="334022AD" w14:textId="77777777" w:rsidR="00E40E80" w:rsidRPr="000B5C77" w:rsidRDefault="00E40E80" w:rsidP="00E40E80">
            <w:pPr>
              <w:rPr>
                <w:sz w:val="20"/>
                <w:szCs w:val="20"/>
              </w:rPr>
            </w:pPr>
          </w:p>
          <w:p w14:paraId="3E7F02DE" w14:textId="77777777" w:rsidR="00E40E80" w:rsidRPr="000B5C77" w:rsidRDefault="00E40E80" w:rsidP="00E40E80">
            <w:pPr>
              <w:rPr>
                <w:sz w:val="20"/>
                <w:szCs w:val="20"/>
              </w:rPr>
            </w:pPr>
          </w:p>
        </w:tc>
      </w:tr>
      <w:tr w:rsidR="00E40E80" w:rsidRPr="00BC2EAD" w14:paraId="6DB27340" w14:textId="77777777" w:rsidTr="00E40E80">
        <w:trPr>
          <w:trHeight w:val="476"/>
        </w:trPr>
        <w:tc>
          <w:tcPr>
            <w:tcW w:w="1113" w:type="dxa"/>
            <w:shd w:val="clear" w:color="auto" w:fill="F2F2F2"/>
            <w:vAlign w:val="center"/>
          </w:tcPr>
          <w:p w14:paraId="249E8694" w14:textId="77777777" w:rsidR="00E40E80" w:rsidRPr="00113210" w:rsidRDefault="00E40E80" w:rsidP="00E40E80">
            <w:pPr>
              <w:jc w:val="center"/>
              <w:rPr>
                <w:b/>
                <w:i/>
                <w:color w:val="1C1F3C"/>
                <w:sz w:val="36"/>
                <w:szCs w:val="36"/>
              </w:rPr>
            </w:pPr>
            <w:r w:rsidRPr="00113210">
              <w:rPr>
                <w:b/>
                <w:i/>
                <w:color w:val="1C1F3C"/>
                <w:sz w:val="36"/>
                <w:szCs w:val="36"/>
              </w:rPr>
              <w:t>2</w:t>
            </w:r>
          </w:p>
        </w:tc>
        <w:tc>
          <w:tcPr>
            <w:tcW w:w="9945" w:type="dxa"/>
            <w:shd w:val="clear" w:color="auto" w:fill="auto"/>
          </w:tcPr>
          <w:p w14:paraId="709DAE55" w14:textId="77777777" w:rsidR="00E40E80" w:rsidRPr="000B5C77" w:rsidRDefault="00E40E80" w:rsidP="00E40E80">
            <w:pPr>
              <w:rPr>
                <w:sz w:val="20"/>
                <w:szCs w:val="20"/>
              </w:rPr>
            </w:pPr>
          </w:p>
          <w:p w14:paraId="6C35F986" w14:textId="77777777" w:rsidR="00E40E80" w:rsidRPr="000B5C77" w:rsidRDefault="00E40E80" w:rsidP="00E40E80">
            <w:pPr>
              <w:rPr>
                <w:sz w:val="20"/>
                <w:szCs w:val="20"/>
              </w:rPr>
            </w:pPr>
          </w:p>
        </w:tc>
      </w:tr>
      <w:tr w:rsidR="00E40E80" w:rsidRPr="00BC2EAD" w14:paraId="01A856D0" w14:textId="77777777" w:rsidTr="00E40E80">
        <w:trPr>
          <w:trHeight w:val="426"/>
        </w:trPr>
        <w:tc>
          <w:tcPr>
            <w:tcW w:w="1113" w:type="dxa"/>
            <w:shd w:val="clear" w:color="auto" w:fill="F2F2F2"/>
            <w:vAlign w:val="center"/>
          </w:tcPr>
          <w:p w14:paraId="71FC5BE7" w14:textId="77777777" w:rsidR="00E40E80" w:rsidRPr="00113210" w:rsidRDefault="00E40E80" w:rsidP="00E40E80">
            <w:pPr>
              <w:jc w:val="center"/>
              <w:rPr>
                <w:b/>
                <w:i/>
                <w:color w:val="1C1F3C"/>
                <w:sz w:val="36"/>
                <w:szCs w:val="36"/>
              </w:rPr>
            </w:pPr>
            <w:r w:rsidRPr="00113210">
              <w:rPr>
                <w:b/>
                <w:i/>
                <w:color w:val="1C1F3C"/>
                <w:sz w:val="36"/>
                <w:szCs w:val="36"/>
              </w:rPr>
              <w:t>3</w:t>
            </w:r>
          </w:p>
        </w:tc>
        <w:tc>
          <w:tcPr>
            <w:tcW w:w="9945" w:type="dxa"/>
            <w:shd w:val="clear" w:color="auto" w:fill="auto"/>
          </w:tcPr>
          <w:p w14:paraId="795E9E48" w14:textId="77777777" w:rsidR="00E40E80" w:rsidRPr="000B5C77" w:rsidRDefault="00E40E80" w:rsidP="00E40E80">
            <w:pPr>
              <w:rPr>
                <w:sz w:val="20"/>
                <w:szCs w:val="20"/>
              </w:rPr>
            </w:pPr>
          </w:p>
          <w:p w14:paraId="3DEB299E" w14:textId="77777777" w:rsidR="00E40E80" w:rsidRPr="000B5C77" w:rsidRDefault="00E40E80" w:rsidP="00E40E80">
            <w:pPr>
              <w:rPr>
                <w:sz w:val="20"/>
                <w:szCs w:val="20"/>
              </w:rPr>
            </w:pPr>
          </w:p>
        </w:tc>
      </w:tr>
    </w:tbl>
    <w:p w14:paraId="67CBB30B" w14:textId="77777777" w:rsidR="00077250" w:rsidRDefault="00077250" w:rsidP="005541B5">
      <w:pPr>
        <w:rPr>
          <w:b/>
          <w:color w:val="215868"/>
          <w:sz w:val="8"/>
          <w:szCs w:val="8"/>
        </w:rPr>
      </w:pPr>
    </w:p>
    <w:p w14:paraId="60D4E797" w14:textId="77777777" w:rsidR="00077250" w:rsidRDefault="00077250" w:rsidP="005541B5">
      <w:pPr>
        <w:rPr>
          <w:b/>
          <w:color w:val="215868"/>
          <w:sz w:val="8"/>
          <w:szCs w:val="8"/>
        </w:rPr>
      </w:pPr>
    </w:p>
    <w:p w14:paraId="4705DBE6" w14:textId="77777777" w:rsidR="00077250" w:rsidRDefault="00077250" w:rsidP="005541B5">
      <w:pPr>
        <w:rPr>
          <w:b/>
          <w:color w:val="215868"/>
          <w:sz w:val="8"/>
          <w:szCs w:val="8"/>
        </w:rPr>
      </w:pPr>
    </w:p>
    <w:p w14:paraId="1C95F38C" w14:textId="77777777" w:rsidR="00077250" w:rsidRDefault="00077250" w:rsidP="005541B5">
      <w:pPr>
        <w:rPr>
          <w:b/>
          <w:color w:val="215868"/>
          <w:sz w:val="8"/>
          <w:szCs w:val="8"/>
        </w:rPr>
      </w:pPr>
    </w:p>
    <w:p w14:paraId="436AE467" w14:textId="77777777" w:rsidR="00077250" w:rsidRDefault="00077250" w:rsidP="005541B5">
      <w:pPr>
        <w:rPr>
          <w:b/>
          <w:color w:val="215868"/>
          <w:sz w:val="8"/>
          <w:szCs w:val="8"/>
        </w:rPr>
      </w:pPr>
    </w:p>
    <w:p w14:paraId="6C9849B7" w14:textId="77777777" w:rsidR="008B0C20" w:rsidRDefault="008B0C20" w:rsidP="00077250">
      <w:pPr>
        <w:rPr>
          <w:color w:val="FF0000"/>
          <w:sz w:val="20"/>
          <w:szCs w:val="20"/>
        </w:rPr>
      </w:pPr>
      <w:bookmarkStart w:id="1" w:name="_Hlk480038119"/>
    </w:p>
    <w:p w14:paraId="316A2DF0" w14:textId="6DA7C8BD" w:rsidR="00077250" w:rsidRDefault="00077250" w:rsidP="00F22F71">
      <w:pPr>
        <w:rPr>
          <w:color w:val="FF0000"/>
          <w:sz w:val="20"/>
          <w:szCs w:val="20"/>
        </w:rPr>
      </w:pPr>
      <w:r w:rsidRPr="00642B11">
        <w:rPr>
          <w:color w:val="FF0000"/>
          <w:sz w:val="20"/>
          <w:szCs w:val="20"/>
        </w:rPr>
        <w:t xml:space="preserve">You have now finished your </w:t>
      </w:r>
      <w:r>
        <w:rPr>
          <w:color w:val="FF0000"/>
          <w:sz w:val="20"/>
          <w:szCs w:val="20"/>
        </w:rPr>
        <w:t xml:space="preserve">2024 International </w:t>
      </w:r>
      <w:r w:rsidRPr="00642B11">
        <w:rPr>
          <w:color w:val="FF0000"/>
          <w:sz w:val="20"/>
          <w:szCs w:val="20"/>
        </w:rPr>
        <w:t xml:space="preserve">Green Gown Awards </w:t>
      </w:r>
      <w:r>
        <w:rPr>
          <w:color w:val="FF0000"/>
          <w:sz w:val="20"/>
          <w:szCs w:val="20"/>
        </w:rPr>
        <w:t>S</w:t>
      </w:r>
      <w:r w:rsidRPr="00642B11">
        <w:rPr>
          <w:color w:val="FF0000"/>
          <w:sz w:val="20"/>
          <w:szCs w:val="20"/>
        </w:rPr>
        <w:t xml:space="preserve">tage 1 application form. </w:t>
      </w:r>
      <w:r w:rsidR="007460CC" w:rsidRPr="00642B11">
        <w:rPr>
          <w:color w:val="FF0000"/>
          <w:sz w:val="20"/>
          <w:szCs w:val="20"/>
        </w:rPr>
        <w:t xml:space="preserve">Please ensure </w:t>
      </w:r>
      <w:r w:rsidR="007460CC">
        <w:rPr>
          <w:color w:val="FF0000"/>
          <w:sz w:val="20"/>
          <w:szCs w:val="20"/>
        </w:rPr>
        <w:t>your</w:t>
      </w:r>
      <w:r w:rsidR="007460CC" w:rsidRPr="00642B11">
        <w:rPr>
          <w:color w:val="FF0000"/>
          <w:sz w:val="20"/>
          <w:szCs w:val="20"/>
        </w:rPr>
        <w:t xml:space="preserve"> </w:t>
      </w:r>
      <w:r w:rsidR="007460CC">
        <w:rPr>
          <w:color w:val="FF0000"/>
          <w:sz w:val="20"/>
          <w:szCs w:val="20"/>
        </w:rPr>
        <w:t>S</w:t>
      </w:r>
      <w:r w:rsidR="007460CC" w:rsidRPr="00642B11">
        <w:rPr>
          <w:color w:val="FF0000"/>
          <w:sz w:val="20"/>
          <w:szCs w:val="20"/>
        </w:rPr>
        <w:t xml:space="preserve">tage 1 application is </w:t>
      </w:r>
      <w:r w:rsidR="007460CC" w:rsidRPr="007460CC">
        <w:rPr>
          <w:b/>
          <w:color w:val="FF0000"/>
          <w:sz w:val="20"/>
          <w:szCs w:val="20"/>
        </w:rPr>
        <w:t>no longer than 4 A4 pages</w:t>
      </w:r>
      <w:r w:rsidR="007460CC">
        <w:rPr>
          <w:color w:val="FF0000"/>
          <w:sz w:val="20"/>
          <w:szCs w:val="20"/>
        </w:rPr>
        <w:t>.</w:t>
      </w:r>
      <w:r w:rsidR="007460CC" w:rsidRPr="007460CC">
        <w:rPr>
          <w:b/>
          <w:color w:val="215868"/>
          <w:sz w:val="8"/>
          <w:szCs w:val="8"/>
        </w:rPr>
        <w:t xml:space="preserve"> </w:t>
      </w:r>
      <w:r w:rsidR="007460CC">
        <w:rPr>
          <w:color w:val="FF0000"/>
          <w:sz w:val="20"/>
          <w:szCs w:val="20"/>
        </w:rPr>
        <w:t xml:space="preserve">You may </w:t>
      </w:r>
      <w:r w:rsidR="007460CC" w:rsidRPr="00642B11">
        <w:rPr>
          <w:color w:val="FF0000"/>
          <w:sz w:val="20"/>
          <w:szCs w:val="20"/>
        </w:rPr>
        <w:t xml:space="preserve">delete </w:t>
      </w:r>
      <w:r w:rsidR="007460CC">
        <w:rPr>
          <w:color w:val="FF0000"/>
          <w:sz w:val="20"/>
          <w:szCs w:val="20"/>
        </w:rPr>
        <w:t>any</w:t>
      </w:r>
      <w:r w:rsidR="007460CC" w:rsidRPr="00642B11">
        <w:rPr>
          <w:color w:val="FF0000"/>
          <w:sz w:val="20"/>
          <w:szCs w:val="20"/>
        </w:rPr>
        <w:t xml:space="preserve"> red font</w:t>
      </w:r>
      <w:r w:rsidR="007460CC">
        <w:rPr>
          <w:color w:val="FF0000"/>
          <w:sz w:val="20"/>
          <w:szCs w:val="20"/>
        </w:rPr>
        <w:t xml:space="preserve"> notes in this document to create more space</w:t>
      </w:r>
      <w:r w:rsidR="007460CC" w:rsidRPr="00642B11">
        <w:rPr>
          <w:color w:val="FF0000"/>
          <w:sz w:val="20"/>
          <w:szCs w:val="20"/>
        </w:rPr>
        <w:t>.</w:t>
      </w:r>
    </w:p>
    <w:p w14:paraId="517112CC" w14:textId="77777777" w:rsidR="00077250" w:rsidRDefault="00077250" w:rsidP="00F22F71">
      <w:pPr>
        <w:rPr>
          <w:color w:val="FF0000"/>
          <w:sz w:val="20"/>
          <w:szCs w:val="20"/>
        </w:rPr>
      </w:pPr>
    </w:p>
    <w:p w14:paraId="6F3EF562" w14:textId="5663E91C" w:rsidR="00F22F71" w:rsidRDefault="00B82755" w:rsidP="007460CC">
      <w:pPr>
        <w:rPr>
          <w:color w:val="FF0000"/>
          <w:sz w:val="20"/>
          <w:szCs w:val="20"/>
        </w:rPr>
      </w:pPr>
      <w:r>
        <w:rPr>
          <w:color w:val="FF0000"/>
          <w:sz w:val="20"/>
          <w:szCs w:val="20"/>
        </w:rPr>
        <w:t>You need to click on the Google form link (see website) and</w:t>
      </w:r>
      <w:r w:rsidR="007460CC">
        <w:rPr>
          <w:color w:val="FF0000"/>
          <w:sz w:val="20"/>
          <w:szCs w:val="20"/>
        </w:rPr>
        <w:t xml:space="preserve"> </w:t>
      </w:r>
      <w:r>
        <w:rPr>
          <w:color w:val="FF0000"/>
          <w:sz w:val="20"/>
          <w:szCs w:val="20"/>
        </w:rPr>
        <w:t xml:space="preserve">upload </w:t>
      </w:r>
      <w:r w:rsidR="007460CC">
        <w:rPr>
          <w:color w:val="FF0000"/>
          <w:sz w:val="20"/>
          <w:szCs w:val="20"/>
        </w:rPr>
        <w:t>this</w:t>
      </w:r>
      <w:r>
        <w:rPr>
          <w:color w:val="FF0000"/>
          <w:sz w:val="20"/>
          <w:szCs w:val="20"/>
        </w:rPr>
        <w:t xml:space="preserve"> application form</w:t>
      </w:r>
      <w:r w:rsidR="00F22F71">
        <w:rPr>
          <w:color w:val="FF0000"/>
          <w:sz w:val="20"/>
          <w:szCs w:val="20"/>
        </w:rPr>
        <w:t xml:space="preserve"> (in Word format), and your institution’s logo and one project image (in jpg or </w:t>
      </w:r>
      <w:proofErr w:type="spellStart"/>
      <w:r w:rsidR="00F22F71">
        <w:rPr>
          <w:color w:val="FF0000"/>
          <w:sz w:val="20"/>
          <w:szCs w:val="20"/>
        </w:rPr>
        <w:t>png</w:t>
      </w:r>
      <w:proofErr w:type="spellEnd"/>
      <w:r w:rsidR="00F22F71">
        <w:rPr>
          <w:color w:val="FF0000"/>
          <w:sz w:val="20"/>
          <w:szCs w:val="20"/>
        </w:rPr>
        <w:t xml:space="preserve"> formats).</w:t>
      </w:r>
      <w:r>
        <w:rPr>
          <w:color w:val="FF0000"/>
          <w:sz w:val="20"/>
          <w:szCs w:val="20"/>
        </w:rPr>
        <w:t xml:space="preserve"> </w:t>
      </w:r>
      <w:r>
        <w:rPr>
          <w:color w:val="FF0000"/>
          <w:sz w:val="20"/>
          <w:szCs w:val="20"/>
        </w:rPr>
        <w:br/>
      </w:r>
    </w:p>
    <w:p w14:paraId="4F9466F4" w14:textId="415183ED" w:rsidR="00077250" w:rsidRDefault="00B82755" w:rsidP="00077250">
      <w:pPr>
        <w:jc w:val="center"/>
        <w:rPr>
          <w:b/>
          <w:color w:val="FF0000"/>
          <w:sz w:val="20"/>
          <w:szCs w:val="20"/>
        </w:rPr>
      </w:pPr>
      <w:r>
        <w:rPr>
          <w:color w:val="FF0000"/>
          <w:sz w:val="20"/>
          <w:szCs w:val="20"/>
        </w:rPr>
        <w:t xml:space="preserve">Deadline is </w:t>
      </w:r>
      <w:r w:rsidR="00077250" w:rsidRPr="00076689">
        <w:rPr>
          <w:b/>
          <w:color w:val="FF0000"/>
          <w:sz w:val="20"/>
          <w:szCs w:val="20"/>
        </w:rPr>
        <w:t xml:space="preserve">12 NOON </w:t>
      </w:r>
      <w:r w:rsidR="00E40E80">
        <w:rPr>
          <w:b/>
          <w:color w:val="FF0000"/>
          <w:sz w:val="20"/>
          <w:szCs w:val="20"/>
        </w:rPr>
        <w:t xml:space="preserve">CET TIME </w:t>
      </w:r>
      <w:r w:rsidR="00077250" w:rsidRPr="00076689">
        <w:rPr>
          <w:b/>
          <w:color w:val="FF0000"/>
          <w:sz w:val="20"/>
          <w:szCs w:val="20"/>
        </w:rPr>
        <w:t xml:space="preserve">ON </w:t>
      </w:r>
      <w:r w:rsidR="00E40E80">
        <w:rPr>
          <w:b/>
          <w:color w:val="FF0000"/>
          <w:sz w:val="20"/>
          <w:szCs w:val="20"/>
        </w:rPr>
        <w:t>29 APRIL</w:t>
      </w:r>
      <w:r w:rsidR="00077250">
        <w:rPr>
          <w:b/>
          <w:color w:val="FF0000"/>
          <w:sz w:val="20"/>
          <w:szCs w:val="20"/>
        </w:rPr>
        <w:t xml:space="preserve"> </w:t>
      </w:r>
      <w:r w:rsidR="00077250" w:rsidRPr="00076689">
        <w:rPr>
          <w:b/>
          <w:color w:val="FF0000"/>
          <w:sz w:val="20"/>
          <w:szCs w:val="20"/>
        </w:rPr>
        <w:t>202</w:t>
      </w:r>
      <w:r w:rsidR="00E40E80">
        <w:rPr>
          <w:b/>
          <w:color w:val="FF0000"/>
          <w:sz w:val="20"/>
          <w:szCs w:val="20"/>
        </w:rPr>
        <w:t>4</w:t>
      </w:r>
      <w:r w:rsidR="00077250" w:rsidRPr="00076689">
        <w:rPr>
          <w:color w:val="FF0000"/>
          <w:sz w:val="20"/>
          <w:szCs w:val="20"/>
        </w:rPr>
        <w:t>.</w:t>
      </w:r>
      <w:r w:rsidR="00077250" w:rsidRPr="008E58FD">
        <w:rPr>
          <w:color w:val="FF0000"/>
          <w:sz w:val="20"/>
          <w:szCs w:val="20"/>
        </w:rPr>
        <w:t xml:space="preserve"> </w:t>
      </w:r>
      <w:r w:rsidR="00077250">
        <w:rPr>
          <w:color w:val="FF0000"/>
          <w:sz w:val="20"/>
          <w:szCs w:val="20"/>
        </w:rPr>
        <w:br/>
      </w:r>
      <w:r w:rsidR="00077250" w:rsidRPr="008E58FD">
        <w:rPr>
          <w:b/>
          <w:color w:val="FF0000"/>
          <w:sz w:val="20"/>
          <w:szCs w:val="20"/>
        </w:rPr>
        <w:t>Thank you for taking the time to apply and good luck with your application.</w:t>
      </w:r>
    </w:p>
    <w:p w14:paraId="444213A2" w14:textId="77777777" w:rsidR="008951A1" w:rsidRDefault="008951A1" w:rsidP="00077250">
      <w:pPr>
        <w:jc w:val="center"/>
        <w:rPr>
          <w:b/>
          <w:color w:val="FF0000"/>
          <w:sz w:val="20"/>
          <w:szCs w:val="20"/>
        </w:rPr>
      </w:pPr>
    </w:p>
    <w:p w14:paraId="6EA51BC8" w14:textId="77777777" w:rsidR="008951A1" w:rsidRDefault="008951A1" w:rsidP="00077250">
      <w:pPr>
        <w:jc w:val="center"/>
        <w:rPr>
          <w:b/>
          <w:color w:val="FF0000"/>
          <w:sz w:val="20"/>
          <w:szCs w:val="20"/>
        </w:rPr>
        <w:sectPr w:rsidR="008951A1" w:rsidSect="000D755C">
          <w:headerReference w:type="default" r:id="rId12"/>
          <w:pgSz w:w="11906" w:h="16838"/>
          <w:pgMar w:top="1843" w:right="707" w:bottom="1134" w:left="851" w:header="709" w:footer="630" w:gutter="0"/>
          <w:cols w:space="708"/>
          <w:formProt w:val="0"/>
          <w:docGrid w:linePitch="360"/>
        </w:sectPr>
      </w:pPr>
    </w:p>
    <w:p w14:paraId="07760DD8" w14:textId="77777777" w:rsidR="008951A1" w:rsidRDefault="008951A1" w:rsidP="00077250">
      <w:pPr>
        <w:jc w:val="center"/>
        <w:rPr>
          <w:b/>
          <w:color w:val="FF0000"/>
          <w:sz w:val="20"/>
          <w:szCs w:val="20"/>
        </w:rPr>
      </w:pPr>
    </w:p>
    <w:p w14:paraId="05A26AEF" w14:textId="77777777" w:rsidR="00A674BE" w:rsidRPr="00BA6033" w:rsidRDefault="00A674BE" w:rsidP="00A674BE">
      <w:pPr>
        <w:rPr>
          <w:b/>
          <w:color w:val="FF0000"/>
          <w:sz w:val="30"/>
          <w:szCs w:val="30"/>
        </w:rPr>
      </w:pPr>
      <w:r w:rsidRPr="00BA6033">
        <w:rPr>
          <w:b/>
          <w:bCs/>
          <w:iCs/>
          <w:color w:val="FF0000"/>
          <w:sz w:val="30"/>
          <w:szCs w:val="30"/>
        </w:rPr>
        <w:t xml:space="preserve">This form is only to be filled out by successful finalists from </w:t>
      </w:r>
      <w:r>
        <w:rPr>
          <w:b/>
          <w:bCs/>
          <w:iCs/>
          <w:color w:val="FF0000"/>
          <w:sz w:val="30"/>
          <w:szCs w:val="30"/>
        </w:rPr>
        <w:t>S</w:t>
      </w:r>
      <w:r w:rsidRPr="00BA6033">
        <w:rPr>
          <w:b/>
          <w:bCs/>
          <w:iCs/>
          <w:color w:val="FF0000"/>
          <w:sz w:val="30"/>
          <w:szCs w:val="30"/>
        </w:rPr>
        <w:t xml:space="preserve">tage 1 invited to apply for </w:t>
      </w:r>
      <w:r>
        <w:rPr>
          <w:b/>
          <w:bCs/>
          <w:iCs/>
          <w:color w:val="FF0000"/>
          <w:sz w:val="30"/>
          <w:szCs w:val="30"/>
        </w:rPr>
        <w:t>S</w:t>
      </w:r>
      <w:r w:rsidRPr="00BA6033">
        <w:rPr>
          <w:b/>
          <w:bCs/>
          <w:iCs/>
          <w:color w:val="FF0000"/>
          <w:sz w:val="30"/>
          <w:szCs w:val="30"/>
        </w:rPr>
        <w:t>tage 2</w:t>
      </w:r>
      <w:r w:rsidRPr="00BA6033">
        <w:rPr>
          <w:b/>
          <w:color w:val="FF0000"/>
          <w:sz w:val="30"/>
          <w:szCs w:val="30"/>
        </w:rPr>
        <w:t xml:space="preserve">. </w:t>
      </w:r>
    </w:p>
    <w:p w14:paraId="42ECFDE8" w14:textId="77777777" w:rsidR="00A674BE" w:rsidRPr="007C577D" w:rsidRDefault="00A674BE" w:rsidP="00A674BE">
      <w:pPr>
        <w:rPr>
          <w:bCs/>
          <w:color w:val="1C1F3C"/>
        </w:rPr>
      </w:pPr>
    </w:p>
    <w:p w14:paraId="18D59822" w14:textId="77777777" w:rsidR="00A674BE" w:rsidRPr="007C577D" w:rsidRDefault="00A674BE" w:rsidP="00A674BE">
      <w:pPr>
        <w:ind w:left="360"/>
        <w:rPr>
          <w:bCs/>
          <w:iCs/>
          <w:color w:val="1C1F3C"/>
          <w:sz w:val="24"/>
          <w:szCs w:val="24"/>
        </w:rPr>
      </w:pPr>
      <w:r w:rsidRPr="007C577D">
        <w:rPr>
          <w:bCs/>
          <w:iCs/>
          <w:color w:val="1C1F3C"/>
          <w:sz w:val="24"/>
          <w:szCs w:val="24"/>
        </w:rPr>
        <w:t>IMPORTANT:</w:t>
      </w:r>
    </w:p>
    <w:p w14:paraId="28AB477A" w14:textId="77777777" w:rsidR="00E613AF" w:rsidRPr="00E613AF" w:rsidRDefault="00A674BE" w:rsidP="00A674BE">
      <w:pPr>
        <w:pStyle w:val="ListParagraph"/>
        <w:numPr>
          <w:ilvl w:val="0"/>
          <w:numId w:val="7"/>
        </w:numPr>
        <w:spacing w:line="240" w:lineRule="auto"/>
        <w:rPr>
          <w:rFonts w:ascii="Arial" w:hAnsi="Arial" w:cs="Arial"/>
          <w:b/>
          <w:iCs/>
          <w:color w:val="1C1F3C"/>
          <w:sz w:val="20"/>
          <w:szCs w:val="20"/>
        </w:rPr>
      </w:pPr>
      <w:r w:rsidRPr="007C577D">
        <w:rPr>
          <w:rFonts w:ascii="Arial" w:hAnsi="Arial" w:cs="Arial"/>
          <w:bCs/>
          <w:iCs/>
          <w:color w:val="1C1F3C"/>
          <w:sz w:val="20"/>
          <w:szCs w:val="20"/>
        </w:rPr>
        <w:t xml:space="preserve">By filling in this form you confirm that you have read, understood, and accept the “Conditions of Entry” and “Stage 2 Guidance Notes” available at </w:t>
      </w:r>
      <w:hyperlink r:id="rId13" w:history="1">
        <w:r w:rsidR="00E613AF" w:rsidRPr="00E613AF">
          <w:rPr>
            <w:rStyle w:val="Hyperlink"/>
            <w:rFonts w:ascii="Arial" w:hAnsi="Arial" w:cs="Arial"/>
            <w:bCs/>
            <w:iCs/>
            <w:sz w:val="20"/>
            <w:szCs w:val="20"/>
          </w:rPr>
          <w:t>www.greengownawards.org/international-green-gown-awards</w:t>
        </w:r>
      </w:hyperlink>
      <w:r w:rsidRPr="007C577D">
        <w:rPr>
          <w:rFonts w:ascii="Arial" w:hAnsi="Arial" w:cs="Arial"/>
          <w:bCs/>
          <w:iCs/>
          <w:color w:val="1C1F3C"/>
          <w:sz w:val="20"/>
          <w:szCs w:val="20"/>
        </w:rPr>
        <w:t xml:space="preserve">. </w:t>
      </w:r>
    </w:p>
    <w:p w14:paraId="553A0493" w14:textId="4DE1E42B" w:rsidR="00A674BE" w:rsidRPr="00677772" w:rsidRDefault="00E613AF" w:rsidP="00A674BE">
      <w:pPr>
        <w:pStyle w:val="ListParagraph"/>
        <w:numPr>
          <w:ilvl w:val="0"/>
          <w:numId w:val="7"/>
        </w:numPr>
        <w:spacing w:line="240" w:lineRule="auto"/>
        <w:rPr>
          <w:rFonts w:ascii="Arial" w:hAnsi="Arial" w:cs="Arial"/>
          <w:b/>
          <w:iCs/>
          <w:color w:val="1C1F3C"/>
          <w:sz w:val="20"/>
          <w:szCs w:val="20"/>
        </w:rPr>
      </w:pPr>
      <w:r>
        <w:rPr>
          <w:rFonts w:ascii="Arial" w:hAnsi="Arial" w:cs="Arial"/>
          <w:bCs/>
          <w:iCs/>
          <w:color w:val="1C1F3C"/>
          <w:sz w:val="20"/>
          <w:szCs w:val="20"/>
        </w:rPr>
        <w:t>M</w:t>
      </w:r>
      <w:r w:rsidR="00A674BE" w:rsidRPr="00677772">
        <w:rPr>
          <w:rFonts w:ascii="Arial" w:hAnsi="Arial" w:cs="Arial"/>
          <w:b/>
          <w:iCs/>
          <w:color w:val="1C1F3C"/>
          <w:sz w:val="20"/>
          <w:szCs w:val="20"/>
        </w:rPr>
        <w:t>inimum font size is Arial size 10pt.</w:t>
      </w:r>
    </w:p>
    <w:p w14:paraId="2DCE6C65" w14:textId="77777777" w:rsidR="00A674BE" w:rsidRPr="007C577D" w:rsidRDefault="00A674BE" w:rsidP="00A674BE">
      <w:pPr>
        <w:pStyle w:val="ListParagraph"/>
        <w:numPr>
          <w:ilvl w:val="0"/>
          <w:numId w:val="7"/>
        </w:numPr>
        <w:spacing w:line="240" w:lineRule="auto"/>
        <w:rPr>
          <w:bCs/>
          <w:color w:val="1C1F3C"/>
          <w:sz w:val="18"/>
          <w:szCs w:val="18"/>
        </w:rPr>
      </w:pPr>
      <w:r w:rsidRPr="007C577D">
        <w:rPr>
          <w:rFonts w:ascii="Arial" w:hAnsi="Arial" w:cs="Arial"/>
          <w:bCs/>
          <w:iCs/>
          <w:color w:val="1C1F3C"/>
          <w:sz w:val="20"/>
          <w:szCs w:val="20"/>
        </w:rPr>
        <w:t xml:space="preserve">The </w:t>
      </w:r>
      <w:r>
        <w:rPr>
          <w:rFonts w:ascii="Arial" w:hAnsi="Arial" w:cs="Arial"/>
          <w:bCs/>
          <w:iCs/>
          <w:color w:val="1C1F3C"/>
          <w:sz w:val="20"/>
          <w:szCs w:val="20"/>
        </w:rPr>
        <w:t>S</w:t>
      </w:r>
      <w:r w:rsidRPr="007C577D">
        <w:rPr>
          <w:rFonts w:ascii="Arial" w:hAnsi="Arial" w:cs="Arial"/>
          <w:bCs/>
          <w:iCs/>
          <w:color w:val="1C1F3C"/>
          <w:sz w:val="20"/>
          <w:szCs w:val="20"/>
        </w:rPr>
        <w:t xml:space="preserve">tage 2 application allows you an opportunity to update the application by addressing the judges’ questions to your </w:t>
      </w:r>
      <w:r>
        <w:rPr>
          <w:rFonts w:ascii="Arial" w:hAnsi="Arial" w:cs="Arial"/>
          <w:bCs/>
          <w:iCs/>
          <w:color w:val="1C1F3C"/>
          <w:sz w:val="20"/>
          <w:szCs w:val="20"/>
        </w:rPr>
        <w:t>S</w:t>
      </w:r>
      <w:r w:rsidRPr="007C577D">
        <w:rPr>
          <w:rFonts w:ascii="Arial" w:hAnsi="Arial" w:cs="Arial"/>
          <w:bCs/>
          <w:iCs/>
          <w:color w:val="1C1F3C"/>
          <w:sz w:val="20"/>
          <w:szCs w:val="20"/>
        </w:rPr>
        <w:t xml:space="preserve">tage 1 application, plus any new, relevant and additions/updates on your initiative you may wish to include. Please note that your </w:t>
      </w:r>
      <w:r>
        <w:rPr>
          <w:rFonts w:ascii="Arial" w:hAnsi="Arial" w:cs="Arial"/>
          <w:bCs/>
          <w:iCs/>
          <w:color w:val="1C1F3C"/>
          <w:sz w:val="20"/>
          <w:szCs w:val="20"/>
        </w:rPr>
        <w:t>S</w:t>
      </w:r>
      <w:r w:rsidRPr="007C577D">
        <w:rPr>
          <w:rFonts w:ascii="Arial" w:hAnsi="Arial" w:cs="Arial"/>
          <w:bCs/>
          <w:iCs/>
          <w:color w:val="1C1F3C"/>
          <w:sz w:val="20"/>
          <w:szCs w:val="20"/>
        </w:rPr>
        <w:t xml:space="preserve">tage 1 information is now locked. Any updates/changes to your application are to be recorded here in the </w:t>
      </w:r>
      <w:r>
        <w:rPr>
          <w:rFonts w:ascii="Arial" w:hAnsi="Arial" w:cs="Arial"/>
          <w:bCs/>
          <w:iCs/>
          <w:color w:val="1C1F3C"/>
          <w:sz w:val="20"/>
          <w:szCs w:val="20"/>
        </w:rPr>
        <w:t>S</w:t>
      </w:r>
      <w:r w:rsidRPr="007C577D">
        <w:rPr>
          <w:rFonts w:ascii="Arial" w:hAnsi="Arial" w:cs="Arial"/>
          <w:bCs/>
          <w:iCs/>
          <w:color w:val="1C1F3C"/>
          <w:sz w:val="20"/>
          <w:szCs w:val="20"/>
        </w:rPr>
        <w:t>tage 2 application.</w:t>
      </w:r>
    </w:p>
    <w:p w14:paraId="6321353B" w14:textId="77777777" w:rsidR="00A674BE" w:rsidRPr="007C577D" w:rsidRDefault="00A674BE" w:rsidP="00A674BE">
      <w:pPr>
        <w:pStyle w:val="ListParagraph"/>
        <w:numPr>
          <w:ilvl w:val="0"/>
          <w:numId w:val="7"/>
        </w:numPr>
        <w:spacing w:line="240" w:lineRule="auto"/>
        <w:rPr>
          <w:rFonts w:ascii="Arial" w:hAnsi="Arial" w:cs="Arial"/>
          <w:bCs/>
          <w:iCs/>
          <w:color w:val="1C1F3C"/>
          <w:sz w:val="20"/>
          <w:szCs w:val="20"/>
        </w:rPr>
      </w:pPr>
      <w:r w:rsidRPr="007C577D">
        <w:rPr>
          <w:rFonts w:ascii="Arial" w:hAnsi="Arial" w:cs="Arial"/>
          <w:bCs/>
          <w:color w:val="1C1F3C"/>
          <w:sz w:val="20"/>
          <w:szCs w:val="20"/>
        </w:rPr>
        <w:t xml:space="preserve">** You only need to fill out these sections if you have updated information. Otherwise leave them blank. </w:t>
      </w:r>
    </w:p>
    <w:p w14:paraId="0C0410C6" w14:textId="77777777" w:rsidR="00A674BE" w:rsidRPr="007C577D" w:rsidRDefault="00A674BE" w:rsidP="00A674BE">
      <w:pPr>
        <w:pStyle w:val="ListParagraph"/>
        <w:numPr>
          <w:ilvl w:val="0"/>
          <w:numId w:val="7"/>
        </w:numPr>
        <w:spacing w:line="240" w:lineRule="auto"/>
        <w:rPr>
          <w:bCs/>
          <w:color w:val="1C1F3C"/>
          <w:sz w:val="18"/>
          <w:szCs w:val="18"/>
        </w:rPr>
      </w:pPr>
      <w:r w:rsidRPr="007C577D">
        <w:rPr>
          <w:rFonts w:ascii="Arial" w:hAnsi="Arial" w:cs="Arial"/>
          <w:bCs/>
          <w:iCs/>
          <w:color w:val="1C1F3C"/>
          <w:sz w:val="20"/>
          <w:szCs w:val="20"/>
        </w:rPr>
        <w:t>The length for this part of the application is 2 pages (maximum), plus this cover page</w:t>
      </w:r>
      <w:r>
        <w:rPr>
          <w:rFonts w:ascii="Arial" w:hAnsi="Arial" w:cs="Arial"/>
          <w:bCs/>
          <w:iCs/>
          <w:color w:val="1C1F3C"/>
          <w:sz w:val="20"/>
          <w:szCs w:val="20"/>
        </w:rPr>
        <w:t>.</w:t>
      </w:r>
      <w:r w:rsidRPr="007C577D">
        <w:rPr>
          <w:rFonts w:ascii="Arial" w:hAnsi="Arial" w:cs="Arial"/>
          <w:bCs/>
          <w:iCs/>
          <w:color w:val="1C1F3C"/>
          <w:sz w:val="20"/>
          <w:szCs w:val="20"/>
        </w:rPr>
        <w:t xml:space="preserve"> Any applications submitted exceeding the limit will not be considered.</w:t>
      </w:r>
    </w:p>
    <w:p w14:paraId="13042478" w14:textId="0B73BEEC" w:rsidR="00A674BE" w:rsidRPr="007C577D" w:rsidRDefault="00A674BE" w:rsidP="00A674BE">
      <w:pPr>
        <w:pStyle w:val="ListParagraph"/>
        <w:numPr>
          <w:ilvl w:val="0"/>
          <w:numId w:val="7"/>
        </w:numPr>
        <w:spacing w:line="240" w:lineRule="auto"/>
        <w:rPr>
          <w:rFonts w:ascii="Arial" w:hAnsi="Arial" w:cs="Arial"/>
          <w:bCs/>
          <w:iCs/>
          <w:color w:val="1C1F3C"/>
          <w:sz w:val="20"/>
          <w:szCs w:val="20"/>
        </w:rPr>
      </w:pPr>
      <w:r w:rsidRPr="007C577D">
        <w:rPr>
          <w:rFonts w:ascii="Arial" w:hAnsi="Arial" w:cs="Arial"/>
          <w:bCs/>
          <w:iCs/>
          <w:color w:val="1C1F3C"/>
          <w:sz w:val="20"/>
          <w:szCs w:val="20"/>
        </w:rPr>
        <w:t>The Vice Chancellor/</w:t>
      </w:r>
      <w:r w:rsidR="00E613AF">
        <w:rPr>
          <w:rFonts w:ascii="Arial" w:hAnsi="Arial" w:cs="Arial"/>
          <w:bCs/>
          <w:iCs/>
          <w:color w:val="1C1F3C"/>
          <w:sz w:val="20"/>
          <w:szCs w:val="20"/>
        </w:rPr>
        <w:t>CEO/</w:t>
      </w:r>
      <w:r w:rsidRPr="007C577D">
        <w:rPr>
          <w:rFonts w:ascii="Arial" w:hAnsi="Arial" w:cs="Arial"/>
          <w:bCs/>
          <w:iCs/>
          <w:color w:val="1C1F3C"/>
          <w:sz w:val="20"/>
          <w:szCs w:val="20"/>
        </w:rPr>
        <w:t>Principal quote will be used in marketing materials if selected as a Winner or a Highly Commended. This quote must be included in the Stage 2 form.</w:t>
      </w:r>
    </w:p>
    <w:p w14:paraId="20F7CD56" w14:textId="77777777" w:rsidR="00A674BE" w:rsidRPr="007C577D" w:rsidRDefault="00A674BE" w:rsidP="00A674BE">
      <w:pPr>
        <w:rPr>
          <w:color w:val="1C1F3C"/>
          <w:sz w:val="32"/>
          <w:szCs w:val="32"/>
        </w:rPr>
      </w:pPr>
    </w:p>
    <w:p w14:paraId="5D8D297E" w14:textId="77777777" w:rsidR="00A674BE" w:rsidRPr="007C577D" w:rsidRDefault="00A674BE" w:rsidP="00A674BE">
      <w:pPr>
        <w:rPr>
          <w:color w:val="1C1F3C"/>
          <w:sz w:val="32"/>
          <w:szCs w:val="32"/>
        </w:rPr>
      </w:pPr>
      <w:r w:rsidRPr="007C577D">
        <w:rPr>
          <w:color w:val="1C1F3C"/>
          <w:sz w:val="32"/>
          <w:szCs w:val="32"/>
        </w:rPr>
        <w:t>General information</w:t>
      </w:r>
    </w:p>
    <w:p w14:paraId="0B7DAB08" w14:textId="77777777" w:rsidR="00A674BE" w:rsidRDefault="00A674BE" w:rsidP="00A674BE"/>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104"/>
        <w:gridCol w:w="7214"/>
      </w:tblGrid>
      <w:tr w:rsidR="00A674BE" w:rsidRPr="00BC2EAD" w14:paraId="40F88A2A" w14:textId="77777777" w:rsidTr="00C230F2">
        <w:tc>
          <w:tcPr>
            <w:tcW w:w="3104" w:type="dxa"/>
            <w:shd w:val="clear" w:color="auto" w:fill="F2F2F2"/>
            <w:vAlign w:val="center"/>
          </w:tcPr>
          <w:p w14:paraId="6F1706BA" w14:textId="77777777" w:rsidR="00A674BE" w:rsidRPr="00B96985" w:rsidRDefault="00A674BE" w:rsidP="00C230F2">
            <w:pPr>
              <w:rPr>
                <w:b/>
              </w:rPr>
            </w:pPr>
            <w:r>
              <w:rPr>
                <w:b/>
              </w:rPr>
              <w:t xml:space="preserve">**Updated contact info if Stage 1 details have changed </w:t>
            </w:r>
            <w:r w:rsidRPr="00B96985">
              <w:rPr>
                <w:b/>
              </w:rPr>
              <w:t xml:space="preserve"> </w:t>
            </w:r>
          </w:p>
        </w:tc>
        <w:tc>
          <w:tcPr>
            <w:tcW w:w="7214" w:type="dxa"/>
            <w:shd w:val="clear" w:color="auto" w:fill="auto"/>
          </w:tcPr>
          <w:p w14:paraId="616A0FF2" w14:textId="77777777" w:rsidR="00A674BE" w:rsidRDefault="00A674BE" w:rsidP="00C230F2">
            <w:pPr>
              <w:rPr>
                <w:i/>
                <w:color w:val="FF0000"/>
                <w:sz w:val="20"/>
                <w:szCs w:val="20"/>
              </w:rPr>
            </w:pPr>
            <w:r w:rsidRPr="00D942DB">
              <w:rPr>
                <w:i/>
                <w:color w:val="FF0000"/>
                <w:sz w:val="20"/>
                <w:szCs w:val="20"/>
              </w:rPr>
              <w:t xml:space="preserve">Note: if the main contact name or </w:t>
            </w:r>
            <w:r>
              <w:rPr>
                <w:i/>
                <w:color w:val="FF0000"/>
                <w:sz w:val="20"/>
                <w:szCs w:val="20"/>
              </w:rPr>
              <w:t xml:space="preserve">phone </w:t>
            </w:r>
            <w:r w:rsidRPr="00D942DB">
              <w:rPr>
                <w:i/>
                <w:color w:val="FF0000"/>
                <w:sz w:val="20"/>
                <w:szCs w:val="20"/>
              </w:rPr>
              <w:t xml:space="preserve">details have changed since </w:t>
            </w:r>
            <w:r>
              <w:rPr>
                <w:i/>
                <w:color w:val="FF0000"/>
                <w:sz w:val="20"/>
                <w:szCs w:val="20"/>
              </w:rPr>
              <w:t>your S</w:t>
            </w:r>
            <w:r w:rsidRPr="00D942DB">
              <w:rPr>
                <w:i/>
                <w:color w:val="FF0000"/>
                <w:sz w:val="20"/>
                <w:szCs w:val="20"/>
              </w:rPr>
              <w:t>tage 1 submission please enter any changes here.</w:t>
            </w:r>
          </w:p>
          <w:p w14:paraId="3CF292DA" w14:textId="77777777" w:rsidR="00A674BE" w:rsidRPr="00D942DB" w:rsidRDefault="00A674BE" w:rsidP="00C230F2">
            <w:pPr>
              <w:rPr>
                <w:i/>
              </w:rPr>
            </w:pPr>
          </w:p>
        </w:tc>
      </w:tr>
      <w:tr w:rsidR="00A674BE" w:rsidRPr="00BC2EAD" w14:paraId="3B970510" w14:textId="77777777" w:rsidTr="00C230F2">
        <w:tc>
          <w:tcPr>
            <w:tcW w:w="3104" w:type="dxa"/>
            <w:shd w:val="clear" w:color="auto" w:fill="F2F2F2"/>
            <w:vAlign w:val="center"/>
          </w:tcPr>
          <w:p w14:paraId="19D9465A" w14:textId="77777777" w:rsidR="00A674BE" w:rsidRPr="00C96B90" w:rsidRDefault="00A674BE" w:rsidP="00C230F2">
            <w:pPr>
              <w:rPr>
                <w:bCs/>
                <w:sz w:val="18"/>
                <w:szCs w:val="18"/>
              </w:rPr>
            </w:pPr>
            <w:r>
              <w:rPr>
                <w:b/>
                <w:bCs/>
              </w:rPr>
              <w:t>**Updated project name</w:t>
            </w:r>
          </w:p>
        </w:tc>
        <w:tc>
          <w:tcPr>
            <w:tcW w:w="7214" w:type="dxa"/>
            <w:shd w:val="clear" w:color="auto" w:fill="auto"/>
          </w:tcPr>
          <w:p w14:paraId="3F6C9D0C" w14:textId="77777777" w:rsidR="00A674BE" w:rsidRDefault="00A674BE" w:rsidP="00C230F2">
            <w:pPr>
              <w:rPr>
                <w:i/>
                <w:color w:val="FF0000"/>
                <w:sz w:val="20"/>
                <w:szCs w:val="20"/>
              </w:rPr>
            </w:pPr>
            <w:r>
              <w:rPr>
                <w:i/>
                <w:color w:val="FF0000"/>
                <w:sz w:val="20"/>
                <w:szCs w:val="20"/>
              </w:rPr>
              <w:br/>
            </w:r>
            <w:r w:rsidRPr="00D942DB">
              <w:rPr>
                <w:i/>
                <w:color w:val="FF0000"/>
                <w:sz w:val="20"/>
                <w:szCs w:val="20"/>
              </w:rPr>
              <w:t>Note: Only fill this out if you wish to update your project name</w:t>
            </w:r>
          </w:p>
          <w:p w14:paraId="44D1B199" w14:textId="77777777" w:rsidR="00A674BE" w:rsidRPr="00D942DB" w:rsidRDefault="00A674BE" w:rsidP="00C230F2">
            <w:pPr>
              <w:rPr>
                <w:i/>
                <w:color w:val="FF0000"/>
                <w:sz w:val="20"/>
                <w:szCs w:val="20"/>
              </w:rPr>
            </w:pPr>
          </w:p>
        </w:tc>
      </w:tr>
      <w:tr w:rsidR="00A674BE" w:rsidRPr="00BC2EAD" w14:paraId="5AA9E721" w14:textId="77777777" w:rsidTr="00C230F2">
        <w:tc>
          <w:tcPr>
            <w:tcW w:w="3104" w:type="dxa"/>
            <w:shd w:val="clear" w:color="auto" w:fill="F2F2F2"/>
            <w:vAlign w:val="center"/>
          </w:tcPr>
          <w:p w14:paraId="2BA9FF6B" w14:textId="37F9B599" w:rsidR="00A674BE" w:rsidRDefault="00A674BE" w:rsidP="00C230F2">
            <w:pPr>
              <w:rPr>
                <w:b/>
                <w:bCs/>
              </w:rPr>
            </w:pPr>
            <w:r w:rsidRPr="00791B60">
              <w:rPr>
                <w:b/>
                <w:bCs/>
              </w:rPr>
              <w:t xml:space="preserve"> “What would it mean to your institution to win a</w:t>
            </w:r>
            <w:r>
              <w:rPr>
                <w:b/>
                <w:bCs/>
              </w:rPr>
              <w:t xml:space="preserve">n International </w:t>
            </w:r>
            <w:r w:rsidRPr="00791B60">
              <w:rPr>
                <w:b/>
                <w:bCs/>
              </w:rPr>
              <w:t>Green Gown Award?”</w:t>
            </w:r>
            <w:r w:rsidRPr="00791B60">
              <w:rPr>
                <w:b/>
                <w:bCs/>
              </w:rPr>
              <w:br/>
            </w:r>
            <w:r w:rsidRPr="007C577D">
              <w:rPr>
                <w:i/>
                <w:color w:val="1C1F3C"/>
                <w:sz w:val="16"/>
                <w:szCs w:val="16"/>
              </w:rPr>
              <w:t xml:space="preserve">This information will be used as a marketing tool and if selected as a winner/highly commended, it will appear in various places such as the Winners’ </w:t>
            </w:r>
            <w:r>
              <w:rPr>
                <w:i/>
                <w:color w:val="1C1F3C"/>
                <w:sz w:val="16"/>
                <w:szCs w:val="16"/>
              </w:rPr>
              <w:t>online listing, promo materials</w:t>
            </w:r>
            <w:r w:rsidRPr="007C577D">
              <w:rPr>
                <w:i/>
                <w:color w:val="1C1F3C"/>
                <w:sz w:val="16"/>
                <w:szCs w:val="16"/>
              </w:rPr>
              <w:t xml:space="preserve"> etc.</w:t>
            </w:r>
          </w:p>
        </w:tc>
        <w:tc>
          <w:tcPr>
            <w:tcW w:w="7214" w:type="dxa"/>
            <w:shd w:val="clear" w:color="auto" w:fill="auto"/>
          </w:tcPr>
          <w:p w14:paraId="33B88616" w14:textId="074B2A4C" w:rsidR="00A674BE" w:rsidRPr="00791B60" w:rsidRDefault="00A674BE" w:rsidP="00C230F2">
            <w:pPr>
              <w:rPr>
                <w:b/>
                <w:bCs/>
              </w:rPr>
            </w:pPr>
            <w:r w:rsidRPr="00791B60">
              <w:rPr>
                <w:b/>
                <w:bCs/>
              </w:rPr>
              <w:t>To be completed by your Vice Chancellor</w:t>
            </w:r>
            <w:r>
              <w:rPr>
                <w:b/>
                <w:bCs/>
              </w:rPr>
              <w:t>, CEO</w:t>
            </w:r>
            <w:r w:rsidR="004076A7">
              <w:rPr>
                <w:b/>
                <w:bCs/>
              </w:rPr>
              <w:t>, President</w:t>
            </w:r>
            <w:r>
              <w:rPr>
                <w:b/>
                <w:bCs/>
              </w:rPr>
              <w:t xml:space="preserve"> or </w:t>
            </w:r>
            <w:r w:rsidRPr="00791B60">
              <w:rPr>
                <w:b/>
                <w:bCs/>
              </w:rPr>
              <w:t xml:space="preserve">Principal </w:t>
            </w:r>
          </w:p>
          <w:p w14:paraId="48FCC824" w14:textId="77777777" w:rsidR="00A674BE" w:rsidRPr="00791B60" w:rsidRDefault="00A674BE" w:rsidP="00C230F2">
            <w:pPr>
              <w:rPr>
                <w:sz w:val="16"/>
                <w:szCs w:val="16"/>
              </w:rPr>
            </w:pPr>
            <w:r w:rsidRPr="00791B60">
              <w:rPr>
                <w:sz w:val="16"/>
                <w:szCs w:val="16"/>
              </w:rPr>
              <w:t>Please state (</w:t>
            </w:r>
            <w:r w:rsidRPr="00791B60">
              <w:rPr>
                <w:b/>
                <w:sz w:val="16"/>
                <w:szCs w:val="16"/>
                <w:u w:val="single"/>
              </w:rPr>
              <w:t>in less than 50 words</w:t>
            </w:r>
            <w:r w:rsidRPr="00791B60">
              <w:rPr>
                <w:sz w:val="16"/>
                <w:szCs w:val="16"/>
              </w:rPr>
              <w:t>) what winning a Green Gown Award would mean to you (or the nominee) and your/their institution.</w:t>
            </w:r>
          </w:p>
          <w:p w14:paraId="2496F83A" w14:textId="77777777" w:rsidR="00A674BE" w:rsidRPr="00791B60" w:rsidRDefault="00A674BE" w:rsidP="00C230F2">
            <w:pPr>
              <w:rPr>
                <w:i/>
                <w:color w:val="FF0000"/>
                <w:sz w:val="20"/>
                <w:szCs w:val="20"/>
              </w:rPr>
            </w:pPr>
            <w:r w:rsidRPr="00791B60">
              <w:rPr>
                <w:i/>
                <w:color w:val="FF0000"/>
                <w:sz w:val="20"/>
                <w:szCs w:val="20"/>
              </w:rPr>
              <w:t>This part must be completed. Please write in the first person (i.e. We / our / I) and write as if you have won the Award!</w:t>
            </w:r>
          </w:p>
          <w:p w14:paraId="4EBD992B" w14:textId="6C822AE6" w:rsidR="00A674BE" w:rsidRPr="00D942DB" w:rsidRDefault="00A674BE" w:rsidP="00C230F2">
            <w:pPr>
              <w:rPr>
                <w:i/>
                <w:color w:val="FF0000"/>
                <w:sz w:val="20"/>
                <w:szCs w:val="20"/>
              </w:rPr>
            </w:pPr>
            <w:r w:rsidRPr="00791B60">
              <w:rPr>
                <w:b/>
                <w:i/>
                <w:color w:val="FF0000"/>
                <w:sz w:val="20"/>
                <w:szCs w:val="20"/>
              </w:rPr>
              <w:t>Important: please include the full name and title of your Chancellor/</w:t>
            </w:r>
            <w:r>
              <w:rPr>
                <w:b/>
                <w:i/>
                <w:color w:val="FF0000"/>
                <w:sz w:val="20"/>
                <w:szCs w:val="20"/>
              </w:rPr>
              <w:t xml:space="preserve">CEO/ </w:t>
            </w:r>
            <w:r w:rsidR="004076A7">
              <w:rPr>
                <w:b/>
                <w:i/>
                <w:color w:val="FF0000"/>
                <w:sz w:val="20"/>
                <w:szCs w:val="20"/>
              </w:rPr>
              <w:t>President/</w:t>
            </w:r>
            <w:r w:rsidRPr="00791B60">
              <w:rPr>
                <w:b/>
                <w:i/>
                <w:color w:val="FF0000"/>
                <w:sz w:val="20"/>
                <w:szCs w:val="20"/>
              </w:rPr>
              <w:t>Principal</w:t>
            </w:r>
          </w:p>
        </w:tc>
      </w:tr>
      <w:tr w:rsidR="00A674BE" w:rsidRPr="00BC2EAD" w14:paraId="3F38ACEC" w14:textId="77777777" w:rsidTr="00C230F2">
        <w:tc>
          <w:tcPr>
            <w:tcW w:w="3104" w:type="dxa"/>
            <w:shd w:val="clear" w:color="auto" w:fill="F2F2F2"/>
            <w:vAlign w:val="center"/>
          </w:tcPr>
          <w:p w14:paraId="4314B507" w14:textId="77777777" w:rsidR="00A674BE" w:rsidRPr="00791B60" w:rsidRDefault="00A674BE" w:rsidP="00C230F2">
            <w:pPr>
              <w:rPr>
                <w:b/>
                <w:bCs/>
              </w:rPr>
            </w:pPr>
            <w:r w:rsidRPr="006B290D">
              <w:rPr>
                <w:b/>
                <w:bCs/>
              </w:rPr>
              <w:t>Judges’ questions</w:t>
            </w:r>
            <w:r>
              <w:rPr>
                <w:b/>
                <w:bCs/>
              </w:rPr>
              <w:t xml:space="preserve"> on your Stage 1 application are enclosed to the right here. Please address these in your Stage 2 submission.</w:t>
            </w:r>
          </w:p>
        </w:tc>
        <w:tc>
          <w:tcPr>
            <w:tcW w:w="7214" w:type="dxa"/>
            <w:shd w:val="clear" w:color="auto" w:fill="auto"/>
          </w:tcPr>
          <w:p w14:paraId="0C71B7CB" w14:textId="77777777" w:rsidR="00A674BE" w:rsidRPr="00D942DB" w:rsidRDefault="00A674BE" w:rsidP="00C230F2">
            <w:pPr>
              <w:rPr>
                <w:i/>
                <w:color w:val="FF0000"/>
                <w:sz w:val="20"/>
                <w:szCs w:val="20"/>
              </w:rPr>
            </w:pPr>
          </w:p>
          <w:p w14:paraId="01A4AFF5" w14:textId="77777777" w:rsidR="00A674BE" w:rsidRPr="00D942DB" w:rsidRDefault="00A674BE" w:rsidP="00C230F2">
            <w:pPr>
              <w:rPr>
                <w:i/>
                <w:color w:val="FF0000"/>
                <w:sz w:val="20"/>
                <w:szCs w:val="20"/>
              </w:rPr>
            </w:pPr>
            <w:r w:rsidRPr="00D942DB">
              <w:rPr>
                <w:i/>
                <w:color w:val="FF0000"/>
                <w:sz w:val="20"/>
                <w:szCs w:val="20"/>
              </w:rPr>
              <w:t xml:space="preserve">Note: The </w:t>
            </w:r>
            <w:r>
              <w:rPr>
                <w:i/>
                <w:color w:val="FF0000"/>
                <w:sz w:val="20"/>
                <w:szCs w:val="20"/>
              </w:rPr>
              <w:t>S</w:t>
            </w:r>
            <w:r w:rsidRPr="00D942DB">
              <w:rPr>
                <w:i/>
                <w:color w:val="FF0000"/>
                <w:sz w:val="20"/>
                <w:szCs w:val="20"/>
              </w:rPr>
              <w:t>tage 2 application will include th</w:t>
            </w:r>
            <w:r w:rsidRPr="006B290D">
              <w:rPr>
                <w:i/>
                <w:color w:val="FF0000"/>
                <w:sz w:val="20"/>
                <w:szCs w:val="20"/>
              </w:rPr>
              <w:t>e judges’ questions here. This allows you an opportunity to answer their questions</w:t>
            </w:r>
            <w:r w:rsidRPr="00D942DB">
              <w:rPr>
                <w:i/>
                <w:color w:val="FF0000"/>
                <w:sz w:val="20"/>
                <w:szCs w:val="20"/>
              </w:rPr>
              <w:t xml:space="preserve"> and to update your application accordingly with any new, additional information since your </w:t>
            </w:r>
            <w:r>
              <w:rPr>
                <w:i/>
                <w:color w:val="FF0000"/>
                <w:sz w:val="20"/>
                <w:szCs w:val="20"/>
              </w:rPr>
              <w:t>S</w:t>
            </w:r>
            <w:r w:rsidRPr="00D942DB">
              <w:rPr>
                <w:i/>
                <w:color w:val="FF0000"/>
                <w:sz w:val="20"/>
                <w:szCs w:val="20"/>
              </w:rPr>
              <w:t xml:space="preserve">tage 1 submission. </w:t>
            </w:r>
          </w:p>
          <w:p w14:paraId="25FEE8E0" w14:textId="77777777" w:rsidR="00A674BE" w:rsidRPr="00791B60" w:rsidRDefault="00A674BE" w:rsidP="00C230F2">
            <w:pPr>
              <w:rPr>
                <w:i/>
                <w:color w:val="FF0000"/>
                <w:sz w:val="20"/>
                <w:szCs w:val="20"/>
              </w:rPr>
            </w:pPr>
          </w:p>
        </w:tc>
      </w:tr>
    </w:tbl>
    <w:p w14:paraId="7C4EAD04" w14:textId="77777777" w:rsidR="00A674BE" w:rsidRDefault="00A674BE" w:rsidP="00A674BE">
      <w:pPr>
        <w:ind w:right="-673"/>
        <w:jc w:val="center"/>
        <w:rPr>
          <w:b/>
          <w:color w:val="006600"/>
          <w:sz w:val="28"/>
          <w:szCs w:val="28"/>
        </w:rPr>
      </w:pPr>
    </w:p>
    <w:p w14:paraId="71505B5A" w14:textId="77777777" w:rsidR="00A674BE" w:rsidRDefault="00A674BE" w:rsidP="00A674BE">
      <w:pPr>
        <w:ind w:right="-673"/>
        <w:jc w:val="center"/>
        <w:rPr>
          <w:b/>
          <w:color w:val="006600"/>
          <w:sz w:val="28"/>
          <w:szCs w:val="28"/>
        </w:rPr>
      </w:pPr>
    </w:p>
    <w:p w14:paraId="32CD70ED" w14:textId="77777777" w:rsidR="00A674BE" w:rsidRPr="007C577D" w:rsidRDefault="00A674BE" w:rsidP="00A674BE">
      <w:pPr>
        <w:ind w:right="-673"/>
        <w:jc w:val="center"/>
        <w:rPr>
          <w:b/>
          <w:color w:val="1C1F3C"/>
          <w:sz w:val="28"/>
          <w:szCs w:val="28"/>
        </w:rPr>
      </w:pPr>
      <w:r w:rsidRPr="007C577D">
        <w:rPr>
          <w:b/>
          <w:color w:val="1C1F3C"/>
          <w:sz w:val="28"/>
          <w:szCs w:val="28"/>
        </w:rPr>
        <w:t xml:space="preserve">This cover page is not included in the </w:t>
      </w:r>
      <w:r>
        <w:rPr>
          <w:b/>
          <w:color w:val="1C1F3C"/>
          <w:sz w:val="28"/>
          <w:szCs w:val="28"/>
        </w:rPr>
        <w:t>S</w:t>
      </w:r>
      <w:r w:rsidRPr="007C577D">
        <w:rPr>
          <w:b/>
          <w:color w:val="1C1F3C"/>
          <w:sz w:val="28"/>
          <w:szCs w:val="28"/>
        </w:rPr>
        <w:t>tage 2, 2-page entry limit.</w:t>
      </w:r>
    </w:p>
    <w:p w14:paraId="0E71F6DD" w14:textId="77777777" w:rsidR="00A674BE" w:rsidRPr="009371E0" w:rsidRDefault="00A674BE" w:rsidP="00A674BE">
      <w:pPr>
        <w:rPr>
          <w:b/>
          <w:i/>
          <w:color w:val="248452"/>
          <w:sz w:val="18"/>
          <w:szCs w:val="18"/>
        </w:rPr>
      </w:pPr>
    </w:p>
    <w:p w14:paraId="451829B1" w14:textId="77777777" w:rsidR="00A674BE" w:rsidRPr="009371E0" w:rsidRDefault="00A674BE" w:rsidP="00A674BE">
      <w:pPr>
        <w:rPr>
          <w:b/>
          <w:i/>
          <w:color w:val="248452"/>
          <w:sz w:val="18"/>
          <w:szCs w:val="18"/>
        </w:rPr>
      </w:pPr>
    </w:p>
    <w:p w14:paraId="4B0447FD" w14:textId="77777777" w:rsidR="00A674BE" w:rsidRDefault="00A674BE" w:rsidP="00A674BE">
      <w:pPr>
        <w:rPr>
          <w:b/>
          <w:i/>
          <w:color w:val="248452"/>
          <w:sz w:val="18"/>
          <w:szCs w:val="18"/>
        </w:rPr>
      </w:pPr>
      <w:r w:rsidRPr="009371E0">
        <w:rPr>
          <w:b/>
          <w:i/>
          <w:color w:val="248452"/>
          <w:sz w:val="18"/>
          <w:szCs w:val="18"/>
        </w:rPr>
        <w:br w:type="page"/>
      </w:r>
    </w:p>
    <w:tbl>
      <w:tblPr>
        <w:tblpPr w:leftFromText="180" w:rightFromText="180" w:horzAnchor="margin" w:tblpX="-441" w:tblpY="330"/>
        <w:tblW w:w="110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1042"/>
      </w:tblGrid>
      <w:tr w:rsidR="00A674BE" w:rsidRPr="00BC2EAD" w14:paraId="0B8A21FD" w14:textId="77777777" w:rsidTr="00A674BE">
        <w:tc>
          <w:tcPr>
            <w:tcW w:w="11042" w:type="dxa"/>
            <w:shd w:val="clear" w:color="auto" w:fill="F2F2F2"/>
            <w:vAlign w:val="center"/>
          </w:tcPr>
          <w:p w14:paraId="7E4A82D5" w14:textId="77777777" w:rsidR="00A674BE" w:rsidRDefault="00A674BE" w:rsidP="00A674BE">
            <w:pPr>
              <w:rPr>
                <w:sz w:val="20"/>
                <w:szCs w:val="20"/>
              </w:rPr>
            </w:pPr>
            <w:r>
              <w:rPr>
                <w:b/>
                <w:szCs w:val="20"/>
              </w:rPr>
              <w:lastRenderedPageBreak/>
              <w:t xml:space="preserve">Addressing </w:t>
            </w:r>
            <w:r w:rsidRPr="006B290D">
              <w:rPr>
                <w:b/>
                <w:szCs w:val="20"/>
              </w:rPr>
              <w:t>judges’ questions to y</w:t>
            </w:r>
            <w:r>
              <w:rPr>
                <w:b/>
                <w:szCs w:val="20"/>
              </w:rPr>
              <w:t>our Stage 1 application</w:t>
            </w:r>
          </w:p>
        </w:tc>
      </w:tr>
      <w:tr w:rsidR="00A674BE" w:rsidRPr="00BC2EAD" w14:paraId="290514FC" w14:textId="77777777" w:rsidTr="00A674BE">
        <w:tc>
          <w:tcPr>
            <w:tcW w:w="11042" w:type="dxa"/>
            <w:shd w:val="clear" w:color="auto" w:fill="F2F2F2"/>
            <w:vAlign w:val="center"/>
          </w:tcPr>
          <w:p w14:paraId="4D469D15" w14:textId="77777777" w:rsidR="00A674BE" w:rsidRPr="007C577D" w:rsidRDefault="00A674BE" w:rsidP="00A674BE">
            <w:pPr>
              <w:rPr>
                <w:color w:val="1C1F3C"/>
                <w:sz w:val="20"/>
                <w:szCs w:val="20"/>
              </w:rPr>
            </w:pPr>
            <w:r w:rsidRPr="007C577D">
              <w:rPr>
                <w:i/>
                <w:color w:val="1C1F3C"/>
                <w:sz w:val="16"/>
                <w:szCs w:val="16"/>
              </w:rPr>
              <w:t xml:space="preserve">The judges’ questions are included above under “general information”.  This is an opportunity for you to directly answer or clarify any elements the judges identified from your </w:t>
            </w:r>
            <w:r>
              <w:rPr>
                <w:i/>
                <w:color w:val="1C1F3C"/>
                <w:sz w:val="16"/>
                <w:szCs w:val="16"/>
              </w:rPr>
              <w:t>S</w:t>
            </w:r>
            <w:r w:rsidRPr="007C577D">
              <w:rPr>
                <w:i/>
                <w:color w:val="1C1F3C"/>
                <w:sz w:val="16"/>
                <w:szCs w:val="16"/>
              </w:rPr>
              <w:t xml:space="preserve">tage 1 application. </w:t>
            </w:r>
            <w:r w:rsidRPr="00511539">
              <w:rPr>
                <w:b/>
                <w:i/>
                <w:iCs/>
                <w:color w:val="1C1F3C"/>
                <w:sz w:val="16"/>
                <w:szCs w:val="16"/>
              </w:rPr>
              <w:t xml:space="preserve">Judging: This section has a </w:t>
            </w:r>
            <w:r w:rsidRPr="00511539">
              <w:rPr>
                <w:b/>
                <w:i/>
                <w:sz w:val="16"/>
                <w:szCs w:val="16"/>
              </w:rPr>
              <w:t>maximum score of 10.</w:t>
            </w:r>
          </w:p>
        </w:tc>
      </w:tr>
      <w:tr w:rsidR="00A674BE" w:rsidRPr="00BC2EAD" w14:paraId="76028842" w14:textId="77777777" w:rsidTr="00A674BE">
        <w:tc>
          <w:tcPr>
            <w:tcW w:w="11042" w:type="dxa"/>
            <w:shd w:val="clear" w:color="auto" w:fill="auto"/>
            <w:vAlign w:val="center"/>
          </w:tcPr>
          <w:p w14:paraId="4302BFAB" w14:textId="77777777" w:rsidR="00A674BE" w:rsidRPr="00345E9A" w:rsidRDefault="00A674BE" w:rsidP="00A674BE">
            <w:pPr>
              <w:rPr>
                <w:sz w:val="20"/>
                <w:szCs w:val="20"/>
              </w:rPr>
            </w:pPr>
            <w:r>
              <w:br/>
            </w:r>
          </w:p>
          <w:p w14:paraId="5B7FDED5" w14:textId="77777777" w:rsidR="00A674BE" w:rsidRPr="00345E9A" w:rsidRDefault="00A674BE" w:rsidP="00A674BE">
            <w:pPr>
              <w:rPr>
                <w:sz w:val="20"/>
                <w:szCs w:val="20"/>
              </w:rPr>
            </w:pPr>
          </w:p>
          <w:p w14:paraId="539477CE" w14:textId="77777777" w:rsidR="00A674BE" w:rsidRPr="00345E9A" w:rsidRDefault="00A674BE" w:rsidP="00A674BE">
            <w:pPr>
              <w:rPr>
                <w:sz w:val="20"/>
                <w:szCs w:val="20"/>
              </w:rPr>
            </w:pPr>
          </w:p>
          <w:p w14:paraId="01C4FF4B" w14:textId="77777777" w:rsidR="00A674BE" w:rsidRPr="00345E9A" w:rsidRDefault="00A674BE" w:rsidP="00A674BE">
            <w:pPr>
              <w:rPr>
                <w:sz w:val="20"/>
                <w:szCs w:val="20"/>
              </w:rPr>
            </w:pPr>
          </w:p>
          <w:p w14:paraId="7D829178" w14:textId="77777777" w:rsidR="00A674BE" w:rsidRPr="00345E9A" w:rsidRDefault="00A674BE" w:rsidP="00A674BE">
            <w:pPr>
              <w:rPr>
                <w:sz w:val="20"/>
                <w:szCs w:val="20"/>
              </w:rPr>
            </w:pPr>
          </w:p>
          <w:p w14:paraId="1513B5C4" w14:textId="77777777" w:rsidR="00A674BE" w:rsidRPr="00345E9A" w:rsidRDefault="00A674BE" w:rsidP="00A674BE">
            <w:pPr>
              <w:rPr>
                <w:sz w:val="20"/>
                <w:szCs w:val="20"/>
              </w:rPr>
            </w:pPr>
          </w:p>
          <w:p w14:paraId="3030CC7D" w14:textId="77777777" w:rsidR="00A674BE" w:rsidRPr="00345E9A" w:rsidRDefault="00A674BE" w:rsidP="00A674BE">
            <w:pPr>
              <w:rPr>
                <w:sz w:val="20"/>
                <w:szCs w:val="20"/>
              </w:rPr>
            </w:pPr>
          </w:p>
          <w:p w14:paraId="5B21984C" w14:textId="77777777" w:rsidR="00A674BE" w:rsidRPr="00345E9A" w:rsidRDefault="00A674BE" w:rsidP="00A674BE">
            <w:pPr>
              <w:rPr>
                <w:sz w:val="20"/>
                <w:szCs w:val="20"/>
              </w:rPr>
            </w:pPr>
          </w:p>
          <w:p w14:paraId="32DC80FD" w14:textId="77777777" w:rsidR="00A674BE" w:rsidRPr="00345E9A" w:rsidRDefault="00A674BE" w:rsidP="00A674BE">
            <w:pPr>
              <w:rPr>
                <w:sz w:val="20"/>
                <w:szCs w:val="20"/>
              </w:rPr>
            </w:pPr>
          </w:p>
          <w:p w14:paraId="504D3A88" w14:textId="77777777" w:rsidR="00A674BE" w:rsidRPr="00345E9A" w:rsidRDefault="00A674BE" w:rsidP="00A674BE">
            <w:pPr>
              <w:rPr>
                <w:sz w:val="20"/>
                <w:szCs w:val="20"/>
              </w:rPr>
            </w:pPr>
          </w:p>
          <w:p w14:paraId="3DCB5E54" w14:textId="77777777" w:rsidR="00A674BE" w:rsidRPr="00345E9A" w:rsidRDefault="00A674BE" w:rsidP="00A674BE">
            <w:pPr>
              <w:rPr>
                <w:sz w:val="20"/>
                <w:szCs w:val="20"/>
              </w:rPr>
            </w:pPr>
          </w:p>
          <w:p w14:paraId="3DEE9E13" w14:textId="77777777" w:rsidR="00A674BE" w:rsidRPr="00345E9A" w:rsidRDefault="00A674BE" w:rsidP="00A674BE">
            <w:pPr>
              <w:rPr>
                <w:sz w:val="20"/>
                <w:szCs w:val="20"/>
              </w:rPr>
            </w:pPr>
          </w:p>
          <w:p w14:paraId="0633056A" w14:textId="77777777" w:rsidR="00A674BE" w:rsidRPr="00345E9A" w:rsidRDefault="00A674BE" w:rsidP="00A674BE">
            <w:pPr>
              <w:rPr>
                <w:sz w:val="20"/>
                <w:szCs w:val="20"/>
              </w:rPr>
            </w:pPr>
          </w:p>
          <w:p w14:paraId="6E63640F" w14:textId="77777777" w:rsidR="00A674BE" w:rsidRPr="007151A0" w:rsidRDefault="00A674BE" w:rsidP="00A674BE">
            <w:pPr>
              <w:rPr>
                <w:sz w:val="20"/>
                <w:szCs w:val="20"/>
              </w:rPr>
            </w:pPr>
          </w:p>
        </w:tc>
      </w:tr>
    </w:tbl>
    <w:p w14:paraId="5A325312" w14:textId="77777777" w:rsidR="00A674BE" w:rsidRPr="0068005C" w:rsidRDefault="00A674BE" w:rsidP="00A674BE">
      <w:pPr>
        <w:rPr>
          <w:sz w:val="10"/>
          <w:szCs w:val="10"/>
        </w:rPr>
      </w:pPr>
    </w:p>
    <w:p w14:paraId="575F8B0A" w14:textId="77777777" w:rsidR="00A674BE" w:rsidRDefault="00A674BE">
      <w:pPr>
        <w:rPr>
          <w:color w:val="FF0000"/>
          <w:sz w:val="8"/>
          <w:szCs w:val="8"/>
          <w:lang w:val="en-US"/>
        </w:rPr>
      </w:pPr>
    </w:p>
    <w:p w14:paraId="6AD4F89E" w14:textId="77777777" w:rsidR="00A674BE" w:rsidRDefault="00A674BE">
      <w:pPr>
        <w:rPr>
          <w:color w:val="FF0000"/>
          <w:sz w:val="8"/>
          <w:szCs w:val="8"/>
          <w:lang w:val="en-US"/>
        </w:rPr>
      </w:pPr>
    </w:p>
    <w:p w14:paraId="08D60BC6" w14:textId="77777777" w:rsidR="00A674BE" w:rsidRDefault="00A674BE">
      <w:pPr>
        <w:rPr>
          <w:color w:val="FF0000"/>
          <w:sz w:val="8"/>
          <w:szCs w:val="8"/>
          <w:lang w:val="en-US"/>
        </w:rPr>
      </w:pPr>
    </w:p>
    <w:p w14:paraId="6F94A445" w14:textId="77777777" w:rsidR="00A674BE" w:rsidRDefault="00A674BE">
      <w:pPr>
        <w:rPr>
          <w:color w:val="FF0000"/>
          <w:sz w:val="8"/>
          <w:szCs w:val="8"/>
          <w:lang w:val="en-US"/>
        </w:rPr>
      </w:pPr>
    </w:p>
    <w:bookmarkEnd w:id="1"/>
    <w:p w14:paraId="12EAF278" w14:textId="77777777" w:rsidR="007F39FD" w:rsidRDefault="007F39FD" w:rsidP="00F96BFD">
      <w:pPr>
        <w:rPr>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8551"/>
      </w:tblGrid>
      <w:tr w:rsidR="002C7041" w:rsidRPr="00BC2EAD" w14:paraId="4E405CC0" w14:textId="77777777" w:rsidTr="00D37DF4">
        <w:trPr>
          <w:trHeight w:val="823"/>
        </w:trPr>
        <w:tc>
          <w:tcPr>
            <w:tcW w:w="1105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1DD7AC59" w14:textId="77777777" w:rsidR="002C7041" w:rsidRPr="00E4128D" w:rsidRDefault="002C7041" w:rsidP="00152B89">
            <w:pPr>
              <w:rPr>
                <w:b/>
                <w:i/>
                <w:color w:val="248452"/>
                <w:sz w:val="16"/>
                <w:szCs w:val="16"/>
              </w:rPr>
            </w:pPr>
            <w:r>
              <w:rPr>
                <w:b/>
                <w:szCs w:val="20"/>
              </w:rPr>
              <w:t>Leadership and Engagement</w:t>
            </w:r>
          </w:p>
          <w:p w14:paraId="75FB8C40" w14:textId="720252E5" w:rsidR="002C7041" w:rsidRDefault="002F1933" w:rsidP="004C27C3">
            <w:pPr>
              <w:rPr>
                <w:i/>
                <w:color w:val="BFBFBF"/>
                <w:szCs w:val="20"/>
              </w:rPr>
            </w:pPr>
            <w:r>
              <w:rPr>
                <w:i/>
                <w:color w:val="1C1F3C"/>
                <w:sz w:val="16"/>
                <w:szCs w:val="16"/>
              </w:rPr>
              <w:t xml:space="preserve">How does your project fit within your wider institution’s strategy, value and ethos? How have you </w:t>
            </w:r>
            <w:r w:rsidRPr="007C577D">
              <w:rPr>
                <w:i/>
                <w:color w:val="1C1F3C"/>
                <w:sz w:val="16"/>
                <w:szCs w:val="16"/>
              </w:rPr>
              <w:t>demonstrat</w:t>
            </w:r>
            <w:r>
              <w:rPr>
                <w:i/>
                <w:color w:val="1C1F3C"/>
                <w:sz w:val="16"/>
                <w:szCs w:val="16"/>
              </w:rPr>
              <w:t>ed</w:t>
            </w:r>
            <w:r w:rsidRPr="007C577D">
              <w:rPr>
                <w:i/>
                <w:color w:val="1C1F3C"/>
                <w:sz w:val="16"/>
                <w:szCs w:val="16"/>
              </w:rPr>
              <w:t xml:space="preserve"> leadership in communicating your initiative</w:t>
            </w:r>
            <w:r>
              <w:rPr>
                <w:i/>
                <w:color w:val="1C1F3C"/>
                <w:sz w:val="16"/>
                <w:szCs w:val="16"/>
              </w:rPr>
              <w:t>?</w:t>
            </w:r>
            <w:r w:rsidRPr="007C577D">
              <w:rPr>
                <w:i/>
                <w:color w:val="1C1F3C"/>
                <w:sz w:val="16"/>
                <w:szCs w:val="16"/>
              </w:rPr>
              <w:t xml:space="preserve"> </w:t>
            </w:r>
            <w:r>
              <w:rPr>
                <w:i/>
                <w:color w:val="1C1F3C"/>
                <w:sz w:val="16"/>
                <w:szCs w:val="16"/>
              </w:rPr>
              <w:t>W</w:t>
            </w:r>
            <w:r w:rsidRPr="007C577D">
              <w:rPr>
                <w:i/>
                <w:color w:val="1C1F3C"/>
                <w:sz w:val="16"/>
                <w:szCs w:val="16"/>
              </w:rPr>
              <w:t xml:space="preserve">hat ways you have involved others in your project. This could include other departments/faculties, the local community and industry, as well as what communication about the project has taken place. </w:t>
            </w:r>
            <w:r w:rsidRPr="00511539">
              <w:rPr>
                <w:b/>
                <w:i/>
                <w:iCs/>
                <w:color w:val="1C1F3C"/>
                <w:sz w:val="16"/>
                <w:szCs w:val="16"/>
              </w:rPr>
              <w:t xml:space="preserve">Judging: This section has a </w:t>
            </w:r>
            <w:r w:rsidRPr="00511539">
              <w:rPr>
                <w:b/>
                <w:i/>
                <w:sz w:val="16"/>
                <w:szCs w:val="16"/>
              </w:rPr>
              <w:t>maximum score of 10.</w:t>
            </w:r>
          </w:p>
        </w:tc>
      </w:tr>
      <w:tr w:rsidR="002C7041" w:rsidRPr="00BC2EAD" w14:paraId="5F9ED6BE" w14:textId="77777777" w:rsidTr="00D37DF4">
        <w:trPr>
          <w:trHeight w:val="1004"/>
        </w:trPr>
        <w:tc>
          <w:tcPr>
            <w:tcW w:w="2507" w:type="dxa"/>
            <w:tcBorders>
              <w:top w:val="single" w:sz="8" w:space="0" w:color="auto"/>
              <w:left w:val="single" w:sz="12" w:space="0" w:color="auto"/>
              <w:bottom w:val="single" w:sz="8" w:space="0" w:color="auto"/>
              <w:right w:val="single" w:sz="4" w:space="0" w:color="auto"/>
            </w:tcBorders>
            <w:shd w:val="clear" w:color="auto" w:fill="F2F2F2"/>
            <w:vAlign w:val="center"/>
          </w:tcPr>
          <w:p w14:paraId="16330200" w14:textId="77777777" w:rsidR="002C7041" w:rsidRPr="00113210" w:rsidRDefault="002C7041" w:rsidP="00152B89">
            <w:pPr>
              <w:rPr>
                <w:b/>
                <w:i/>
                <w:color w:val="1C1F3C"/>
                <w:sz w:val="16"/>
                <w:szCs w:val="16"/>
              </w:rPr>
            </w:pPr>
            <w:r w:rsidRPr="00113210">
              <w:rPr>
                <w:b/>
                <w:i/>
                <w:color w:val="1C1F3C"/>
                <w:sz w:val="16"/>
                <w:szCs w:val="16"/>
              </w:rPr>
              <w:t>Summary</w:t>
            </w:r>
          </w:p>
        </w:tc>
        <w:tc>
          <w:tcPr>
            <w:tcW w:w="8551" w:type="dxa"/>
            <w:tcBorders>
              <w:top w:val="single" w:sz="4" w:space="0" w:color="auto"/>
              <w:left w:val="single" w:sz="4" w:space="0" w:color="auto"/>
              <w:bottom w:val="single" w:sz="4" w:space="0" w:color="auto"/>
              <w:right w:val="single" w:sz="12" w:space="0" w:color="auto"/>
            </w:tcBorders>
            <w:shd w:val="clear" w:color="auto" w:fill="auto"/>
          </w:tcPr>
          <w:p w14:paraId="3DE08215" w14:textId="77777777" w:rsidR="002C7041" w:rsidRPr="00345E9A" w:rsidRDefault="002C7041" w:rsidP="00FD6564">
            <w:pPr>
              <w:rPr>
                <w:sz w:val="20"/>
                <w:szCs w:val="20"/>
              </w:rPr>
            </w:pPr>
          </w:p>
          <w:p w14:paraId="68EB2F6D" w14:textId="77777777" w:rsidR="002C7041" w:rsidRPr="00345E9A" w:rsidRDefault="002C7041" w:rsidP="00FD6564">
            <w:pPr>
              <w:rPr>
                <w:sz w:val="20"/>
                <w:szCs w:val="20"/>
              </w:rPr>
            </w:pPr>
          </w:p>
          <w:p w14:paraId="21875399" w14:textId="77777777" w:rsidR="002C7041" w:rsidRPr="00345E9A" w:rsidRDefault="002C7041" w:rsidP="00FD6564">
            <w:pPr>
              <w:rPr>
                <w:sz w:val="20"/>
                <w:szCs w:val="20"/>
              </w:rPr>
            </w:pPr>
          </w:p>
        </w:tc>
      </w:tr>
      <w:tr w:rsidR="002C7041" w:rsidRPr="00BC2EAD" w14:paraId="17FB7024" w14:textId="77777777" w:rsidTr="00D37DF4">
        <w:trPr>
          <w:trHeight w:val="975"/>
        </w:trPr>
        <w:tc>
          <w:tcPr>
            <w:tcW w:w="2507" w:type="dxa"/>
            <w:tcBorders>
              <w:top w:val="single" w:sz="8" w:space="0" w:color="auto"/>
              <w:left w:val="single" w:sz="12" w:space="0" w:color="auto"/>
              <w:bottom w:val="single" w:sz="8" w:space="0" w:color="auto"/>
              <w:right w:val="single" w:sz="4" w:space="0" w:color="auto"/>
            </w:tcBorders>
            <w:shd w:val="clear" w:color="auto" w:fill="F2F2F2"/>
            <w:vAlign w:val="center"/>
          </w:tcPr>
          <w:p w14:paraId="6BA11FC5" w14:textId="77777777" w:rsidR="002C7041" w:rsidRPr="00113210" w:rsidRDefault="002C7041" w:rsidP="00152B89">
            <w:pPr>
              <w:rPr>
                <w:b/>
                <w:i/>
                <w:color w:val="1C1F3C"/>
                <w:sz w:val="16"/>
                <w:szCs w:val="16"/>
              </w:rPr>
            </w:pPr>
            <w:r w:rsidRPr="00113210">
              <w:rPr>
                <w:b/>
                <w:i/>
                <w:color w:val="1C1F3C"/>
                <w:sz w:val="16"/>
                <w:szCs w:val="16"/>
              </w:rPr>
              <w:t>How does your project sit within your institution’s strategy, values and ethos?</w:t>
            </w:r>
          </w:p>
          <w:p w14:paraId="1F4CC639" w14:textId="77777777" w:rsidR="002C7041" w:rsidRPr="00113210" w:rsidRDefault="002C7041" w:rsidP="00152B89">
            <w:pPr>
              <w:rPr>
                <w:b/>
                <w:bCs/>
                <w:i/>
                <w:color w:val="1C1F3C"/>
                <w:sz w:val="16"/>
                <w:szCs w:val="16"/>
              </w:rPr>
            </w:pPr>
          </w:p>
        </w:tc>
        <w:tc>
          <w:tcPr>
            <w:tcW w:w="8551" w:type="dxa"/>
            <w:tcBorders>
              <w:top w:val="single" w:sz="4" w:space="0" w:color="auto"/>
              <w:left w:val="single" w:sz="4" w:space="0" w:color="auto"/>
              <w:bottom w:val="single" w:sz="4" w:space="0" w:color="auto"/>
              <w:right w:val="single" w:sz="12" w:space="0" w:color="auto"/>
            </w:tcBorders>
            <w:shd w:val="clear" w:color="auto" w:fill="auto"/>
          </w:tcPr>
          <w:p w14:paraId="5F5D43B5" w14:textId="77777777" w:rsidR="002C7041" w:rsidRPr="00345E9A" w:rsidRDefault="002C7041" w:rsidP="00FD6564">
            <w:pPr>
              <w:rPr>
                <w:sz w:val="20"/>
                <w:szCs w:val="20"/>
              </w:rPr>
            </w:pPr>
          </w:p>
        </w:tc>
      </w:tr>
      <w:tr w:rsidR="006623E6" w:rsidRPr="00BC2EAD" w14:paraId="1CF1681E" w14:textId="77777777" w:rsidTr="00D37DF4">
        <w:trPr>
          <w:trHeight w:val="838"/>
        </w:trPr>
        <w:tc>
          <w:tcPr>
            <w:tcW w:w="2507" w:type="dxa"/>
            <w:tcBorders>
              <w:top w:val="single" w:sz="8" w:space="0" w:color="auto"/>
              <w:left w:val="single" w:sz="12" w:space="0" w:color="auto"/>
              <w:bottom w:val="single" w:sz="12" w:space="0" w:color="auto"/>
              <w:right w:val="single" w:sz="4" w:space="0" w:color="auto"/>
            </w:tcBorders>
            <w:shd w:val="clear" w:color="auto" w:fill="F2F2F2"/>
            <w:vAlign w:val="center"/>
          </w:tcPr>
          <w:p w14:paraId="2409D272" w14:textId="77777777" w:rsidR="006623E6" w:rsidRPr="00113210" w:rsidRDefault="006623E6" w:rsidP="004C27C3">
            <w:pPr>
              <w:rPr>
                <w:b/>
                <w:bCs/>
                <w:i/>
                <w:color w:val="1C1F3C"/>
                <w:sz w:val="16"/>
                <w:szCs w:val="16"/>
              </w:rPr>
            </w:pPr>
            <w:r w:rsidRPr="00113210">
              <w:rPr>
                <w:b/>
                <w:i/>
                <w:color w:val="1C1F3C"/>
                <w:sz w:val="16"/>
                <w:szCs w:val="16"/>
              </w:rPr>
              <w:t xml:space="preserve">State the levels of involvement of others including </w:t>
            </w:r>
            <w:r w:rsidR="004C27C3" w:rsidRPr="00113210">
              <w:rPr>
                <w:b/>
                <w:i/>
                <w:color w:val="1C1F3C"/>
                <w:sz w:val="16"/>
                <w:szCs w:val="16"/>
              </w:rPr>
              <w:t xml:space="preserve">staff and </w:t>
            </w:r>
            <w:r w:rsidRPr="00113210">
              <w:rPr>
                <w:b/>
                <w:i/>
                <w:color w:val="1C1F3C"/>
                <w:sz w:val="16"/>
                <w:szCs w:val="16"/>
              </w:rPr>
              <w:t>student numbers</w:t>
            </w:r>
          </w:p>
        </w:tc>
        <w:tc>
          <w:tcPr>
            <w:tcW w:w="8551" w:type="dxa"/>
            <w:tcBorders>
              <w:top w:val="single" w:sz="4" w:space="0" w:color="auto"/>
              <w:left w:val="single" w:sz="4" w:space="0" w:color="auto"/>
              <w:bottom w:val="single" w:sz="12" w:space="0" w:color="auto"/>
              <w:right w:val="single" w:sz="12" w:space="0" w:color="auto"/>
            </w:tcBorders>
            <w:shd w:val="clear" w:color="auto" w:fill="auto"/>
          </w:tcPr>
          <w:p w14:paraId="27DB3030" w14:textId="77777777" w:rsidR="006623E6" w:rsidRDefault="006623E6" w:rsidP="00FD6564">
            <w:pPr>
              <w:rPr>
                <w:sz w:val="20"/>
                <w:szCs w:val="20"/>
              </w:rPr>
            </w:pPr>
          </w:p>
          <w:p w14:paraId="1ED473F0" w14:textId="77777777" w:rsidR="00F34858" w:rsidRDefault="00F34858" w:rsidP="00FD6564">
            <w:pPr>
              <w:rPr>
                <w:sz w:val="20"/>
                <w:szCs w:val="20"/>
              </w:rPr>
            </w:pPr>
          </w:p>
          <w:p w14:paraId="57707123" w14:textId="77777777" w:rsidR="00F34858" w:rsidRDefault="00F34858" w:rsidP="00FD6564">
            <w:pPr>
              <w:rPr>
                <w:sz w:val="20"/>
                <w:szCs w:val="20"/>
              </w:rPr>
            </w:pPr>
          </w:p>
          <w:p w14:paraId="0FB13957" w14:textId="77777777" w:rsidR="00F34858" w:rsidRPr="00345E9A" w:rsidRDefault="00F34858" w:rsidP="00FD6564">
            <w:pPr>
              <w:rPr>
                <w:sz w:val="20"/>
                <w:szCs w:val="20"/>
              </w:rPr>
            </w:pPr>
          </w:p>
        </w:tc>
      </w:tr>
    </w:tbl>
    <w:p w14:paraId="0C5DEB64" w14:textId="5E331001" w:rsidR="00873B03" w:rsidRDefault="00873B03" w:rsidP="00F96BFD">
      <w:pPr>
        <w:rPr>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8551"/>
      </w:tblGrid>
      <w:tr w:rsidR="002F1933" w:rsidRPr="00BC2EAD" w14:paraId="7F626A5D" w14:textId="77777777" w:rsidTr="00D37DF4">
        <w:trPr>
          <w:trHeight w:val="823"/>
        </w:trPr>
        <w:tc>
          <w:tcPr>
            <w:tcW w:w="1105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40974ECA" w14:textId="77777777" w:rsidR="002F1933" w:rsidRPr="00E4128D" w:rsidRDefault="002F1933" w:rsidP="00815A5A">
            <w:pPr>
              <w:rPr>
                <w:b/>
                <w:i/>
                <w:color w:val="248452"/>
                <w:sz w:val="16"/>
                <w:szCs w:val="16"/>
              </w:rPr>
            </w:pPr>
            <w:r>
              <w:rPr>
                <w:b/>
                <w:szCs w:val="20"/>
              </w:rPr>
              <w:t xml:space="preserve">Significance for the Sector </w:t>
            </w:r>
          </w:p>
          <w:p w14:paraId="07B6803D" w14:textId="569B0803" w:rsidR="002F1933" w:rsidRDefault="002F1933" w:rsidP="00815A5A">
            <w:pPr>
              <w:rPr>
                <w:i/>
                <w:color w:val="BFBFBF"/>
                <w:szCs w:val="20"/>
              </w:rPr>
            </w:pPr>
            <w:r w:rsidRPr="007C577D">
              <w:rPr>
                <w:i/>
                <w:color w:val="1C1F3C"/>
                <w:sz w:val="16"/>
                <w:szCs w:val="16"/>
              </w:rPr>
              <w:t>Please summarise what you feel is distinctive about your proposal e.g. originality; replicability through the sector; outstanding example of best practice; application of new technology, process or approach; new application of an existing product</w:t>
            </w:r>
            <w:r>
              <w:rPr>
                <w:i/>
                <w:color w:val="1C1F3C"/>
                <w:sz w:val="16"/>
                <w:szCs w:val="16"/>
              </w:rPr>
              <w:t>.</w:t>
            </w:r>
            <w:r w:rsidRPr="007C577D">
              <w:rPr>
                <w:i/>
                <w:color w:val="1C1F3C"/>
                <w:sz w:val="16"/>
                <w:szCs w:val="16"/>
              </w:rPr>
              <w:t xml:space="preserve"> </w:t>
            </w:r>
            <w:r>
              <w:rPr>
                <w:i/>
                <w:color w:val="1C1F3C"/>
                <w:sz w:val="16"/>
                <w:szCs w:val="16"/>
              </w:rPr>
              <w:t>D</w:t>
            </w:r>
            <w:r w:rsidRPr="007C577D">
              <w:rPr>
                <w:i/>
                <w:color w:val="1C1F3C"/>
                <w:sz w:val="16"/>
                <w:szCs w:val="16"/>
              </w:rPr>
              <w:t xml:space="preserve">escribe learning from the initiative that could be of relevance to other institutions. Evidence of transfer to other institutions should be provided where available. Please </w:t>
            </w:r>
            <w:r w:rsidR="001C0B28">
              <w:rPr>
                <w:i/>
                <w:color w:val="1C1F3C"/>
                <w:sz w:val="16"/>
                <w:szCs w:val="16"/>
              </w:rPr>
              <w:t>i</w:t>
            </w:r>
            <w:r w:rsidRPr="007C577D">
              <w:rPr>
                <w:i/>
                <w:color w:val="1C1F3C"/>
                <w:sz w:val="16"/>
                <w:szCs w:val="16"/>
              </w:rPr>
              <w:t xml:space="preserve">ndicate what ways you have involved others in your project. This could include other departments/faculties, the local community and industry, as well as what communication about the project has taken place. Where possible include examples of engagement and/or the communication processes. </w:t>
            </w:r>
            <w:r w:rsidRPr="00511539">
              <w:rPr>
                <w:b/>
                <w:i/>
                <w:iCs/>
                <w:color w:val="1C1F3C"/>
                <w:sz w:val="16"/>
                <w:szCs w:val="16"/>
              </w:rPr>
              <w:t xml:space="preserve">Judging: This section has a </w:t>
            </w:r>
            <w:r w:rsidRPr="00511539">
              <w:rPr>
                <w:b/>
                <w:i/>
                <w:sz w:val="16"/>
                <w:szCs w:val="16"/>
              </w:rPr>
              <w:t>maximum score of 10.</w:t>
            </w:r>
          </w:p>
        </w:tc>
      </w:tr>
      <w:tr w:rsidR="002F1933" w:rsidRPr="00BC2EAD" w14:paraId="19B08B69" w14:textId="77777777" w:rsidTr="00D37DF4">
        <w:trPr>
          <w:trHeight w:val="836"/>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7D97798D" w14:textId="77777777" w:rsidR="002F1933" w:rsidRPr="007C577D" w:rsidRDefault="002F1933" w:rsidP="00815A5A">
            <w:pPr>
              <w:rPr>
                <w:b/>
                <w:i/>
                <w:color w:val="1C1F3C"/>
                <w:sz w:val="16"/>
                <w:szCs w:val="16"/>
              </w:rPr>
            </w:pPr>
            <w:r w:rsidRPr="007C577D">
              <w:rPr>
                <w:b/>
                <w:i/>
                <w:color w:val="1C1F3C"/>
                <w:sz w:val="16"/>
                <w:szCs w:val="16"/>
              </w:rPr>
              <w:t xml:space="preserve">What have you done to disseminate and aid replication of your project? </w:t>
            </w:r>
          </w:p>
          <w:p w14:paraId="371F1B85" w14:textId="77777777" w:rsidR="002F1933" w:rsidRPr="007C577D" w:rsidRDefault="002F1933" w:rsidP="00815A5A">
            <w:pPr>
              <w:rPr>
                <w:b/>
                <w:i/>
                <w:color w:val="1C1F3C"/>
                <w:sz w:val="16"/>
                <w:szCs w:val="16"/>
              </w:rPr>
            </w:pPr>
          </w:p>
        </w:tc>
        <w:tc>
          <w:tcPr>
            <w:tcW w:w="8551" w:type="dxa"/>
            <w:tcBorders>
              <w:top w:val="single" w:sz="4" w:space="0" w:color="auto"/>
              <w:left w:val="single" w:sz="4" w:space="0" w:color="auto"/>
              <w:bottom w:val="single" w:sz="4" w:space="0" w:color="auto"/>
              <w:right w:val="single" w:sz="12" w:space="0" w:color="auto"/>
            </w:tcBorders>
            <w:shd w:val="clear" w:color="auto" w:fill="auto"/>
          </w:tcPr>
          <w:p w14:paraId="3F6F9C8D" w14:textId="77777777" w:rsidR="002F1933" w:rsidRDefault="002F1933" w:rsidP="00815A5A">
            <w:pPr>
              <w:rPr>
                <w:sz w:val="20"/>
                <w:szCs w:val="20"/>
              </w:rPr>
            </w:pPr>
          </w:p>
          <w:p w14:paraId="37D5A1E4" w14:textId="77777777" w:rsidR="002F1933" w:rsidRPr="006D7D60" w:rsidRDefault="002F1933" w:rsidP="00815A5A">
            <w:pPr>
              <w:rPr>
                <w:i/>
                <w:sz w:val="18"/>
                <w:szCs w:val="18"/>
              </w:rPr>
            </w:pPr>
          </w:p>
        </w:tc>
      </w:tr>
      <w:tr w:rsidR="002F1933" w:rsidRPr="00BC2EAD" w14:paraId="4C9F164D" w14:textId="77777777" w:rsidTr="00D37DF4">
        <w:trPr>
          <w:trHeight w:val="820"/>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24E0FDFC" w14:textId="77777777" w:rsidR="002F1933" w:rsidRPr="007C577D" w:rsidRDefault="002F1933" w:rsidP="00815A5A">
            <w:pPr>
              <w:rPr>
                <w:i/>
                <w:color w:val="1C1F3C"/>
                <w:sz w:val="16"/>
                <w:szCs w:val="16"/>
              </w:rPr>
            </w:pPr>
            <w:r w:rsidRPr="007C577D">
              <w:rPr>
                <w:b/>
                <w:i/>
                <w:color w:val="1C1F3C"/>
                <w:sz w:val="16"/>
                <w:szCs w:val="16"/>
              </w:rPr>
              <w:t>What is the project</w:t>
            </w:r>
            <w:r>
              <w:rPr>
                <w:b/>
                <w:i/>
                <w:color w:val="1C1F3C"/>
                <w:sz w:val="16"/>
                <w:szCs w:val="16"/>
              </w:rPr>
              <w:t>’</w:t>
            </w:r>
            <w:r w:rsidRPr="007C577D">
              <w:rPr>
                <w:b/>
                <w:i/>
                <w:color w:val="1C1F3C"/>
                <w:sz w:val="16"/>
                <w:szCs w:val="16"/>
              </w:rPr>
              <w:t>s national reach? Is it limited to specific territories/regions – and is it relevant for all learning providers?</w:t>
            </w:r>
          </w:p>
        </w:tc>
        <w:tc>
          <w:tcPr>
            <w:tcW w:w="8551" w:type="dxa"/>
            <w:tcBorders>
              <w:top w:val="single" w:sz="4" w:space="0" w:color="auto"/>
              <w:left w:val="single" w:sz="4" w:space="0" w:color="auto"/>
              <w:bottom w:val="single" w:sz="4" w:space="0" w:color="auto"/>
              <w:right w:val="single" w:sz="12" w:space="0" w:color="auto"/>
            </w:tcBorders>
            <w:shd w:val="clear" w:color="auto" w:fill="auto"/>
          </w:tcPr>
          <w:p w14:paraId="667C60EB" w14:textId="77777777" w:rsidR="002F1933" w:rsidRPr="00345E9A" w:rsidRDefault="002F1933" w:rsidP="00815A5A">
            <w:pPr>
              <w:rPr>
                <w:sz w:val="20"/>
                <w:szCs w:val="20"/>
              </w:rPr>
            </w:pPr>
          </w:p>
        </w:tc>
      </w:tr>
      <w:tr w:rsidR="002F1933" w:rsidRPr="00BC2EAD" w14:paraId="39CB3606" w14:textId="77777777" w:rsidTr="00D37DF4">
        <w:trPr>
          <w:trHeight w:val="1017"/>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0E275647" w14:textId="77777777" w:rsidR="002F1933" w:rsidRPr="007C577D" w:rsidRDefault="002F1933" w:rsidP="00815A5A">
            <w:pPr>
              <w:rPr>
                <w:b/>
                <w:bCs/>
                <w:i/>
                <w:color w:val="1C1F3C"/>
                <w:sz w:val="16"/>
                <w:szCs w:val="16"/>
              </w:rPr>
            </w:pPr>
            <w:r w:rsidRPr="007C577D">
              <w:rPr>
                <w:b/>
                <w:i/>
                <w:color w:val="1C1F3C"/>
                <w:sz w:val="16"/>
                <w:szCs w:val="16"/>
              </w:rPr>
              <w:t>What is its potential scale of impact wider than the sector? – Is it relevant to other sectors and could it have international impact?</w:t>
            </w:r>
          </w:p>
        </w:tc>
        <w:tc>
          <w:tcPr>
            <w:tcW w:w="8551" w:type="dxa"/>
            <w:tcBorders>
              <w:top w:val="single" w:sz="4" w:space="0" w:color="auto"/>
              <w:left w:val="single" w:sz="4" w:space="0" w:color="auto"/>
              <w:bottom w:val="single" w:sz="12" w:space="0" w:color="auto"/>
              <w:right w:val="single" w:sz="12" w:space="0" w:color="auto"/>
            </w:tcBorders>
            <w:shd w:val="clear" w:color="auto" w:fill="auto"/>
          </w:tcPr>
          <w:p w14:paraId="16258E27" w14:textId="77777777" w:rsidR="002F1933" w:rsidRPr="00345E9A" w:rsidRDefault="002F1933" w:rsidP="00815A5A">
            <w:pPr>
              <w:rPr>
                <w:sz w:val="20"/>
                <w:szCs w:val="20"/>
              </w:rPr>
            </w:pPr>
          </w:p>
        </w:tc>
      </w:tr>
    </w:tbl>
    <w:p w14:paraId="67F9D718" w14:textId="26CFA707" w:rsidR="00A674BE" w:rsidRDefault="00A674BE" w:rsidP="00F96BFD">
      <w:pPr>
        <w:rPr>
          <w:sz w:val="10"/>
          <w:szCs w:val="10"/>
        </w:rPr>
      </w:pPr>
    </w:p>
    <w:p w14:paraId="074776DC" w14:textId="77777777" w:rsidR="00A674BE" w:rsidRDefault="00A674BE">
      <w:pPr>
        <w:rPr>
          <w:sz w:val="10"/>
          <w:szCs w:val="10"/>
        </w:rPr>
      </w:pPr>
      <w:r>
        <w:rPr>
          <w:sz w:val="10"/>
          <w:szCs w:val="10"/>
        </w:rPr>
        <w:br w:type="page"/>
      </w:r>
    </w:p>
    <w:p w14:paraId="2C9D3A3B" w14:textId="77777777" w:rsidR="002F1933" w:rsidRDefault="002F1933" w:rsidP="00F96BFD">
      <w:pPr>
        <w:rPr>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1058"/>
      </w:tblGrid>
      <w:tr w:rsidR="00287AE9" w:rsidRPr="000845E1" w14:paraId="187B2B5E" w14:textId="77777777" w:rsidTr="00D37DF4">
        <w:tc>
          <w:tcPr>
            <w:tcW w:w="11058" w:type="dxa"/>
            <w:tcBorders>
              <w:bottom w:val="single" w:sz="6" w:space="0" w:color="auto"/>
            </w:tcBorders>
            <w:shd w:val="clear" w:color="auto" w:fill="F2F2F2"/>
            <w:vAlign w:val="center"/>
          </w:tcPr>
          <w:p w14:paraId="0A1C08D0" w14:textId="77777777" w:rsidR="00287AE9" w:rsidRPr="000845E1" w:rsidRDefault="0068005C" w:rsidP="002B1B0E">
            <w:pPr>
              <w:rPr>
                <w:b/>
                <w:szCs w:val="20"/>
              </w:rPr>
            </w:pPr>
            <w:bookmarkStart w:id="2" w:name="_Hlk480038883"/>
            <w:r w:rsidRPr="000845E1">
              <w:rPr>
                <w:b/>
                <w:szCs w:val="20"/>
              </w:rPr>
              <w:t xml:space="preserve">Wider </w:t>
            </w:r>
            <w:r w:rsidR="00287AE9" w:rsidRPr="000845E1">
              <w:rPr>
                <w:b/>
                <w:szCs w:val="20"/>
              </w:rPr>
              <w:t xml:space="preserve">Societal </w:t>
            </w:r>
            <w:r w:rsidR="004E0793">
              <w:rPr>
                <w:b/>
                <w:szCs w:val="20"/>
              </w:rPr>
              <w:t>Benefits</w:t>
            </w:r>
          </w:p>
          <w:p w14:paraId="708AD0DA" w14:textId="3001E985" w:rsidR="00287AE9" w:rsidRPr="000845E1" w:rsidRDefault="0068005C" w:rsidP="00BB7C70">
            <w:pPr>
              <w:rPr>
                <w:sz w:val="20"/>
                <w:szCs w:val="20"/>
              </w:rPr>
            </w:pPr>
            <w:r w:rsidRPr="00113210">
              <w:rPr>
                <w:i/>
                <w:color w:val="1C1F3C"/>
                <w:sz w:val="16"/>
                <w:szCs w:val="16"/>
              </w:rPr>
              <w:t xml:space="preserve">Please outline the wider societal </w:t>
            </w:r>
            <w:r w:rsidR="004E0793">
              <w:rPr>
                <w:i/>
                <w:color w:val="1C1F3C"/>
                <w:sz w:val="16"/>
                <w:szCs w:val="16"/>
              </w:rPr>
              <w:t xml:space="preserve">benefits </w:t>
            </w:r>
            <w:r w:rsidRPr="00113210">
              <w:rPr>
                <w:i/>
                <w:color w:val="1C1F3C"/>
                <w:sz w:val="16"/>
                <w:szCs w:val="16"/>
              </w:rPr>
              <w:t xml:space="preserve">and value of your </w:t>
            </w:r>
            <w:r w:rsidR="008F5267" w:rsidRPr="00113210">
              <w:rPr>
                <w:i/>
                <w:color w:val="1C1F3C"/>
                <w:sz w:val="16"/>
                <w:szCs w:val="16"/>
              </w:rPr>
              <w:t xml:space="preserve">application. </w:t>
            </w:r>
            <w:r w:rsidR="00BB7C70" w:rsidRPr="00113210">
              <w:rPr>
                <w:i/>
                <w:color w:val="1C1F3C"/>
                <w:sz w:val="16"/>
                <w:szCs w:val="16"/>
              </w:rPr>
              <w:t xml:space="preserve">What is the </w:t>
            </w:r>
            <w:r w:rsidR="004E0793">
              <w:rPr>
                <w:i/>
                <w:color w:val="1C1F3C"/>
                <w:sz w:val="16"/>
                <w:szCs w:val="16"/>
              </w:rPr>
              <w:t>benefit</w:t>
            </w:r>
            <w:r w:rsidR="00BB7C70" w:rsidRPr="00113210">
              <w:rPr>
                <w:i/>
                <w:color w:val="1C1F3C"/>
                <w:sz w:val="16"/>
                <w:szCs w:val="16"/>
              </w:rPr>
              <w:t xml:space="preserve"> of you</w:t>
            </w:r>
            <w:r w:rsidR="008F5267" w:rsidRPr="00113210">
              <w:rPr>
                <w:i/>
                <w:color w:val="1C1F3C"/>
                <w:sz w:val="16"/>
                <w:szCs w:val="16"/>
              </w:rPr>
              <w:t xml:space="preserve">r application </w:t>
            </w:r>
            <w:r w:rsidR="00BB7C70" w:rsidRPr="00113210">
              <w:rPr>
                <w:i/>
                <w:color w:val="1C1F3C"/>
                <w:sz w:val="16"/>
                <w:szCs w:val="16"/>
              </w:rPr>
              <w:t>to society outside of your institution, staff and students? What is the legacy of your application as it benefits wider society?</w:t>
            </w:r>
            <w:r w:rsidR="006F7F65" w:rsidRPr="00113210">
              <w:rPr>
                <w:i/>
                <w:color w:val="1C1F3C"/>
                <w:sz w:val="16"/>
                <w:szCs w:val="16"/>
              </w:rPr>
              <w:t xml:space="preserve"> </w:t>
            </w:r>
            <w:r w:rsidR="001C0B28">
              <w:rPr>
                <w:i/>
                <w:color w:val="1C1F3C"/>
                <w:sz w:val="16"/>
                <w:szCs w:val="16"/>
              </w:rPr>
              <w:t xml:space="preserve">Did your project help widen participation? </w:t>
            </w:r>
            <w:r w:rsidR="006F7F65" w:rsidRPr="00113210">
              <w:rPr>
                <w:i/>
                <w:color w:val="1C1F3C"/>
                <w:sz w:val="16"/>
                <w:szCs w:val="16"/>
              </w:rPr>
              <w:t xml:space="preserve">Provide evidence of the </w:t>
            </w:r>
            <w:r w:rsidR="001C0B28">
              <w:rPr>
                <w:i/>
                <w:color w:val="1C1F3C"/>
                <w:sz w:val="16"/>
                <w:szCs w:val="16"/>
              </w:rPr>
              <w:t>impact</w:t>
            </w:r>
            <w:r w:rsidR="006F7F65" w:rsidRPr="00113210">
              <w:rPr>
                <w:i/>
                <w:color w:val="1C1F3C"/>
                <w:sz w:val="16"/>
                <w:szCs w:val="16"/>
              </w:rPr>
              <w:t>.</w:t>
            </w:r>
            <w:r w:rsidR="001C0B28">
              <w:rPr>
                <w:i/>
                <w:color w:val="1C1F3C"/>
                <w:sz w:val="16"/>
                <w:szCs w:val="16"/>
              </w:rPr>
              <w:t xml:space="preserve"> </w:t>
            </w:r>
            <w:r w:rsidR="001C0B28" w:rsidRPr="00511539">
              <w:rPr>
                <w:b/>
                <w:i/>
                <w:iCs/>
                <w:color w:val="1C1F3C"/>
                <w:sz w:val="16"/>
                <w:szCs w:val="16"/>
              </w:rPr>
              <w:t xml:space="preserve">Judging: This section has a </w:t>
            </w:r>
            <w:r w:rsidR="001C0B28" w:rsidRPr="00511539">
              <w:rPr>
                <w:b/>
                <w:i/>
                <w:sz w:val="16"/>
                <w:szCs w:val="16"/>
              </w:rPr>
              <w:t>maximum score of 10.</w:t>
            </w:r>
          </w:p>
        </w:tc>
      </w:tr>
      <w:tr w:rsidR="00287AE9" w:rsidRPr="000845E1" w14:paraId="239C0D09" w14:textId="77777777" w:rsidTr="00D37DF4">
        <w:tc>
          <w:tcPr>
            <w:tcW w:w="11058" w:type="dxa"/>
            <w:tcBorders>
              <w:top w:val="single" w:sz="6" w:space="0" w:color="auto"/>
              <w:bottom w:val="single" w:sz="12" w:space="0" w:color="auto"/>
            </w:tcBorders>
            <w:shd w:val="clear" w:color="auto" w:fill="auto"/>
            <w:vAlign w:val="center"/>
          </w:tcPr>
          <w:p w14:paraId="483B657A" w14:textId="77777777" w:rsidR="00287AE9" w:rsidRPr="000845E1" w:rsidRDefault="00287AE9" w:rsidP="002B1B0E">
            <w:pPr>
              <w:rPr>
                <w:b/>
                <w:color w:val="248452"/>
                <w:sz w:val="20"/>
                <w:szCs w:val="20"/>
              </w:rPr>
            </w:pPr>
          </w:p>
          <w:p w14:paraId="29B0D93B" w14:textId="77777777" w:rsidR="00287AE9" w:rsidRPr="000845E1" w:rsidRDefault="00287AE9" w:rsidP="002B1B0E">
            <w:pPr>
              <w:rPr>
                <w:b/>
                <w:color w:val="248452"/>
                <w:sz w:val="20"/>
                <w:szCs w:val="20"/>
              </w:rPr>
            </w:pPr>
          </w:p>
          <w:p w14:paraId="008A7318" w14:textId="77777777" w:rsidR="00287AE9" w:rsidRPr="000845E1" w:rsidRDefault="00287AE9" w:rsidP="002B1B0E">
            <w:pPr>
              <w:rPr>
                <w:sz w:val="20"/>
                <w:szCs w:val="20"/>
              </w:rPr>
            </w:pPr>
          </w:p>
          <w:p w14:paraId="5A6E1E35" w14:textId="77777777" w:rsidR="0068005C" w:rsidRPr="000845E1" w:rsidRDefault="0068005C" w:rsidP="002B1B0E">
            <w:pPr>
              <w:rPr>
                <w:sz w:val="20"/>
                <w:szCs w:val="20"/>
              </w:rPr>
            </w:pPr>
          </w:p>
          <w:p w14:paraId="4D89C3D3" w14:textId="77777777" w:rsidR="0068005C" w:rsidRPr="000845E1" w:rsidRDefault="0068005C" w:rsidP="002B1B0E">
            <w:pPr>
              <w:rPr>
                <w:sz w:val="20"/>
                <w:szCs w:val="20"/>
              </w:rPr>
            </w:pPr>
          </w:p>
          <w:p w14:paraId="392A6286" w14:textId="77777777" w:rsidR="00287AE9" w:rsidRPr="000845E1" w:rsidRDefault="00287AE9" w:rsidP="002B1B0E">
            <w:pPr>
              <w:rPr>
                <w:sz w:val="20"/>
                <w:szCs w:val="20"/>
              </w:rPr>
            </w:pPr>
          </w:p>
          <w:p w14:paraId="2A128599" w14:textId="77777777" w:rsidR="00287AE9" w:rsidRPr="000845E1" w:rsidRDefault="00287AE9" w:rsidP="002B1B0E">
            <w:pPr>
              <w:rPr>
                <w:sz w:val="20"/>
                <w:szCs w:val="20"/>
              </w:rPr>
            </w:pPr>
          </w:p>
        </w:tc>
      </w:tr>
      <w:bookmarkEnd w:id="2"/>
    </w:tbl>
    <w:p w14:paraId="34ACCC91" w14:textId="77777777" w:rsidR="00EA1B17" w:rsidRDefault="00EA1B17" w:rsidP="00F96BFD">
      <w:pPr>
        <w:rPr>
          <w:sz w:val="10"/>
          <w:szCs w:val="10"/>
        </w:rPr>
      </w:pPr>
    </w:p>
    <w:p w14:paraId="505CCE1E" w14:textId="77777777" w:rsidR="00E613AF" w:rsidRPr="000845E1" w:rsidRDefault="00E613AF" w:rsidP="00F96BFD">
      <w:pPr>
        <w:rPr>
          <w:sz w:val="10"/>
          <w:szCs w:val="10"/>
        </w:rPr>
      </w:pPr>
    </w:p>
    <w:tbl>
      <w:tblPr>
        <w:tblW w:w="11058" w:type="dxa"/>
        <w:tblInd w:w="-4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1058"/>
      </w:tblGrid>
      <w:tr w:rsidR="00991378" w:rsidRPr="00BC2EAD" w14:paraId="7497D2C8" w14:textId="77777777" w:rsidTr="00D37DF4">
        <w:tc>
          <w:tcPr>
            <w:tcW w:w="11058" w:type="dxa"/>
            <w:tcBorders>
              <w:bottom w:val="single" w:sz="6" w:space="0" w:color="auto"/>
            </w:tcBorders>
            <w:shd w:val="clear" w:color="auto" w:fill="F2F2F2"/>
            <w:vAlign w:val="center"/>
          </w:tcPr>
          <w:p w14:paraId="6430964A" w14:textId="3C26309C" w:rsidR="00991378" w:rsidRPr="000845E1" w:rsidRDefault="001C0B28" w:rsidP="00183257">
            <w:pPr>
              <w:rPr>
                <w:b/>
                <w:szCs w:val="20"/>
              </w:rPr>
            </w:pPr>
            <w:bookmarkStart w:id="3" w:name="_Hlk480038897"/>
            <w:r>
              <w:rPr>
                <w:b/>
                <w:szCs w:val="20"/>
              </w:rPr>
              <w:t>Learner/</w:t>
            </w:r>
            <w:r w:rsidR="0068005C" w:rsidRPr="000845E1">
              <w:rPr>
                <w:b/>
                <w:szCs w:val="20"/>
              </w:rPr>
              <w:t xml:space="preserve">Graduate </w:t>
            </w:r>
            <w:r w:rsidR="00991378" w:rsidRPr="000845E1">
              <w:rPr>
                <w:b/>
                <w:szCs w:val="20"/>
              </w:rPr>
              <w:t xml:space="preserve">Employer </w:t>
            </w:r>
            <w:r w:rsidR="004E0793">
              <w:rPr>
                <w:b/>
                <w:szCs w:val="20"/>
              </w:rPr>
              <w:t>Benefits</w:t>
            </w:r>
          </w:p>
          <w:p w14:paraId="370276E4" w14:textId="6A037FC0" w:rsidR="00991378" w:rsidRDefault="00991378" w:rsidP="008F5267">
            <w:pPr>
              <w:rPr>
                <w:sz w:val="20"/>
                <w:szCs w:val="20"/>
              </w:rPr>
            </w:pPr>
            <w:r w:rsidRPr="00113210">
              <w:rPr>
                <w:i/>
                <w:color w:val="1C1F3C"/>
                <w:sz w:val="16"/>
                <w:szCs w:val="16"/>
              </w:rPr>
              <w:t xml:space="preserve">Please outline the </w:t>
            </w:r>
            <w:r w:rsidR="004E0793">
              <w:rPr>
                <w:i/>
                <w:color w:val="1C1F3C"/>
                <w:sz w:val="16"/>
                <w:szCs w:val="16"/>
              </w:rPr>
              <w:t>benefits</w:t>
            </w:r>
            <w:r w:rsidRPr="00113210">
              <w:rPr>
                <w:i/>
                <w:color w:val="1C1F3C"/>
                <w:sz w:val="16"/>
                <w:szCs w:val="16"/>
              </w:rPr>
              <w:t xml:space="preserve"> </w:t>
            </w:r>
            <w:r w:rsidR="00224B94" w:rsidRPr="00113210">
              <w:rPr>
                <w:i/>
                <w:color w:val="1C1F3C"/>
                <w:sz w:val="16"/>
                <w:szCs w:val="16"/>
              </w:rPr>
              <w:t xml:space="preserve">and value </w:t>
            </w:r>
            <w:r w:rsidRPr="00113210">
              <w:rPr>
                <w:i/>
                <w:color w:val="1C1F3C"/>
                <w:sz w:val="16"/>
                <w:szCs w:val="16"/>
              </w:rPr>
              <w:t xml:space="preserve">of your application to </w:t>
            </w:r>
            <w:r w:rsidR="001C0B28">
              <w:rPr>
                <w:i/>
                <w:color w:val="1C1F3C"/>
                <w:sz w:val="16"/>
                <w:szCs w:val="16"/>
              </w:rPr>
              <w:t>learner/</w:t>
            </w:r>
            <w:r w:rsidR="0068005C" w:rsidRPr="00113210">
              <w:rPr>
                <w:i/>
                <w:color w:val="1C1F3C"/>
                <w:sz w:val="16"/>
                <w:szCs w:val="16"/>
              </w:rPr>
              <w:t xml:space="preserve">graduate </w:t>
            </w:r>
            <w:r w:rsidRPr="00113210">
              <w:rPr>
                <w:i/>
                <w:color w:val="1C1F3C"/>
                <w:sz w:val="16"/>
                <w:szCs w:val="16"/>
              </w:rPr>
              <w:t>employers</w:t>
            </w:r>
            <w:r w:rsidR="008F5267" w:rsidRPr="00113210">
              <w:rPr>
                <w:i/>
                <w:color w:val="1C1F3C"/>
                <w:sz w:val="16"/>
                <w:szCs w:val="16"/>
              </w:rPr>
              <w:t xml:space="preserve">. How has your application improved </w:t>
            </w:r>
            <w:r w:rsidR="001C0B28">
              <w:rPr>
                <w:i/>
                <w:color w:val="1C1F3C"/>
                <w:sz w:val="16"/>
                <w:szCs w:val="16"/>
              </w:rPr>
              <w:t>learner/</w:t>
            </w:r>
            <w:r w:rsidR="008F5267" w:rsidRPr="00113210">
              <w:rPr>
                <w:i/>
                <w:color w:val="1C1F3C"/>
                <w:sz w:val="16"/>
                <w:szCs w:val="16"/>
              </w:rPr>
              <w:t>graduate employability attributes that will attract them to potential employers?</w:t>
            </w:r>
            <w:r w:rsidR="00BB7C70" w:rsidRPr="00113210">
              <w:rPr>
                <w:i/>
                <w:color w:val="1C1F3C"/>
                <w:sz w:val="16"/>
                <w:szCs w:val="16"/>
              </w:rPr>
              <w:t xml:space="preserve"> What is the legacy of your application as it benefits </w:t>
            </w:r>
            <w:r w:rsidR="001C0B28">
              <w:rPr>
                <w:i/>
                <w:color w:val="1C1F3C"/>
                <w:sz w:val="16"/>
                <w:szCs w:val="16"/>
              </w:rPr>
              <w:t>learner/</w:t>
            </w:r>
            <w:r w:rsidR="00BB7C70" w:rsidRPr="00113210">
              <w:rPr>
                <w:i/>
                <w:color w:val="1C1F3C"/>
                <w:sz w:val="16"/>
                <w:szCs w:val="16"/>
              </w:rPr>
              <w:t>graduate employers?</w:t>
            </w:r>
            <w:r w:rsidR="006F7F65" w:rsidRPr="00113210">
              <w:rPr>
                <w:i/>
                <w:color w:val="1C1F3C"/>
                <w:sz w:val="16"/>
                <w:szCs w:val="16"/>
              </w:rPr>
              <w:t xml:space="preserve"> Provide evidence of the </w:t>
            </w:r>
            <w:r w:rsidR="004E0793">
              <w:rPr>
                <w:i/>
                <w:color w:val="1C1F3C"/>
                <w:sz w:val="16"/>
                <w:szCs w:val="16"/>
              </w:rPr>
              <w:t>benefits</w:t>
            </w:r>
            <w:r w:rsidR="006F7F65" w:rsidRPr="00113210">
              <w:rPr>
                <w:i/>
                <w:color w:val="1C1F3C"/>
                <w:sz w:val="16"/>
                <w:szCs w:val="16"/>
              </w:rPr>
              <w:t>.</w:t>
            </w:r>
            <w:r w:rsidR="001C0B28">
              <w:rPr>
                <w:i/>
                <w:color w:val="1C1F3C"/>
                <w:sz w:val="16"/>
                <w:szCs w:val="16"/>
              </w:rPr>
              <w:t xml:space="preserve"> </w:t>
            </w:r>
            <w:r w:rsidR="001C0B28" w:rsidRPr="00511539">
              <w:rPr>
                <w:b/>
                <w:i/>
                <w:iCs/>
                <w:color w:val="1C1F3C"/>
                <w:sz w:val="16"/>
                <w:szCs w:val="16"/>
              </w:rPr>
              <w:t xml:space="preserve">Judging: This section has a </w:t>
            </w:r>
            <w:r w:rsidR="001C0B28" w:rsidRPr="00511539">
              <w:rPr>
                <w:b/>
                <w:i/>
                <w:sz w:val="16"/>
                <w:szCs w:val="16"/>
              </w:rPr>
              <w:t>maximum score of 10.</w:t>
            </w:r>
          </w:p>
        </w:tc>
      </w:tr>
      <w:tr w:rsidR="00991378" w:rsidRPr="00BC2EAD" w14:paraId="6B2B79EE" w14:textId="77777777" w:rsidTr="00D37DF4">
        <w:tc>
          <w:tcPr>
            <w:tcW w:w="11058" w:type="dxa"/>
            <w:tcBorders>
              <w:top w:val="single" w:sz="6" w:space="0" w:color="auto"/>
              <w:bottom w:val="single" w:sz="12" w:space="0" w:color="auto"/>
            </w:tcBorders>
            <w:shd w:val="clear" w:color="auto" w:fill="auto"/>
            <w:vAlign w:val="center"/>
          </w:tcPr>
          <w:p w14:paraId="7F7E2735" w14:textId="77777777" w:rsidR="00991378" w:rsidRDefault="00991378" w:rsidP="00183257">
            <w:pPr>
              <w:rPr>
                <w:b/>
                <w:color w:val="248452"/>
                <w:sz w:val="20"/>
                <w:szCs w:val="20"/>
              </w:rPr>
            </w:pPr>
          </w:p>
          <w:p w14:paraId="25B31377" w14:textId="77777777" w:rsidR="00991378" w:rsidRDefault="00991378" w:rsidP="00183257">
            <w:pPr>
              <w:rPr>
                <w:b/>
                <w:color w:val="248452"/>
                <w:sz w:val="20"/>
                <w:szCs w:val="20"/>
              </w:rPr>
            </w:pPr>
          </w:p>
          <w:p w14:paraId="61FE95C5" w14:textId="77777777" w:rsidR="00991378" w:rsidRDefault="00991378" w:rsidP="00183257">
            <w:pPr>
              <w:rPr>
                <w:b/>
                <w:color w:val="248452"/>
                <w:sz w:val="20"/>
                <w:szCs w:val="20"/>
              </w:rPr>
            </w:pPr>
          </w:p>
          <w:p w14:paraId="53D80371" w14:textId="77777777" w:rsidR="00991378" w:rsidRPr="00345E9A" w:rsidRDefault="00991378" w:rsidP="00183257">
            <w:pPr>
              <w:rPr>
                <w:sz w:val="20"/>
                <w:szCs w:val="20"/>
              </w:rPr>
            </w:pPr>
          </w:p>
          <w:p w14:paraId="2108F938" w14:textId="77777777" w:rsidR="00991378" w:rsidRPr="00345E9A" w:rsidRDefault="00991378" w:rsidP="00183257">
            <w:pPr>
              <w:rPr>
                <w:sz w:val="20"/>
                <w:szCs w:val="20"/>
              </w:rPr>
            </w:pPr>
          </w:p>
          <w:p w14:paraId="704D93C9" w14:textId="77777777" w:rsidR="00991378" w:rsidRPr="007151A0" w:rsidRDefault="00991378" w:rsidP="00183257">
            <w:pPr>
              <w:rPr>
                <w:sz w:val="20"/>
                <w:szCs w:val="20"/>
              </w:rPr>
            </w:pPr>
          </w:p>
        </w:tc>
      </w:tr>
      <w:bookmarkEnd w:id="3"/>
    </w:tbl>
    <w:p w14:paraId="7DF19FA9" w14:textId="77777777" w:rsidR="00EA1B17" w:rsidRPr="0068005C" w:rsidRDefault="00EA1B17" w:rsidP="00F96BFD">
      <w:pPr>
        <w:rPr>
          <w:sz w:val="10"/>
          <w:szCs w:val="10"/>
        </w:rPr>
      </w:pPr>
    </w:p>
    <w:p w14:paraId="39870E81" w14:textId="77777777" w:rsidR="00F63F92" w:rsidRDefault="00F63F92" w:rsidP="005541B5">
      <w:pPr>
        <w:jc w:val="both"/>
        <w:rPr>
          <w:b/>
          <w:color w:val="C00000"/>
          <w:sz w:val="6"/>
          <w:szCs w:val="6"/>
        </w:rPr>
      </w:pPr>
    </w:p>
    <w:p w14:paraId="0D444B4D" w14:textId="77777777" w:rsidR="009371E0" w:rsidRDefault="009371E0" w:rsidP="005541B5">
      <w:pPr>
        <w:jc w:val="both"/>
        <w:rPr>
          <w:b/>
          <w:color w:val="C00000"/>
          <w:sz w:val="6"/>
          <w:szCs w:val="6"/>
        </w:rPr>
      </w:pPr>
    </w:p>
    <w:tbl>
      <w:tblPr>
        <w:tblW w:w="11058" w:type="dxa"/>
        <w:tblInd w:w="-441"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1058"/>
      </w:tblGrid>
      <w:tr w:rsidR="00A674BE" w:rsidRPr="00BC2EAD" w14:paraId="76BFF8CD" w14:textId="77777777" w:rsidTr="00A674BE">
        <w:tc>
          <w:tcPr>
            <w:tcW w:w="11058" w:type="dxa"/>
            <w:tcBorders>
              <w:bottom w:val="single" w:sz="6" w:space="0" w:color="auto"/>
            </w:tcBorders>
            <w:shd w:val="clear" w:color="auto" w:fill="F2F2F2"/>
            <w:vAlign w:val="center"/>
          </w:tcPr>
          <w:p w14:paraId="21B3A2F5" w14:textId="77777777" w:rsidR="00A674BE" w:rsidRPr="00F415B0" w:rsidRDefault="00A674BE" w:rsidP="00C230F2">
            <w:pPr>
              <w:rPr>
                <w:b/>
                <w:szCs w:val="20"/>
              </w:rPr>
            </w:pPr>
            <w:r w:rsidRPr="00F415B0">
              <w:rPr>
                <w:b/>
                <w:szCs w:val="20"/>
              </w:rPr>
              <w:t xml:space="preserve">Updated information – to include any relevant, new material since your </w:t>
            </w:r>
            <w:r>
              <w:rPr>
                <w:b/>
                <w:szCs w:val="20"/>
              </w:rPr>
              <w:t>S</w:t>
            </w:r>
            <w:r w:rsidRPr="00F415B0">
              <w:rPr>
                <w:b/>
                <w:szCs w:val="20"/>
              </w:rPr>
              <w:t>tage 1 submission</w:t>
            </w:r>
          </w:p>
          <w:p w14:paraId="037F5CE9" w14:textId="77777777" w:rsidR="00A674BE" w:rsidRPr="006546E9" w:rsidRDefault="00A674BE" w:rsidP="00C230F2">
            <w:pPr>
              <w:rPr>
                <w:i/>
                <w:color w:val="0070C0"/>
                <w:sz w:val="16"/>
                <w:szCs w:val="16"/>
              </w:rPr>
            </w:pPr>
            <w:r w:rsidRPr="007C577D">
              <w:rPr>
                <w:i/>
                <w:color w:val="1C1F3C"/>
                <w:sz w:val="16"/>
                <w:szCs w:val="16"/>
              </w:rPr>
              <w:t>Please provide clear headings.</w:t>
            </w:r>
          </w:p>
          <w:p w14:paraId="481C0A32" w14:textId="77777777" w:rsidR="00A674BE" w:rsidRDefault="00A674BE" w:rsidP="00C230F2">
            <w:pPr>
              <w:rPr>
                <w:sz w:val="20"/>
                <w:szCs w:val="20"/>
              </w:rPr>
            </w:pPr>
          </w:p>
        </w:tc>
      </w:tr>
      <w:tr w:rsidR="00A674BE" w:rsidRPr="00BC2EAD" w14:paraId="1EB08935" w14:textId="77777777" w:rsidTr="00A674BE">
        <w:tc>
          <w:tcPr>
            <w:tcW w:w="11058" w:type="dxa"/>
            <w:tcBorders>
              <w:top w:val="single" w:sz="6" w:space="0" w:color="auto"/>
              <w:bottom w:val="single" w:sz="12" w:space="0" w:color="auto"/>
            </w:tcBorders>
            <w:shd w:val="clear" w:color="auto" w:fill="auto"/>
            <w:vAlign w:val="center"/>
          </w:tcPr>
          <w:p w14:paraId="3DB8CC1B" w14:textId="77777777" w:rsidR="00A674BE" w:rsidRPr="00345E9A" w:rsidRDefault="00A674BE" w:rsidP="00C230F2">
            <w:pPr>
              <w:rPr>
                <w:b/>
                <w:color w:val="248452"/>
                <w:sz w:val="20"/>
                <w:szCs w:val="20"/>
              </w:rPr>
            </w:pPr>
          </w:p>
          <w:p w14:paraId="757AF68E" w14:textId="77777777" w:rsidR="00A674BE" w:rsidRDefault="00A674BE" w:rsidP="00C230F2">
            <w:pPr>
              <w:rPr>
                <w:sz w:val="20"/>
                <w:szCs w:val="20"/>
              </w:rPr>
            </w:pPr>
          </w:p>
          <w:p w14:paraId="0951A21F" w14:textId="77777777" w:rsidR="00A674BE" w:rsidRDefault="00A674BE" w:rsidP="00C230F2">
            <w:pPr>
              <w:rPr>
                <w:sz w:val="20"/>
                <w:szCs w:val="20"/>
              </w:rPr>
            </w:pPr>
          </w:p>
          <w:p w14:paraId="1BC52E8B" w14:textId="77777777" w:rsidR="00A674BE" w:rsidRDefault="00A674BE" w:rsidP="00C230F2">
            <w:pPr>
              <w:rPr>
                <w:sz w:val="20"/>
                <w:szCs w:val="20"/>
              </w:rPr>
            </w:pPr>
          </w:p>
          <w:p w14:paraId="76975592" w14:textId="77777777" w:rsidR="00A674BE" w:rsidRDefault="00A674BE" w:rsidP="00C230F2">
            <w:pPr>
              <w:rPr>
                <w:sz w:val="20"/>
                <w:szCs w:val="20"/>
              </w:rPr>
            </w:pPr>
          </w:p>
          <w:p w14:paraId="26BAC265" w14:textId="77777777" w:rsidR="00A674BE" w:rsidRPr="00345E9A" w:rsidRDefault="00A674BE" w:rsidP="00C230F2">
            <w:pPr>
              <w:rPr>
                <w:sz w:val="20"/>
                <w:szCs w:val="20"/>
              </w:rPr>
            </w:pPr>
          </w:p>
          <w:p w14:paraId="65C05602" w14:textId="77777777" w:rsidR="00A674BE" w:rsidRPr="007151A0" w:rsidRDefault="00A674BE" w:rsidP="00C230F2">
            <w:pPr>
              <w:rPr>
                <w:sz w:val="20"/>
                <w:szCs w:val="20"/>
              </w:rPr>
            </w:pPr>
          </w:p>
        </w:tc>
      </w:tr>
    </w:tbl>
    <w:p w14:paraId="100973AF" w14:textId="77777777" w:rsidR="00AC3DB2" w:rsidRDefault="00AC3DB2" w:rsidP="00EF5CB8">
      <w:pPr>
        <w:rPr>
          <w:b/>
          <w:color w:val="FF0000"/>
          <w:szCs w:val="20"/>
        </w:rPr>
      </w:pPr>
    </w:p>
    <w:p w14:paraId="71C66CD5" w14:textId="77777777" w:rsidR="00B82755" w:rsidRDefault="00B82755" w:rsidP="00B82755">
      <w:pPr>
        <w:rPr>
          <w:color w:val="FF0000"/>
          <w:sz w:val="20"/>
          <w:szCs w:val="20"/>
        </w:rPr>
      </w:pPr>
      <w:r>
        <w:rPr>
          <w:color w:val="FF0000"/>
          <w:sz w:val="20"/>
          <w:szCs w:val="20"/>
        </w:rPr>
        <w:t xml:space="preserve">You may </w:t>
      </w:r>
      <w:r w:rsidRPr="00642B11">
        <w:rPr>
          <w:color w:val="FF0000"/>
          <w:sz w:val="20"/>
          <w:szCs w:val="20"/>
        </w:rPr>
        <w:t xml:space="preserve">delete </w:t>
      </w:r>
      <w:r>
        <w:rPr>
          <w:color w:val="FF0000"/>
          <w:sz w:val="20"/>
          <w:szCs w:val="20"/>
        </w:rPr>
        <w:t>any</w:t>
      </w:r>
      <w:r w:rsidRPr="00642B11">
        <w:rPr>
          <w:color w:val="FF0000"/>
          <w:sz w:val="20"/>
          <w:szCs w:val="20"/>
        </w:rPr>
        <w:t xml:space="preserve"> red font</w:t>
      </w:r>
      <w:r>
        <w:rPr>
          <w:color w:val="FF0000"/>
          <w:sz w:val="20"/>
          <w:szCs w:val="20"/>
        </w:rPr>
        <w:t xml:space="preserve"> notes in this document to create more space</w:t>
      </w:r>
      <w:r w:rsidRPr="00642B11">
        <w:rPr>
          <w:color w:val="FF0000"/>
          <w:sz w:val="20"/>
          <w:szCs w:val="20"/>
        </w:rPr>
        <w:t>.</w:t>
      </w:r>
    </w:p>
    <w:p w14:paraId="597408EB" w14:textId="77777777" w:rsidR="00A674BE" w:rsidRDefault="00A674BE" w:rsidP="00A674BE">
      <w:pPr>
        <w:jc w:val="both"/>
        <w:rPr>
          <w:b/>
          <w:color w:val="C00000"/>
          <w:sz w:val="6"/>
          <w:szCs w:val="6"/>
        </w:rPr>
      </w:pPr>
    </w:p>
    <w:p w14:paraId="5386FCBB" w14:textId="77777777" w:rsidR="00A674BE" w:rsidRDefault="00A674BE" w:rsidP="00A674BE">
      <w:pPr>
        <w:jc w:val="both"/>
        <w:rPr>
          <w:b/>
          <w:color w:val="C00000"/>
          <w:sz w:val="6"/>
          <w:szCs w:val="6"/>
        </w:rPr>
      </w:pPr>
    </w:p>
    <w:p w14:paraId="7C9A7835" w14:textId="6CF1B4BD" w:rsidR="00A674BE" w:rsidRPr="00DC7CEA" w:rsidRDefault="00A674BE" w:rsidP="00A674BE">
      <w:pPr>
        <w:rPr>
          <w:color w:val="FF0000"/>
          <w:sz w:val="20"/>
          <w:szCs w:val="20"/>
        </w:rPr>
      </w:pPr>
      <w:bookmarkStart w:id="4" w:name="_Hlk130566467"/>
      <w:bookmarkStart w:id="5" w:name="_Hlk36578981"/>
      <w:r w:rsidRPr="00DC7CEA">
        <w:rPr>
          <w:color w:val="FF0000"/>
          <w:sz w:val="20"/>
          <w:szCs w:val="20"/>
        </w:rPr>
        <w:t xml:space="preserve">You have now finished completing your </w:t>
      </w:r>
      <w:r>
        <w:rPr>
          <w:color w:val="FF0000"/>
          <w:sz w:val="20"/>
          <w:szCs w:val="20"/>
        </w:rPr>
        <w:t xml:space="preserve">2024 International </w:t>
      </w:r>
      <w:r w:rsidRPr="00DC7CEA">
        <w:rPr>
          <w:color w:val="FF0000"/>
          <w:sz w:val="20"/>
          <w:szCs w:val="20"/>
        </w:rPr>
        <w:t xml:space="preserve">Green Gown Awards </w:t>
      </w:r>
      <w:r>
        <w:rPr>
          <w:color w:val="FF0000"/>
          <w:sz w:val="20"/>
          <w:szCs w:val="20"/>
        </w:rPr>
        <w:t>S</w:t>
      </w:r>
      <w:r w:rsidRPr="00DC7CEA">
        <w:rPr>
          <w:color w:val="FF0000"/>
          <w:sz w:val="20"/>
          <w:szCs w:val="20"/>
        </w:rPr>
        <w:t xml:space="preserve">tage 2 application form. This form contains your completed </w:t>
      </w:r>
      <w:r>
        <w:rPr>
          <w:color w:val="FF0000"/>
          <w:sz w:val="20"/>
          <w:szCs w:val="20"/>
        </w:rPr>
        <w:t>S</w:t>
      </w:r>
      <w:r w:rsidRPr="00DC7CEA">
        <w:rPr>
          <w:color w:val="FF0000"/>
          <w:sz w:val="20"/>
          <w:szCs w:val="20"/>
        </w:rPr>
        <w:t xml:space="preserve">tage 1 application, the judges’ </w:t>
      </w:r>
      <w:r w:rsidR="00F8353D">
        <w:rPr>
          <w:color w:val="FF0000"/>
          <w:sz w:val="20"/>
          <w:szCs w:val="20"/>
        </w:rPr>
        <w:t>feedback/</w:t>
      </w:r>
      <w:r w:rsidRPr="00DC7CEA">
        <w:rPr>
          <w:color w:val="FF0000"/>
          <w:sz w:val="20"/>
          <w:szCs w:val="20"/>
        </w:rPr>
        <w:t xml:space="preserve">questions, your answers, and your </w:t>
      </w:r>
      <w:r>
        <w:rPr>
          <w:color w:val="FF0000"/>
          <w:sz w:val="20"/>
          <w:szCs w:val="20"/>
        </w:rPr>
        <w:t>S</w:t>
      </w:r>
      <w:r w:rsidRPr="00DC7CEA">
        <w:rPr>
          <w:color w:val="FF0000"/>
          <w:sz w:val="20"/>
          <w:szCs w:val="20"/>
        </w:rPr>
        <w:t xml:space="preserve">tage 2 submission.  </w:t>
      </w:r>
      <w:r w:rsidRPr="00DC7CEA">
        <w:rPr>
          <w:b/>
          <w:color w:val="FF0000"/>
          <w:sz w:val="20"/>
          <w:szCs w:val="20"/>
        </w:rPr>
        <w:t xml:space="preserve">Please submit the whole form in </w:t>
      </w:r>
      <w:r w:rsidR="00F8353D" w:rsidRPr="00F8353D">
        <w:rPr>
          <w:b/>
          <w:color w:val="FF0000"/>
          <w:sz w:val="20"/>
          <w:szCs w:val="20"/>
          <w:u w:val="single"/>
        </w:rPr>
        <w:t>W</w:t>
      </w:r>
      <w:r w:rsidRPr="00DC7CEA">
        <w:rPr>
          <w:b/>
          <w:color w:val="FF0000"/>
          <w:sz w:val="20"/>
          <w:szCs w:val="20"/>
          <w:u w:val="single"/>
        </w:rPr>
        <w:t>ord format</w:t>
      </w:r>
      <w:r w:rsidRPr="00DC7CEA">
        <w:rPr>
          <w:b/>
          <w:color w:val="FF0000"/>
          <w:sz w:val="20"/>
          <w:szCs w:val="20"/>
        </w:rPr>
        <w:t>.</w:t>
      </w:r>
      <w:r w:rsidRPr="00DC7CEA">
        <w:rPr>
          <w:color w:val="FF0000"/>
          <w:sz w:val="20"/>
          <w:szCs w:val="20"/>
        </w:rPr>
        <w:t xml:space="preserve"> </w:t>
      </w:r>
    </w:p>
    <w:p w14:paraId="4D028722" w14:textId="77777777" w:rsidR="00A674BE" w:rsidRPr="00DC7CEA" w:rsidRDefault="00A674BE" w:rsidP="00A674BE">
      <w:pPr>
        <w:rPr>
          <w:color w:val="FF0000"/>
          <w:sz w:val="20"/>
          <w:szCs w:val="20"/>
        </w:rPr>
      </w:pPr>
    </w:p>
    <w:p w14:paraId="7507032F" w14:textId="77777777" w:rsidR="00A674BE" w:rsidRPr="0048336F" w:rsidRDefault="00A674BE" w:rsidP="00A674BE">
      <w:pPr>
        <w:rPr>
          <w:color w:val="FF0000"/>
          <w:sz w:val="20"/>
          <w:szCs w:val="20"/>
        </w:rPr>
      </w:pPr>
      <w:r w:rsidRPr="00DC7CEA">
        <w:rPr>
          <w:color w:val="FF0000"/>
          <w:sz w:val="20"/>
          <w:szCs w:val="20"/>
        </w:rPr>
        <w:t>Please</w:t>
      </w:r>
      <w:r w:rsidRPr="009E4BE2">
        <w:rPr>
          <w:color w:val="FF0000"/>
          <w:sz w:val="20"/>
          <w:szCs w:val="20"/>
        </w:rPr>
        <w:t xml:space="preserve"> </w:t>
      </w:r>
      <w:r>
        <w:rPr>
          <w:color w:val="FF0000"/>
          <w:sz w:val="20"/>
          <w:szCs w:val="20"/>
        </w:rPr>
        <w:t>e</w:t>
      </w:r>
      <w:r w:rsidRPr="0048336F">
        <w:rPr>
          <w:color w:val="FF0000"/>
          <w:sz w:val="20"/>
          <w:szCs w:val="20"/>
        </w:rPr>
        <w:t xml:space="preserve">nsure you have filled in all </w:t>
      </w:r>
      <w:r>
        <w:rPr>
          <w:color w:val="FF0000"/>
          <w:sz w:val="20"/>
          <w:szCs w:val="20"/>
        </w:rPr>
        <w:t xml:space="preserve">Stage 2 </w:t>
      </w:r>
      <w:r w:rsidRPr="0048336F">
        <w:rPr>
          <w:color w:val="FF0000"/>
          <w:sz w:val="20"/>
          <w:szCs w:val="20"/>
        </w:rPr>
        <w:t>sections</w:t>
      </w:r>
      <w:r>
        <w:rPr>
          <w:color w:val="FF0000"/>
          <w:sz w:val="20"/>
          <w:szCs w:val="20"/>
        </w:rPr>
        <w:t xml:space="preserve">, and </w:t>
      </w:r>
      <w:r w:rsidRPr="00DC7CEA">
        <w:rPr>
          <w:color w:val="FF0000"/>
          <w:sz w:val="20"/>
          <w:szCs w:val="20"/>
        </w:rPr>
        <w:t xml:space="preserve">the </w:t>
      </w:r>
      <w:r>
        <w:rPr>
          <w:color w:val="FF0000"/>
          <w:sz w:val="20"/>
          <w:szCs w:val="20"/>
        </w:rPr>
        <w:t>S</w:t>
      </w:r>
      <w:r w:rsidRPr="00DC7CEA">
        <w:rPr>
          <w:color w:val="FF0000"/>
          <w:sz w:val="20"/>
          <w:szCs w:val="20"/>
        </w:rPr>
        <w:t xml:space="preserve">tage 2 </w:t>
      </w:r>
      <w:r w:rsidRPr="0048336F">
        <w:rPr>
          <w:color w:val="FF0000"/>
          <w:sz w:val="20"/>
          <w:szCs w:val="20"/>
        </w:rPr>
        <w:t>application is no longer than 2 A4 pages (excluding the cover page)</w:t>
      </w:r>
      <w:r>
        <w:rPr>
          <w:color w:val="FF0000"/>
          <w:sz w:val="20"/>
          <w:szCs w:val="20"/>
        </w:rPr>
        <w:t xml:space="preserve"> </w:t>
      </w:r>
      <w:r w:rsidRPr="0048336F">
        <w:rPr>
          <w:color w:val="FF0000"/>
          <w:sz w:val="20"/>
          <w:szCs w:val="20"/>
        </w:rPr>
        <w:t xml:space="preserve">plus the </w:t>
      </w:r>
      <w:r>
        <w:rPr>
          <w:color w:val="FF0000"/>
          <w:sz w:val="20"/>
          <w:szCs w:val="20"/>
        </w:rPr>
        <w:t>S</w:t>
      </w:r>
      <w:r w:rsidRPr="0048336F">
        <w:rPr>
          <w:color w:val="FF0000"/>
          <w:sz w:val="20"/>
          <w:szCs w:val="20"/>
        </w:rPr>
        <w:t xml:space="preserve">tage 1 previously filled out pages. </w:t>
      </w:r>
    </w:p>
    <w:p w14:paraId="29120821" w14:textId="77777777" w:rsidR="00A674BE" w:rsidRPr="0048336F" w:rsidRDefault="00A674BE" w:rsidP="00A674BE">
      <w:pPr>
        <w:rPr>
          <w:color w:val="FF0000"/>
          <w:sz w:val="20"/>
          <w:szCs w:val="20"/>
        </w:rPr>
      </w:pPr>
    </w:p>
    <w:p w14:paraId="33CE9CC0" w14:textId="77777777" w:rsidR="00A674BE" w:rsidRPr="00DC7CEA" w:rsidRDefault="00A674BE" w:rsidP="00A674BE">
      <w:pPr>
        <w:rPr>
          <w:color w:val="FF0000"/>
          <w:sz w:val="20"/>
          <w:szCs w:val="20"/>
        </w:rPr>
      </w:pPr>
      <w:r w:rsidRPr="0048336F">
        <w:rPr>
          <w:color w:val="FF0000"/>
          <w:sz w:val="20"/>
          <w:szCs w:val="20"/>
        </w:rPr>
        <w:t>No other background material</w:t>
      </w:r>
      <w:r w:rsidRPr="00DC7CEA">
        <w:rPr>
          <w:color w:val="FF0000"/>
          <w:sz w:val="20"/>
          <w:szCs w:val="20"/>
        </w:rPr>
        <w:t xml:space="preserve"> or appendices etc. will be accepted and examined for </w:t>
      </w:r>
      <w:r>
        <w:rPr>
          <w:color w:val="FF0000"/>
          <w:sz w:val="20"/>
          <w:szCs w:val="20"/>
        </w:rPr>
        <w:t>S</w:t>
      </w:r>
      <w:r w:rsidRPr="00DC7CEA">
        <w:rPr>
          <w:color w:val="FF0000"/>
          <w:sz w:val="20"/>
          <w:szCs w:val="20"/>
        </w:rPr>
        <w:t xml:space="preserve">tage 2 applications, </w:t>
      </w:r>
      <w:r w:rsidRPr="00DC7CEA">
        <w:rPr>
          <w:b/>
          <w:color w:val="FF0000"/>
          <w:sz w:val="20"/>
          <w:szCs w:val="20"/>
          <w:u w:val="single"/>
        </w:rPr>
        <w:t>so please do not send</w:t>
      </w:r>
      <w:r w:rsidRPr="00DC7CEA">
        <w:rPr>
          <w:color w:val="FF0000"/>
          <w:sz w:val="20"/>
          <w:szCs w:val="20"/>
        </w:rPr>
        <w:t xml:space="preserve">. </w:t>
      </w:r>
    </w:p>
    <w:p w14:paraId="18604586" w14:textId="77777777" w:rsidR="00A674BE" w:rsidRPr="00DC7CEA" w:rsidRDefault="00A674BE" w:rsidP="00A674BE">
      <w:pPr>
        <w:rPr>
          <w:color w:val="FF0000"/>
          <w:sz w:val="20"/>
          <w:szCs w:val="20"/>
        </w:rPr>
      </w:pPr>
    </w:p>
    <w:p w14:paraId="4057DC01" w14:textId="00B93FF5" w:rsidR="00A674BE" w:rsidRPr="00DC7CEA" w:rsidRDefault="00A674BE" w:rsidP="00A674BE">
      <w:pPr>
        <w:jc w:val="center"/>
        <w:rPr>
          <w:color w:val="FF0000"/>
          <w:sz w:val="20"/>
          <w:szCs w:val="20"/>
        </w:rPr>
      </w:pPr>
      <w:bookmarkStart w:id="6" w:name="_Hlk4324592"/>
      <w:r w:rsidRPr="00DC7CEA">
        <w:rPr>
          <w:color w:val="FF0000"/>
          <w:sz w:val="20"/>
          <w:szCs w:val="20"/>
        </w:rPr>
        <w:t xml:space="preserve">Please send your Stage 2 submission, by email, to </w:t>
      </w:r>
      <w:hyperlink r:id="rId14" w:history="1">
        <w:r w:rsidRPr="00DC7CEA">
          <w:rPr>
            <w:rStyle w:val="Hyperlink"/>
            <w:rFonts w:cs="Arial"/>
            <w:color w:val="FF0000"/>
            <w:sz w:val="20"/>
            <w:szCs w:val="20"/>
          </w:rPr>
          <w:t>greengown@eauc.org.uk</w:t>
        </w:r>
      </w:hyperlink>
      <w:r w:rsidRPr="00DC7CEA">
        <w:rPr>
          <w:color w:val="FF0000"/>
          <w:sz w:val="20"/>
          <w:szCs w:val="20"/>
        </w:rPr>
        <w:t xml:space="preserve"> by </w:t>
      </w:r>
      <w:r w:rsidRPr="00076689">
        <w:rPr>
          <w:b/>
          <w:color w:val="FF0000"/>
          <w:sz w:val="20"/>
          <w:szCs w:val="20"/>
        </w:rPr>
        <w:t xml:space="preserve">12 NOON </w:t>
      </w:r>
      <w:r w:rsidR="00F8353D">
        <w:rPr>
          <w:b/>
          <w:color w:val="FF0000"/>
          <w:sz w:val="20"/>
          <w:szCs w:val="20"/>
        </w:rPr>
        <w:t xml:space="preserve">CET </w:t>
      </w:r>
      <w:r w:rsidRPr="00076689">
        <w:rPr>
          <w:b/>
          <w:color w:val="FF0000"/>
          <w:sz w:val="20"/>
          <w:szCs w:val="20"/>
        </w:rPr>
        <w:t xml:space="preserve">ON </w:t>
      </w:r>
      <w:r w:rsidR="00F8353D">
        <w:rPr>
          <w:b/>
          <w:color w:val="FF0000"/>
          <w:sz w:val="20"/>
          <w:szCs w:val="20"/>
        </w:rPr>
        <w:t>30 JULY 2</w:t>
      </w:r>
      <w:r w:rsidRPr="00076689">
        <w:rPr>
          <w:b/>
          <w:color w:val="FF0000"/>
          <w:sz w:val="20"/>
          <w:szCs w:val="20"/>
        </w:rPr>
        <w:t>02</w:t>
      </w:r>
      <w:r w:rsidR="00F8353D">
        <w:rPr>
          <w:b/>
          <w:color w:val="FF0000"/>
          <w:sz w:val="20"/>
          <w:szCs w:val="20"/>
        </w:rPr>
        <w:t>4</w:t>
      </w:r>
      <w:r w:rsidRPr="00076689">
        <w:rPr>
          <w:color w:val="FF0000"/>
          <w:sz w:val="20"/>
          <w:szCs w:val="20"/>
        </w:rPr>
        <w:t>.</w:t>
      </w:r>
      <w:r>
        <w:rPr>
          <w:color w:val="FF0000"/>
          <w:sz w:val="20"/>
          <w:szCs w:val="20"/>
        </w:rPr>
        <w:t xml:space="preserve"> </w:t>
      </w:r>
      <w:r w:rsidRPr="00DC7CEA">
        <w:rPr>
          <w:color w:val="FF0000"/>
          <w:sz w:val="20"/>
          <w:szCs w:val="20"/>
        </w:rPr>
        <w:t xml:space="preserve">By submitting your application, you are accepting the conditions of entry which you can find at </w:t>
      </w:r>
      <w:hyperlink r:id="rId15" w:history="1">
        <w:hyperlink r:id="rId16" w:history="1">
          <w:r w:rsidR="00F8353D" w:rsidRPr="00673D37">
            <w:rPr>
              <w:rStyle w:val="Hyperlink"/>
              <w:rFonts w:cs="Arial"/>
              <w:bCs/>
              <w:iCs/>
              <w:sz w:val="20"/>
              <w:szCs w:val="20"/>
            </w:rPr>
            <w:t>www.greengownawards.org/international-green-gown-awards</w:t>
          </w:r>
        </w:hyperlink>
      </w:hyperlink>
    </w:p>
    <w:bookmarkEnd w:id="4"/>
    <w:p w14:paraId="059FE04B" w14:textId="77777777" w:rsidR="00A674BE" w:rsidRPr="00DC7CEA" w:rsidRDefault="00A674BE" w:rsidP="00A674BE">
      <w:pPr>
        <w:jc w:val="center"/>
        <w:rPr>
          <w:b/>
          <w:color w:val="FF0000"/>
          <w:sz w:val="20"/>
          <w:szCs w:val="20"/>
        </w:rPr>
      </w:pPr>
    </w:p>
    <w:p w14:paraId="616C4D20" w14:textId="0676068E" w:rsidR="00A674BE" w:rsidRPr="00DC7CEA" w:rsidRDefault="00A674BE" w:rsidP="00A674BE">
      <w:pPr>
        <w:jc w:val="center"/>
        <w:rPr>
          <w:b/>
          <w:color w:val="C00000"/>
          <w:sz w:val="20"/>
          <w:szCs w:val="20"/>
        </w:rPr>
      </w:pPr>
      <w:r w:rsidRPr="00DC7CEA">
        <w:rPr>
          <w:b/>
          <w:color w:val="FF0000"/>
          <w:sz w:val="20"/>
          <w:szCs w:val="20"/>
        </w:rPr>
        <w:t>Good luck with your entry</w:t>
      </w:r>
      <w:bookmarkEnd w:id="5"/>
      <w:bookmarkEnd w:id="6"/>
      <w:r w:rsidR="00F8353D">
        <w:rPr>
          <w:b/>
          <w:color w:val="FF0000"/>
          <w:sz w:val="20"/>
          <w:szCs w:val="20"/>
        </w:rPr>
        <w:t>.</w:t>
      </w:r>
    </w:p>
    <w:p w14:paraId="5FF60B6A" w14:textId="77777777" w:rsidR="009371E0" w:rsidRDefault="009371E0" w:rsidP="005541B5">
      <w:pPr>
        <w:jc w:val="both"/>
        <w:rPr>
          <w:b/>
          <w:color w:val="C00000"/>
          <w:sz w:val="6"/>
          <w:szCs w:val="6"/>
        </w:rPr>
      </w:pPr>
    </w:p>
    <w:p w14:paraId="0AC5AFB4" w14:textId="37F795BD" w:rsidR="001C0B28" w:rsidRDefault="001C0B28" w:rsidP="00F44B8F">
      <w:pPr>
        <w:rPr>
          <w:color w:val="FF0000"/>
          <w:szCs w:val="20"/>
        </w:rPr>
      </w:pPr>
      <w:bookmarkStart w:id="7" w:name="_Hlk511746489"/>
    </w:p>
    <w:bookmarkEnd w:id="7"/>
    <w:p w14:paraId="30384050" w14:textId="77777777" w:rsidR="00D37DF4" w:rsidRDefault="00D37DF4" w:rsidP="00F44B8F">
      <w:pPr>
        <w:rPr>
          <w:color w:val="FF0000"/>
          <w:szCs w:val="20"/>
        </w:rPr>
      </w:pPr>
    </w:p>
    <w:sectPr w:rsidR="00D37DF4" w:rsidSect="000D755C">
      <w:headerReference w:type="default" r:id="rId17"/>
      <w:pgSz w:w="11906" w:h="16838"/>
      <w:pgMar w:top="1843" w:right="707" w:bottom="1134" w:left="851" w:header="709" w:footer="6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39C40A" w14:textId="77777777" w:rsidR="000D755C" w:rsidRDefault="000D755C">
      <w:r>
        <w:separator/>
      </w:r>
    </w:p>
  </w:endnote>
  <w:endnote w:type="continuationSeparator" w:id="0">
    <w:p w14:paraId="194CE725" w14:textId="77777777" w:rsidR="000D755C" w:rsidRDefault="000D7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18BA99" w14:textId="77777777" w:rsidR="000D755C" w:rsidRDefault="000D755C">
      <w:r>
        <w:separator/>
      </w:r>
    </w:p>
  </w:footnote>
  <w:footnote w:type="continuationSeparator" w:id="0">
    <w:p w14:paraId="6E5A38D2" w14:textId="77777777" w:rsidR="000D755C" w:rsidRDefault="000D7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2B91F" w14:textId="77777777" w:rsidR="00015954" w:rsidRDefault="00015954">
    <w:pPr>
      <w:pStyle w:val="Header"/>
    </w:pPr>
    <w:r>
      <w:rPr>
        <w:noProof/>
      </w:rPr>
      <mc:AlternateContent>
        <mc:Choice Requires="wps">
          <w:drawing>
            <wp:anchor distT="0" distB="0" distL="114300" distR="114300" simplePos="0" relativeHeight="251695616" behindDoc="0" locked="0" layoutInCell="1" allowOverlap="1" wp14:anchorId="3374FF21" wp14:editId="2A6C54AE">
              <wp:simplePos x="0" y="0"/>
              <wp:positionH relativeFrom="column">
                <wp:posOffset>3717290</wp:posOffset>
              </wp:positionH>
              <wp:positionV relativeFrom="paragraph">
                <wp:posOffset>-88265</wp:posOffset>
              </wp:positionV>
              <wp:extent cx="3067050" cy="638175"/>
              <wp:effectExtent l="0" t="0" r="0" b="9525"/>
              <wp:wrapNone/>
              <wp:docPr id="1839748669" name="Text Box 2"/>
              <wp:cNvGraphicFramePr/>
              <a:graphic xmlns:a="http://schemas.openxmlformats.org/drawingml/2006/main">
                <a:graphicData uri="http://schemas.microsoft.com/office/word/2010/wordprocessingShape">
                  <wps:wsp>
                    <wps:cNvSpPr txBox="1"/>
                    <wps:spPr>
                      <a:xfrm>
                        <a:off x="0" y="0"/>
                        <a:ext cx="3067050" cy="638175"/>
                      </a:xfrm>
                      <a:prstGeom prst="rect">
                        <a:avLst/>
                      </a:prstGeom>
                      <a:solidFill>
                        <a:schemeClr val="lt1"/>
                      </a:solidFill>
                      <a:ln w="6350">
                        <a:noFill/>
                      </a:ln>
                    </wps:spPr>
                    <wps:txbx>
                      <w:txbxContent>
                        <w:p w14:paraId="13C8C322" w14:textId="176F63EE" w:rsidR="00015954" w:rsidRPr="00015954" w:rsidRDefault="00015954" w:rsidP="00015954">
                          <w:pPr>
                            <w:spacing w:line="276" w:lineRule="auto"/>
                            <w:rPr>
                              <w:b/>
                              <w:bCs/>
                              <w:sz w:val="32"/>
                              <w:szCs w:val="32"/>
                              <w:lang w:val="en-US"/>
                            </w:rPr>
                          </w:pPr>
                          <w:r w:rsidRPr="00015954">
                            <w:rPr>
                              <w:b/>
                              <w:bCs/>
                              <w:sz w:val="32"/>
                              <w:szCs w:val="32"/>
                              <w:lang w:val="en-US"/>
                            </w:rPr>
                            <w:t xml:space="preserve">Stage </w:t>
                          </w:r>
                          <w:r w:rsidR="008025FC">
                            <w:rPr>
                              <w:b/>
                              <w:bCs/>
                              <w:sz w:val="32"/>
                              <w:szCs w:val="32"/>
                              <w:lang w:val="en-US"/>
                            </w:rPr>
                            <w:t>1</w:t>
                          </w:r>
                          <w:r w:rsidRPr="00015954">
                            <w:rPr>
                              <w:b/>
                              <w:bCs/>
                              <w:sz w:val="32"/>
                              <w:szCs w:val="32"/>
                              <w:lang w:val="en-US"/>
                            </w:rPr>
                            <w:t xml:space="preserve"> Application Form</w:t>
                          </w:r>
                        </w:p>
                        <w:p w14:paraId="17F29FAF" w14:textId="4D0FF7CF" w:rsidR="00015954" w:rsidRPr="00015954" w:rsidRDefault="00015954" w:rsidP="00015954">
                          <w:pPr>
                            <w:spacing w:line="276" w:lineRule="auto"/>
                            <w:rPr>
                              <w:sz w:val="32"/>
                              <w:szCs w:val="32"/>
                              <w:lang w:val="en-US"/>
                            </w:rPr>
                          </w:pPr>
                          <w:r w:rsidRPr="00015954">
                            <w:rPr>
                              <w:sz w:val="32"/>
                              <w:szCs w:val="32"/>
                              <w:lang w:val="en-US"/>
                            </w:rPr>
                            <w:t xml:space="preserve">Deadline </w:t>
                          </w:r>
                          <w:r w:rsidR="008025FC">
                            <w:rPr>
                              <w:sz w:val="32"/>
                              <w:szCs w:val="32"/>
                              <w:lang w:val="en-US"/>
                            </w:rPr>
                            <w:t>29 April</w:t>
                          </w:r>
                          <w:r w:rsidRPr="00015954">
                            <w:rPr>
                              <w:sz w:val="32"/>
                              <w:szCs w:val="32"/>
                              <w:lang w:val="en-US"/>
                            </w:rPr>
                            <w:t xml:space="preserve">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374FF21" id="_x0000_t202" coordsize="21600,21600" o:spt="202" path="m,l,21600r21600,l21600,xe">
              <v:stroke joinstyle="miter"/>
              <v:path gradientshapeok="t" o:connecttype="rect"/>
            </v:shapetype>
            <v:shape id="Text Box 2" o:spid="_x0000_s1026" type="#_x0000_t202" style="position:absolute;margin-left:292.7pt;margin-top:-6.95pt;width:241.5pt;height:50.2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" fillcolor="white [3201]" stroked="f" strokeweight=".5pt">
              <v:textbox>
                <w:txbxContent>
                  <w:p w14:paraId="13C8C322" w14:textId="176F63EE" w:rsidR="00015954" w:rsidRPr="00015954" w:rsidRDefault="00015954" w:rsidP="00015954">
                    <w:pPr>
                      <w:spacing w:line="276" w:lineRule="auto"/>
                      <w:rPr>
                        <w:b/>
                        <w:bCs/>
                        <w:sz w:val="32"/>
                        <w:szCs w:val="32"/>
                        <w:lang w:val="en-US"/>
                      </w:rPr>
                    </w:pPr>
                    <w:r w:rsidRPr="00015954">
                      <w:rPr>
                        <w:b/>
                        <w:bCs/>
                        <w:sz w:val="32"/>
                        <w:szCs w:val="32"/>
                        <w:lang w:val="en-US"/>
                      </w:rPr>
                      <w:t xml:space="preserve">Stage </w:t>
                    </w:r>
                    <w:r w:rsidR="008025FC">
                      <w:rPr>
                        <w:b/>
                        <w:bCs/>
                        <w:sz w:val="32"/>
                        <w:szCs w:val="32"/>
                        <w:lang w:val="en-US"/>
                      </w:rPr>
                      <w:t>1</w:t>
                    </w:r>
                    <w:r w:rsidRPr="00015954">
                      <w:rPr>
                        <w:b/>
                        <w:bCs/>
                        <w:sz w:val="32"/>
                        <w:szCs w:val="32"/>
                        <w:lang w:val="en-US"/>
                      </w:rPr>
                      <w:t xml:space="preserve"> Application Form</w:t>
                    </w:r>
                  </w:p>
                  <w:p w14:paraId="17F29FAF" w14:textId="4D0FF7CF" w:rsidR="00015954" w:rsidRPr="00015954" w:rsidRDefault="00015954" w:rsidP="00015954">
                    <w:pPr>
                      <w:spacing w:line="276" w:lineRule="auto"/>
                      <w:rPr>
                        <w:sz w:val="32"/>
                        <w:szCs w:val="32"/>
                        <w:lang w:val="en-US"/>
                      </w:rPr>
                    </w:pPr>
                    <w:r w:rsidRPr="00015954">
                      <w:rPr>
                        <w:sz w:val="32"/>
                        <w:szCs w:val="32"/>
                        <w:lang w:val="en-US"/>
                      </w:rPr>
                      <w:t xml:space="preserve">Deadline </w:t>
                    </w:r>
                    <w:r w:rsidR="008025FC">
                      <w:rPr>
                        <w:sz w:val="32"/>
                        <w:szCs w:val="32"/>
                        <w:lang w:val="en-US"/>
                      </w:rPr>
                      <w:t>29 April</w:t>
                    </w:r>
                    <w:r w:rsidRPr="00015954">
                      <w:rPr>
                        <w:sz w:val="32"/>
                        <w:szCs w:val="32"/>
                        <w:lang w:val="en-US"/>
                      </w:rPr>
                      <w:t xml:space="preserve"> 2024</w:t>
                    </w:r>
                  </w:p>
                </w:txbxContent>
              </v:textbox>
            </v:shape>
          </w:pict>
        </mc:Fallback>
      </mc:AlternateContent>
    </w:r>
    <w:r>
      <w:rPr>
        <w:noProof/>
      </w:rPr>
      <w:drawing>
        <wp:anchor distT="0" distB="0" distL="114300" distR="114300" simplePos="0" relativeHeight="251694592" behindDoc="1" locked="0" layoutInCell="1" allowOverlap="1" wp14:anchorId="18F959D3" wp14:editId="30F7B97D">
          <wp:simplePos x="0" y="0"/>
          <wp:positionH relativeFrom="page">
            <wp:posOffset>220345</wp:posOffset>
          </wp:positionH>
          <wp:positionV relativeFrom="paragraph">
            <wp:posOffset>-186690</wp:posOffset>
          </wp:positionV>
          <wp:extent cx="3932003" cy="1310668"/>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GA Logo 2022 Allianz.png"/>
                  <pic:cNvPicPr/>
                </pic:nvPicPr>
                <pic:blipFill>
                  <a:blip r:embed="rId1">
                    <a:extLst>
                      <a:ext uri="{28A0092B-C50C-407E-A947-70E740481C1C}">
                        <a14:useLocalDpi xmlns:a14="http://schemas.microsoft.com/office/drawing/2010/main" val="0"/>
                      </a:ext>
                    </a:extLst>
                  </a:blip>
                  <a:stretch>
                    <a:fillRect/>
                  </a:stretch>
                </pic:blipFill>
                <pic:spPr>
                  <a:xfrm>
                    <a:off x="0" y="0"/>
                    <a:ext cx="3932003" cy="131066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568" behindDoc="0" locked="0" layoutInCell="1" allowOverlap="1" wp14:anchorId="2A93AEFA" wp14:editId="7EAC79FE">
              <wp:simplePos x="0" y="0"/>
              <wp:positionH relativeFrom="column">
                <wp:posOffset>-1184164</wp:posOffset>
              </wp:positionH>
              <wp:positionV relativeFrom="paragraph">
                <wp:posOffset>-231775</wp:posOffset>
              </wp:positionV>
              <wp:extent cx="8274050" cy="902970"/>
              <wp:effectExtent l="19050" t="19050" r="31750" b="49530"/>
              <wp:wrapNone/>
              <wp:docPr id="110325037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74050" cy="902970"/>
                      </a:xfrm>
                      <a:prstGeom prst="rect">
                        <a:avLst/>
                      </a:prstGeom>
                      <a:noFill/>
                      <a:ln w="38100">
                        <a:solidFill>
                          <a:srgbClr val="1C1F3C"/>
                        </a:solidFill>
                        <a:miter lim="800000"/>
                        <a:headEnd/>
                        <a:tailEnd/>
                      </a:ln>
                      <a:effectLst>
                        <a:outerShdw dist="28398" dir="3806097" algn="ctr" rotWithShape="0">
                          <a:srgbClr val="4E6128">
                            <a:alpha val="50000"/>
                          </a:srgbClr>
                        </a:outerShdw>
                      </a:effectLst>
                      <a:extLst>
                        <a:ext uri="{909E8E84-426E-40DD-AFC4-6F175D3DCCD1}">
                          <a14:hiddenFill xmlns:a14="http://schemas.microsoft.com/office/drawing/2010/main">
                            <a:solidFill>
                              <a:srgbClr val="9BBB59">
                                <a:alpha val="7001"/>
                              </a:srgb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BFF80D" id="Rectangle 39" o:spid="_x0000_s1026" style="position:absolute;margin-left:-93.25pt;margin-top:-18.25pt;width:651.5pt;height:71.1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" filled="f" fillcolor="#9bbb59" strokecolor="#1c1f3c" strokeweight="3pt">
              <v:fill opacity="4626f"/>
              <v:shadow on="t" color="#4e6128" opacity=".5" offset="1pt"/>
            </v:rect>
          </w:pict>
        </mc:Fallback>
      </mc:AlternateContent>
    </w:r>
    <w:r>
      <w:t xml:space="preserve"> </w:t>
    </w:r>
  </w:p>
  <w:p w14:paraId="1094B1C8" w14:textId="77777777" w:rsidR="00015954" w:rsidRDefault="0001595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D3179" w14:textId="77777777" w:rsidR="008951A1" w:rsidRDefault="008951A1">
    <w:pPr>
      <w:pStyle w:val="Header"/>
    </w:pPr>
    <w:r>
      <w:rPr>
        <w:noProof/>
      </w:rPr>
      <mc:AlternateContent>
        <mc:Choice Requires="wps">
          <w:drawing>
            <wp:anchor distT="0" distB="0" distL="114300" distR="114300" simplePos="0" relativeHeight="251699712" behindDoc="0" locked="0" layoutInCell="1" allowOverlap="1" wp14:anchorId="6FA6AE9C" wp14:editId="68857754">
              <wp:simplePos x="0" y="0"/>
              <wp:positionH relativeFrom="column">
                <wp:posOffset>3717290</wp:posOffset>
              </wp:positionH>
              <wp:positionV relativeFrom="paragraph">
                <wp:posOffset>-88265</wp:posOffset>
              </wp:positionV>
              <wp:extent cx="3067050" cy="638175"/>
              <wp:effectExtent l="0" t="0" r="0" b="9525"/>
              <wp:wrapNone/>
              <wp:docPr id="1825648814" name="Text Box 2"/>
              <wp:cNvGraphicFramePr/>
              <a:graphic xmlns:a="http://schemas.openxmlformats.org/drawingml/2006/main">
                <a:graphicData uri="http://schemas.microsoft.com/office/word/2010/wordprocessingShape">
                  <wps:wsp>
                    <wps:cNvSpPr txBox="1"/>
                    <wps:spPr>
                      <a:xfrm>
                        <a:off x="0" y="0"/>
                        <a:ext cx="3067050" cy="638175"/>
                      </a:xfrm>
                      <a:prstGeom prst="rect">
                        <a:avLst/>
                      </a:prstGeom>
                      <a:solidFill>
                        <a:schemeClr val="lt1"/>
                      </a:solidFill>
                      <a:ln w="6350">
                        <a:noFill/>
                      </a:ln>
                    </wps:spPr>
                    <wps:txbx>
                      <w:txbxContent>
                        <w:p w14:paraId="4B1F18A4" w14:textId="758148E7" w:rsidR="008951A1" w:rsidRPr="00015954" w:rsidRDefault="008951A1" w:rsidP="00015954">
                          <w:pPr>
                            <w:spacing w:line="276" w:lineRule="auto"/>
                            <w:rPr>
                              <w:b/>
                              <w:bCs/>
                              <w:sz w:val="32"/>
                              <w:szCs w:val="32"/>
                              <w:lang w:val="en-US"/>
                            </w:rPr>
                          </w:pPr>
                          <w:r w:rsidRPr="00015954">
                            <w:rPr>
                              <w:b/>
                              <w:bCs/>
                              <w:sz w:val="32"/>
                              <w:szCs w:val="32"/>
                              <w:lang w:val="en-US"/>
                            </w:rPr>
                            <w:t xml:space="preserve">Stage </w:t>
                          </w:r>
                          <w:r>
                            <w:rPr>
                              <w:b/>
                              <w:bCs/>
                              <w:sz w:val="32"/>
                              <w:szCs w:val="32"/>
                              <w:lang w:val="en-US"/>
                            </w:rPr>
                            <w:t>2</w:t>
                          </w:r>
                          <w:r w:rsidRPr="00015954">
                            <w:rPr>
                              <w:b/>
                              <w:bCs/>
                              <w:sz w:val="32"/>
                              <w:szCs w:val="32"/>
                              <w:lang w:val="en-US"/>
                            </w:rPr>
                            <w:t xml:space="preserve"> Application Form</w:t>
                          </w:r>
                        </w:p>
                        <w:p w14:paraId="03013994" w14:textId="564E0BFE" w:rsidR="008951A1" w:rsidRPr="00015954" w:rsidRDefault="008951A1" w:rsidP="00015954">
                          <w:pPr>
                            <w:spacing w:line="276" w:lineRule="auto"/>
                            <w:rPr>
                              <w:sz w:val="32"/>
                              <w:szCs w:val="32"/>
                              <w:lang w:val="en-US"/>
                            </w:rPr>
                          </w:pPr>
                          <w:r w:rsidRPr="00015954">
                            <w:rPr>
                              <w:sz w:val="32"/>
                              <w:szCs w:val="32"/>
                              <w:lang w:val="en-US"/>
                            </w:rPr>
                            <w:t xml:space="preserve">Deadline </w:t>
                          </w:r>
                          <w:r>
                            <w:rPr>
                              <w:sz w:val="32"/>
                              <w:szCs w:val="32"/>
                              <w:lang w:val="en-US"/>
                            </w:rPr>
                            <w:t>30 July</w:t>
                          </w:r>
                          <w:r w:rsidRPr="00015954">
                            <w:rPr>
                              <w:sz w:val="32"/>
                              <w:szCs w:val="32"/>
                              <w:lang w:val="en-US"/>
                            </w:rPr>
                            <w:t xml:space="preserve">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A6AE9C" id="_x0000_t202" coordsize="21600,21600" o:spt="202" path="m,l,21600r21600,l21600,xe">
              <v:stroke joinstyle="miter"/>
              <v:path gradientshapeok="t" o:connecttype="rect"/>
            </v:shapetype>
            <v:shape id="_x0000_s1027" type="#_x0000_t202" style="position:absolute;margin-left:292.7pt;margin-top:-6.95pt;width:241.5pt;height:50.2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" fillcolor="white [3201]" stroked="f" strokeweight=".5pt">
              <v:textbox>
                <w:txbxContent>
                  <w:p w14:paraId="4B1F18A4" w14:textId="758148E7" w:rsidR="008951A1" w:rsidRPr="00015954" w:rsidRDefault="008951A1" w:rsidP="00015954">
                    <w:pPr>
                      <w:spacing w:line="276" w:lineRule="auto"/>
                      <w:rPr>
                        <w:b/>
                        <w:bCs/>
                        <w:sz w:val="32"/>
                        <w:szCs w:val="32"/>
                        <w:lang w:val="en-US"/>
                      </w:rPr>
                    </w:pPr>
                    <w:r w:rsidRPr="00015954">
                      <w:rPr>
                        <w:b/>
                        <w:bCs/>
                        <w:sz w:val="32"/>
                        <w:szCs w:val="32"/>
                        <w:lang w:val="en-US"/>
                      </w:rPr>
                      <w:t xml:space="preserve">Stage </w:t>
                    </w:r>
                    <w:r>
                      <w:rPr>
                        <w:b/>
                        <w:bCs/>
                        <w:sz w:val="32"/>
                        <w:szCs w:val="32"/>
                        <w:lang w:val="en-US"/>
                      </w:rPr>
                      <w:t>2</w:t>
                    </w:r>
                    <w:r w:rsidRPr="00015954">
                      <w:rPr>
                        <w:b/>
                        <w:bCs/>
                        <w:sz w:val="32"/>
                        <w:szCs w:val="32"/>
                        <w:lang w:val="en-US"/>
                      </w:rPr>
                      <w:t xml:space="preserve"> Application Form</w:t>
                    </w:r>
                  </w:p>
                  <w:p w14:paraId="03013994" w14:textId="564E0BFE" w:rsidR="008951A1" w:rsidRPr="00015954" w:rsidRDefault="008951A1" w:rsidP="00015954">
                    <w:pPr>
                      <w:spacing w:line="276" w:lineRule="auto"/>
                      <w:rPr>
                        <w:sz w:val="32"/>
                        <w:szCs w:val="32"/>
                        <w:lang w:val="en-US"/>
                      </w:rPr>
                    </w:pPr>
                    <w:r w:rsidRPr="00015954">
                      <w:rPr>
                        <w:sz w:val="32"/>
                        <w:szCs w:val="32"/>
                        <w:lang w:val="en-US"/>
                      </w:rPr>
                      <w:t xml:space="preserve">Deadline </w:t>
                    </w:r>
                    <w:r>
                      <w:rPr>
                        <w:sz w:val="32"/>
                        <w:szCs w:val="32"/>
                        <w:lang w:val="en-US"/>
                      </w:rPr>
                      <w:t>30 July</w:t>
                    </w:r>
                    <w:r w:rsidRPr="00015954">
                      <w:rPr>
                        <w:sz w:val="32"/>
                        <w:szCs w:val="32"/>
                        <w:lang w:val="en-US"/>
                      </w:rPr>
                      <w:t xml:space="preserve"> 2024</w:t>
                    </w:r>
                  </w:p>
                </w:txbxContent>
              </v:textbox>
            </v:shape>
          </w:pict>
        </mc:Fallback>
      </mc:AlternateContent>
    </w:r>
    <w:r>
      <w:rPr>
        <w:noProof/>
      </w:rPr>
      <w:drawing>
        <wp:anchor distT="0" distB="0" distL="114300" distR="114300" simplePos="0" relativeHeight="251698688" behindDoc="1" locked="0" layoutInCell="1" allowOverlap="1" wp14:anchorId="633FB7A4" wp14:editId="1E74FE86">
          <wp:simplePos x="0" y="0"/>
          <wp:positionH relativeFrom="page">
            <wp:posOffset>220345</wp:posOffset>
          </wp:positionH>
          <wp:positionV relativeFrom="paragraph">
            <wp:posOffset>-186690</wp:posOffset>
          </wp:positionV>
          <wp:extent cx="3932003" cy="1310668"/>
          <wp:effectExtent l="0" t="0" r="0" b="3810"/>
          <wp:wrapNone/>
          <wp:docPr id="1480627119" name="Picture 1480627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GA Logo 2022 Allianz.png"/>
                  <pic:cNvPicPr/>
                </pic:nvPicPr>
                <pic:blipFill>
                  <a:blip r:embed="rId1">
                    <a:extLst>
                      <a:ext uri="{28A0092B-C50C-407E-A947-70E740481C1C}">
                        <a14:useLocalDpi xmlns:a14="http://schemas.microsoft.com/office/drawing/2010/main" val="0"/>
                      </a:ext>
                    </a:extLst>
                  </a:blip>
                  <a:stretch>
                    <a:fillRect/>
                  </a:stretch>
                </pic:blipFill>
                <pic:spPr>
                  <a:xfrm>
                    <a:off x="0" y="0"/>
                    <a:ext cx="3932003" cy="131066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7664" behindDoc="0" locked="0" layoutInCell="1" allowOverlap="1" wp14:anchorId="09551C65" wp14:editId="212F0DA2">
              <wp:simplePos x="0" y="0"/>
              <wp:positionH relativeFrom="column">
                <wp:posOffset>-1184164</wp:posOffset>
              </wp:positionH>
              <wp:positionV relativeFrom="paragraph">
                <wp:posOffset>-231775</wp:posOffset>
              </wp:positionV>
              <wp:extent cx="8274050" cy="902970"/>
              <wp:effectExtent l="19050" t="19050" r="31750" b="49530"/>
              <wp:wrapNone/>
              <wp:docPr id="34187234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74050" cy="902970"/>
                      </a:xfrm>
                      <a:prstGeom prst="rect">
                        <a:avLst/>
                      </a:prstGeom>
                      <a:noFill/>
                      <a:ln w="38100">
                        <a:solidFill>
                          <a:srgbClr val="1C1F3C"/>
                        </a:solidFill>
                        <a:miter lim="800000"/>
                        <a:headEnd/>
                        <a:tailEnd/>
                      </a:ln>
                      <a:effectLst>
                        <a:outerShdw dist="28398" dir="3806097" algn="ctr" rotWithShape="0">
                          <a:srgbClr val="4E6128">
                            <a:alpha val="50000"/>
                          </a:srgbClr>
                        </a:outerShdw>
                      </a:effectLst>
                      <a:extLst>
                        <a:ext uri="{909E8E84-426E-40DD-AFC4-6F175D3DCCD1}">
                          <a14:hiddenFill xmlns:a14="http://schemas.microsoft.com/office/drawing/2010/main">
                            <a:solidFill>
                              <a:srgbClr val="9BBB59">
                                <a:alpha val="7001"/>
                              </a:srgb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088F86" id="Rectangle 39" o:spid="_x0000_s1026" style="position:absolute;margin-left:-93.25pt;margin-top:-18.25pt;width:651.5pt;height:71.1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" filled="f" fillcolor="#9bbb59" strokecolor="#1c1f3c" strokeweight="3pt">
              <v:fill opacity="4626f"/>
              <v:shadow on="t" color="#4e6128" opacity=".5" offset="1pt"/>
            </v:rect>
          </w:pict>
        </mc:Fallback>
      </mc:AlternateContent>
    </w:r>
    <w:r>
      <w:t xml:space="preserve"> </w:t>
    </w:r>
  </w:p>
  <w:p w14:paraId="1CCFEC3D" w14:textId="77777777" w:rsidR="008951A1" w:rsidRDefault="008951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420C0767"/>
    <w:multiLevelType w:val="hybridMultilevel"/>
    <w:tmpl w:val="436ABC82"/>
    <w:lvl w:ilvl="0" w:tplc="36E4234E">
      <w:start w:val="1"/>
      <w:numFmt w:val="bullet"/>
      <w:lvlText w:val=""/>
      <w:lvlJc w:val="left"/>
      <w:pPr>
        <w:ind w:left="360" w:hanging="360"/>
      </w:pPr>
      <w:rPr>
        <w:rFonts w:ascii="Symbol" w:hAnsi="Symbol" w:cs="Times New Roman" w:hint="default"/>
        <w:color w:val="auto"/>
        <w:sz w:val="18"/>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8"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08437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39391919">
    <w:abstractNumId w:val="8"/>
  </w:num>
  <w:num w:numId="3" w16cid:durableId="64573823">
    <w:abstractNumId w:val="9"/>
  </w:num>
  <w:num w:numId="4" w16cid:durableId="1711153197">
    <w:abstractNumId w:val="10"/>
  </w:num>
  <w:num w:numId="5" w16cid:durableId="697000480">
    <w:abstractNumId w:val="6"/>
  </w:num>
  <w:num w:numId="6" w16cid:durableId="118183218">
    <w:abstractNumId w:val="7"/>
  </w:num>
  <w:num w:numId="7" w16cid:durableId="9348054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QxBmUKXJR39cD3WS+Z8JZtYht6XHb9lzmtnjaKMfb8q3vMe01VgG1TXZskTv+GBE+zgBiqndKjYlcEtzKL5DA==" w:salt="BpCzoNwGugj2hCZnNIQRhw=="/>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03C56"/>
    <w:rsid w:val="0001079B"/>
    <w:rsid w:val="00015954"/>
    <w:rsid w:val="000206F4"/>
    <w:rsid w:val="000261B5"/>
    <w:rsid w:val="000315EA"/>
    <w:rsid w:val="0004395E"/>
    <w:rsid w:val="000547F8"/>
    <w:rsid w:val="000650D5"/>
    <w:rsid w:val="00066402"/>
    <w:rsid w:val="00074DFF"/>
    <w:rsid w:val="000754AA"/>
    <w:rsid w:val="00077250"/>
    <w:rsid w:val="0008120C"/>
    <w:rsid w:val="00081F6D"/>
    <w:rsid w:val="0008247D"/>
    <w:rsid w:val="000845E1"/>
    <w:rsid w:val="00090480"/>
    <w:rsid w:val="000911CA"/>
    <w:rsid w:val="00093471"/>
    <w:rsid w:val="00095B82"/>
    <w:rsid w:val="000B1BDE"/>
    <w:rsid w:val="000B3F79"/>
    <w:rsid w:val="000B5C77"/>
    <w:rsid w:val="000D17FA"/>
    <w:rsid w:val="000D755C"/>
    <w:rsid w:val="000E0A45"/>
    <w:rsid w:val="000F67C8"/>
    <w:rsid w:val="00113210"/>
    <w:rsid w:val="00120E14"/>
    <w:rsid w:val="001266F2"/>
    <w:rsid w:val="00131A48"/>
    <w:rsid w:val="00137E3F"/>
    <w:rsid w:val="0014496A"/>
    <w:rsid w:val="00151C16"/>
    <w:rsid w:val="00152B89"/>
    <w:rsid w:val="00152FFB"/>
    <w:rsid w:val="00155CC7"/>
    <w:rsid w:val="00155FD9"/>
    <w:rsid w:val="00160801"/>
    <w:rsid w:val="00163A7A"/>
    <w:rsid w:val="0017002E"/>
    <w:rsid w:val="00170EC6"/>
    <w:rsid w:val="00172294"/>
    <w:rsid w:val="00175847"/>
    <w:rsid w:val="0017617C"/>
    <w:rsid w:val="0018143F"/>
    <w:rsid w:val="00182214"/>
    <w:rsid w:val="00184603"/>
    <w:rsid w:val="00190417"/>
    <w:rsid w:val="00190B5F"/>
    <w:rsid w:val="00191765"/>
    <w:rsid w:val="00191EEA"/>
    <w:rsid w:val="0019570C"/>
    <w:rsid w:val="001A30DE"/>
    <w:rsid w:val="001A6A4E"/>
    <w:rsid w:val="001B297B"/>
    <w:rsid w:val="001B4DB3"/>
    <w:rsid w:val="001C0B28"/>
    <w:rsid w:val="001C125D"/>
    <w:rsid w:val="001C6FEE"/>
    <w:rsid w:val="001D4B95"/>
    <w:rsid w:val="001E4106"/>
    <w:rsid w:val="001F080B"/>
    <w:rsid w:val="002025CA"/>
    <w:rsid w:val="00206989"/>
    <w:rsid w:val="00224B94"/>
    <w:rsid w:val="00224C13"/>
    <w:rsid w:val="00226456"/>
    <w:rsid w:val="00227341"/>
    <w:rsid w:val="00234322"/>
    <w:rsid w:val="00240F3D"/>
    <w:rsid w:val="00244CC1"/>
    <w:rsid w:val="00254AFE"/>
    <w:rsid w:val="00256FC9"/>
    <w:rsid w:val="002605F3"/>
    <w:rsid w:val="00262E94"/>
    <w:rsid w:val="00266431"/>
    <w:rsid w:val="00282F9F"/>
    <w:rsid w:val="002861D1"/>
    <w:rsid w:val="00286A33"/>
    <w:rsid w:val="002879E1"/>
    <w:rsid w:val="00287AE9"/>
    <w:rsid w:val="00293398"/>
    <w:rsid w:val="0029566A"/>
    <w:rsid w:val="00295A81"/>
    <w:rsid w:val="00296D85"/>
    <w:rsid w:val="002A1659"/>
    <w:rsid w:val="002A351F"/>
    <w:rsid w:val="002B79A9"/>
    <w:rsid w:val="002C5FD9"/>
    <w:rsid w:val="002C6BBB"/>
    <w:rsid w:val="002C7041"/>
    <w:rsid w:val="002D42DB"/>
    <w:rsid w:val="002E1286"/>
    <w:rsid w:val="002E338A"/>
    <w:rsid w:val="002E4B41"/>
    <w:rsid w:val="002F0149"/>
    <w:rsid w:val="002F03CA"/>
    <w:rsid w:val="002F1933"/>
    <w:rsid w:val="002F4581"/>
    <w:rsid w:val="002F5B49"/>
    <w:rsid w:val="003040E5"/>
    <w:rsid w:val="00305751"/>
    <w:rsid w:val="003078D5"/>
    <w:rsid w:val="00307B7E"/>
    <w:rsid w:val="003105BD"/>
    <w:rsid w:val="003117D2"/>
    <w:rsid w:val="0031464F"/>
    <w:rsid w:val="00324C32"/>
    <w:rsid w:val="003264E7"/>
    <w:rsid w:val="003272CE"/>
    <w:rsid w:val="00330216"/>
    <w:rsid w:val="0033232F"/>
    <w:rsid w:val="0033781A"/>
    <w:rsid w:val="00345E9A"/>
    <w:rsid w:val="003501D2"/>
    <w:rsid w:val="00351F24"/>
    <w:rsid w:val="00355B55"/>
    <w:rsid w:val="00361B4A"/>
    <w:rsid w:val="003634A9"/>
    <w:rsid w:val="0037362F"/>
    <w:rsid w:val="00383396"/>
    <w:rsid w:val="00383B27"/>
    <w:rsid w:val="0038441F"/>
    <w:rsid w:val="00387201"/>
    <w:rsid w:val="00393812"/>
    <w:rsid w:val="00396F5C"/>
    <w:rsid w:val="003A7EDB"/>
    <w:rsid w:val="003B53A5"/>
    <w:rsid w:val="003B74E9"/>
    <w:rsid w:val="003B76C0"/>
    <w:rsid w:val="003B7861"/>
    <w:rsid w:val="003B7FC6"/>
    <w:rsid w:val="003C4DC0"/>
    <w:rsid w:val="003D0108"/>
    <w:rsid w:val="003D233A"/>
    <w:rsid w:val="003D23CE"/>
    <w:rsid w:val="003D305F"/>
    <w:rsid w:val="003D5704"/>
    <w:rsid w:val="003E03CE"/>
    <w:rsid w:val="003E2297"/>
    <w:rsid w:val="003E316B"/>
    <w:rsid w:val="003E3930"/>
    <w:rsid w:val="003E3CDC"/>
    <w:rsid w:val="004028CD"/>
    <w:rsid w:val="00406131"/>
    <w:rsid w:val="00406866"/>
    <w:rsid w:val="004076A7"/>
    <w:rsid w:val="00407DE8"/>
    <w:rsid w:val="004115B7"/>
    <w:rsid w:val="0041530F"/>
    <w:rsid w:val="00420588"/>
    <w:rsid w:val="00423039"/>
    <w:rsid w:val="00426345"/>
    <w:rsid w:val="00427A46"/>
    <w:rsid w:val="004339B1"/>
    <w:rsid w:val="00435E5F"/>
    <w:rsid w:val="00437246"/>
    <w:rsid w:val="004375B0"/>
    <w:rsid w:val="00447E97"/>
    <w:rsid w:val="00450D13"/>
    <w:rsid w:val="00456CE3"/>
    <w:rsid w:val="00457C0C"/>
    <w:rsid w:val="004619D7"/>
    <w:rsid w:val="00467450"/>
    <w:rsid w:val="00471EAE"/>
    <w:rsid w:val="00475690"/>
    <w:rsid w:val="00476147"/>
    <w:rsid w:val="0048193A"/>
    <w:rsid w:val="00483046"/>
    <w:rsid w:val="00493677"/>
    <w:rsid w:val="004A06D2"/>
    <w:rsid w:val="004A0988"/>
    <w:rsid w:val="004A14B1"/>
    <w:rsid w:val="004A3A22"/>
    <w:rsid w:val="004A79DC"/>
    <w:rsid w:val="004B1BEC"/>
    <w:rsid w:val="004B203C"/>
    <w:rsid w:val="004B41FD"/>
    <w:rsid w:val="004C09B6"/>
    <w:rsid w:val="004C0F3D"/>
    <w:rsid w:val="004C27C3"/>
    <w:rsid w:val="004E03DA"/>
    <w:rsid w:val="004E0793"/>
    <w:rsid w:val="004E363E"/>
    <w:rsid w:val="004E38FA"/>
    <w:rsid w:val="004E4FA4"/>
    <w:rsid w:val="004E738F"/>
    <w:rsid w:val="004F1865"/>
    <w:rsid w:val="004F3119"/>
    <w:rsid w:val="004F3F52"/>
    <w:rsid w:val="004F62B7"/>
    <w:rsid w:val="0050051F"/>
    <w:rsid w:val="00510DE9"/>
    <w:rsid w:val="005137B8"/>
    <w:rsid w:val="005139C0"/>
    <w:rsid w:val="00515591"/>
    <w:rsid w:val="005177F0"/>
    <w:rsid w:val="00544A1E"/>
    <w:rsid w:val="00547A80"/>
    <w:rsid w:val="005541B5"/>
    <w:rsid w:val="00557873"/>
    <w:rsid w:val="00563543"/>
    <w:rsid w:val="00567C0B"/>
    <w:rsid w:val="00570EBC"/>
    <w:rsid w:val="0057119E"/>
    <w:rsid w:val="00575E9A"/>
    <w:rsid w:val="00585C47"/>
    <w:rsid w:val="005865E0"/>
    <w:rsid w:val="005876B7"/>
    <w:rsid w:val="005939D8"/>
    <w:rsid w:val="005A57FD"/>
    <w:rsid w:val="005A63E5"/>
    <w:rsid w:val="005A757A"/>
    <w:rsid w:val="005B25FF"/>
    <w:rsid w:val="005B32C2"/>
    <w:rsid w:val="005B4957"/>
    <w:rsid w:val="005B783D"/>
    <w:rsid w:val="005C7D02"/>
    <w:rsid w:val="005D261F"/>
    <w:rsid w:val="005E3AF2"/>
    <w:rsid w:val="005E3FBE"/>
    <w:rsid w:val="005F18B6"/>
    <w:rsid w:val="005F214D"/>
    <w:rsid w:val="005F4273"/>
    <w:rsid w:val="005F440A"/>
    <w:rsid w:val="005F62EB"/>
    <w:rsid w:val="006000A3"/>
    <w:rsid w:val="006069F1"/>
    <w:rsid w:val="00607C05"/>
    <w:rsid w:val="006116CD"/>
    <w:rsid w:val="00626326"/>
    <w:rsid w:val="00642B11"/>
    <w:rsid w:val="00642E4F"/>
    <w:rsid w:val="00643FD9"/>
    <w:rsid w:val="00654201"/>
    <w:rsid w:val="00654635"/>
    <w:rsid w:val="00655DB4"/>
    <w:rsid w:val="0065619C"/>
    <w:rsid w:val="006623E6"/>
    <w:rsid w:val="00663CBE"/>
    <w:rsid w:val="006727B5"/>
    <w:rsid w:val="0067308C"/>
    <w:rsid w:val="0067429A"/>
    <w:rsid w:val="0068005C"/>
    <w:rsid w:val="00680D54"/>
    <w:rsid w:val="006875ED"/>
    <w:rsid w:val="006A1FD6"/>
    <w:rsid w:val="006B19F7"/>
    <w:rsid w:val="006B290D"/>
    <w:rsid w:val="006B6C90"/>
    <w:rsid w:val="006B74E6"/>
    <w:rsid w:val="006C0370"/>
    <w:rsid w:val="006D0B9A"/>
    <w:rsid w:val="006D13D5"/>
    <w:rsid w:val="006D4312"/>
    <w:rsid w:val="006D6921"/>
    <w:rsid w:val="006D7D60"/>
    <w:rsid w:val="006E46AA"/>
    <w:rsid w:val="006F6CF3"/>
    <w:rsid w:val="006F7796"/>
    <w:rsid w:val="006F7F65"/>
    <w:rsid w:val="00701DB8"/>
    <w:rsid w:val="00707D9A"/>
    <w:rsid w:val="00711921"/>
    <w:rsid w:val="007151A0"/>
    <w:rsid w:val="00725F53"/>
    <w:rsid w:val="0074445C"/>
    <w:rsid w:val="007460CC"/>
    <w:rsid w:val="00746897"/>
    <w:rsid w:val="00753678"/>
    <w:rsid w:val="007556A4"/>
    <w:rsid w:val="007613D4"/>
    <w:rsid w:val="0076763B"/>
    <w:rsid w:val="00773665"/>
    <w:rsid w:val="00773A75"/>
    <w:rsid w:val="00773F83"/>
    <w:rsid w:val="0079151D"/>
    <w:rsid w:val="00791B60"/>
    <w:rsid w:val="007A1660"/>
    <w:rsid w:val="007B0790"/>
    <w:rsid w:val="007C08CD"/>
    <w:rsid w:val="007C0BA0"/>
    <w:rsid w:val="007C1ECC"/>
    <w:rsid w:val="007D4408"/>
    <w:rsid w:val="007D784C"/>
    <w:rsid w:val="007E0835"/>
    <w:rsid w:val="007E32FE"/>
    <w:rsid w:val="007F2A01"/>
    <w:rsid w:val="007F39FD"/>
    <w:rsid w:val="007F5BDB"/>
    <w:rsid w:val="00802393"/>
    <w:rsid w:val="008025FC"/>
    <w:rsid w:val="008169EF"/>
    <w:rsid w:val="008229A5"/>
    <w:rsid w:val="00824355"/>
    <w:rsid w:val="00826AB3"/>
    <w:rsid w:val="008341E6"/>
    <w:rsid w:val="00844B18"/>
    <w:rsid w:val="008600F1"/>
    <w:rsid w:val="00860F7C"/>
    <w:rsid w:val="00864A7A"/>
    <w:rsid w:val="0086605C"/>
    <w:rsid w:val="00873950"/>
    <w:rsid w:val="00873B03"/>
    <w:rsid w:val="008951A1"/>
    <w:rsid w:val="008953BC"/>
    <w:rsid w:val="008A3DC6"/>
    <w:rsid w:val="008A406F"/>
    <w:rsid w:val="008A5A6F"/>
    <w:rsid w:val="008A6124"/>
    <w:rsid w:val="008A7400"/>
    <w:rsid w:val="008B0BEA"/>
    <w:rsid w:val="008B0C20"/>
    <w:rsid w:val="008C3EA7"/>
    <w:rsid w:val="008D7573"/>
    <w:rsid w:val="008E4D5E"/>
    <w:rsid w:val="008F2569"/>
    <w:rsid w:val="008F3A57"/>
    <w:rsid w:val="008F5267"/>
    <w:rsid w:val="0090142E"/>
    <w:rsid w:val="009252B0"/>
    <w:rsid w:val="0093048C"/>
    <w:rsid w:val="00930AE3"/>
    <w:rsid w:val="00936DF3"/>
    <w:rsid w:val="009371E0"/>
    <w:rsid w:val="00937235"/>
    <w:rsid w:val="00943A68"/>
    <w:rsid w:val="0094437E"/>
    <w:rsid w:val="009478F1"/>
    <w:rsid w:val="00962232"/>
    <w:rsid w:val="0096587C"/>
    <w:rsid w:val="00970E66"/>
    <w:rsid w:val="00975E7A"/>
    <w:rsid w:val="00991378"/>
    <w:rsid w:val="00997E4D"/>
    <w:rsid w:val="009A296C"/>
    <w:rsid w:val="009B16E1"/>
    <w:rsid w:val="009B211B"/>
    <w:rsid w:val="009B4BB5"/>
    <w:rsid w:val="009B7102"/>
    <w:rsid w:val="009C280A"/>
    <w:rsid w:val="009C2FA0"/>
    <w:rsid w:val="009C6671"/>
    <w:rsid w:val="009E2609"/>
    <w:rsid w:val="009F2EBF"/>
    <w:rsid w:val="009F3DD5"/>
    <w:rsid w:val="009F4674"/>
    <w:rsid w:val="009F7F7D"/>
    <w:rsid w:val="00A00C76"/>
    <w:rsid w:val="00A042A5"/>
    <w:rsid w:val="00A13EF8"/>
    <w:rsid w:val="00A1488D"/>
    <w:rsid w:val="00A17A3B"/>
    <w:rsid w:val="00A202C4"/>
    <w:rsid w:val="00A257C6"/>
    <w:rsid w:val="00A31461"/>
    <w:rsid w:val="00A359CD"/>
    <w:rsid w:val="00A363FC"/>
    <w:rsid w:val="00A42841"/>
    <w:rsid w:val="00A4537A"/>
    <w:rsid w:val="00A47C14"/>
    <w:rsid w:val="00A47F20"/>
    <w:rsid w:val="00A5215F"/>
    <w:rsid w:val="00A5665C"/>
    <w:rsid w:val="00A57666"/>
    <w:rsid w:val="00A6358D"/>
    <w:rsid w:val="00A6555D"/>
    <w:rsid w:val="00A674BE"/>
    <w:rsid w:val="00A75B64"/>
    <w:rsid w:val="00A838BF"/>
    <w:rsid w:val="00A8391F"/>
    <w:rsid w:val="00A90BC1"/>
    <w:rsid w:val="00A9287E"/>
    <w:rsid w:val="00A9297D"/>
    <w:rsid w:val="00A9367F"/>
    <w:rsid w:val="00A950AA"/>
    <w:rsid w:val="00AA0352"/>
    <w:rsid w:val="00AA7066"/>
    <w:rsid w:val="00AA7B73"/>
    <w:rsid w:val="00AC1371"/>
    <w:rsid w:val="00AC16B9"/>
    <w:rsid w:val="00AC2741"/>
    <w:rsid w:val="00AC2B36"/>
    <w:rsid w:val="00AC3DB2"/>
    <w:rsid w:val="00AC48F0"/>
    <w:rsid w:val="00AD1EDD"/>
    <w:rsid w:val="00AD3699"/>
    <w:rsid w:val="00AD3A79"/>
    <w:rsid w:val="00AF48D7"/>
    <w:rsid w:val="00AF6A5B"/>
    <w:rsid w:val="00AF71E9"/>
    <w:rsid w:val="00AF726D"/>
    <w:rsid w:val="00B00C83"/>
    <w:rsid w:val="00B06057"/>
    <w:rsid w:val="00B0648B"/>
    <w:rsid w:val="00B15485"/>
    <w:rsid w:val="00B154F4"/>
    <w:rsid w:val="00B16192"/>
    <w:rsid w:val="00B213A3"/>
    <w:rsid w:val="00B45BDA"/>
    <w:rsid w:val="00B46B9E"/>
    <w:rsid w:val="00B50D70"/>
    <w:rsid w:val="00B52FF1"/>
    <w:rsid w:val="00B5387E"/>
    <w:rsid w:val="00B54595"/>
    <w:rsid w:val="00B642EC"/>
    <w:rsid w:val="00B6644F"/>
    <w:rsid w:val="00B72C6E"/>
    <w:rsid w:val="00B82755"/>
    <w:rsid w:val="00B87275"/>
    <w:rsid w:val="00B90DF5"/>
    <w:rsid w:val="00B926C0"/>
    <w:rsid w:val="00B94B5C"/>
    <w:rsid w:val="00B94EBE"/>
    <w:rsid w:val="00B94EE8"/>
    <w:rsid w:val="00BA6033"/>
    <w:rsid w:val="00BA78AD"/>
    <w:rsid w:val="00BA7928"/>
    <w:rsid w:val="00BB6A1F"/>
    <w:rsid w:val="00BB7C70"/>
    <w:rsid w:val="00BC0D59"/>
    <w:rsid w:val="00BC2EAD"/>
    <w:rsid w:val="00BC2F51"/>
    <w:rsid w:val="00BC5124"/>
    <w:rsid w:val="00BD265A"/>
    <w:rsid w:val="00BF0B29"/>
    <w:rsid w:val="00BF3277"/>
    <w:rsid w:val="00C00B4A"/>
    <w:rsid w:val="00C032AD"/>
    <w:rsid w:val="00C0344E"/>
    <w:rsid w:val="00C05CAF"/>
    <w:rsid w:val="00C05FF2"/>
    <w:rsid w:val="00C1101B"/>
    <w:rsid w:val="00C168D2"/>
    <w:rsid w:val="00C17725"/>
    <w:rsid w:val="00C20544"/>
    <w:rsid w:val="00C277A1"/>
    <w:rsid w:val="00C360F0"/>
    <w:rsid w:val="00C415BD"/>
    <w:rsid w:val="00C4308C"/>
    <w:rsid w:val="00C439B0"/>
    <w:rsid w:val="00C531DE"/>
    <w:rsid w:val="00C56224"/>
    <w:rsid w:val="00C56EC1"/>
    <w:rsid w:val="00C63414"/>
    <w:rsid w:val="00C64A80"/>
    <w:rsid w:val="00C670D2"/>
    <w:rsid w:val="00C961BA"/>
    <w:rsid w:val="00C97BEF"/>
    <w:rsid w:val="00CA06AD"/>
    <w:rsid w:val="00CA5CBF"/>
    <w:rsid w:val="00CB16AC"/>
    <w:rsid w:val="00CC7BA0"/>
    <w:rsid w:val="00CD11D4"/>
    <w:rsid w:val="00CE02D5"/>
    <w:rsid w:val="00CE716B"/>
    <w:rsid w:val="00CF34C0"/>
    <w:rsid w:val="00CF7623"/>
    <w:rsid w:val="00D33F04"/>
    <w:rsid w:val="00D3443E"/>
    <w:rsid w:val="00D37DF4"/>
    <w:rsid w:val="00D403B9"/>
    <w:rsid w:val="00D41F9D"/>
    <w:rsid w:val="00D426AA"/>
    <w:rsid w:val="00D623EE"/>
    <w:rsid w:val="00D76A3F"/>
    <w:rsid w:val="00D803B9"/>
    <w:rsid w:val="00D923DA"/>
    <w:rsid w:val="00D92686"/>
    <w:rsid w:val="00D942DB"/>
    <w:rsid w:val="00D95BC6"/>
    <w:rsid w:val="00DA4295"/>
    <w:rsid w:val="00DB038F"/>
    <w:rsid w:val="00DB1C34"/>
    <w:rsid w:val="00DC4F60"/>
    <w:rsid w:val="00DD102E"/>
    <w:rsid w:val="00DD2E97"/>
    <w:rsid w:val="00DD49A6"/>
    <w:rsid w:val="00DD5BCD"/>
    <w:rsid w:val="00DD7DE5"/>
    <w:rsid w:val="00DE226F"/>
    <w:rsid w:val="00DE3891"/>
    <w:rsid w:val="00DE66D4"/>
    <w:rsid w:val="00DF6DEE"/>
    <w:rsid w:val="00DF7BD9"/>
    <w:rsid w:val="00E077B6"/>
    <w:rsid w:val="00E13637"/>
    <w:rsid w:val="00E171EC"/>
    <w:rsid w:val="00E2232E"/>
    <w:rsid w:val="00E304A8"/>
    <w:rsid w:val="00E3118E"/>
    <w:rsid w:val="00E40E80"/>
    <w:rsid w:val="00E4128D"/>
    <w:rsid w:val="00E459B4"/>
    <w:rsid w:val="00E4668B"/>
    <w:rsid w:val="00E47970"/>
    <w:rsid w:val="00E52295"/>
    <w:rsid w:val="00E547EF"/>
    <w:rsid w:val="00E554F2"/>
    <w:rsid w:val="00E613AF"/>
    <w:rsid w:val="00E65395"/>
    <w:rsid w:val="00E666E4"/>
    <w:rsid w:val="00E763A3"/>
    <w:rsid w:val="00E805D1"/>
    <w:rsid w:val="00E97E95"/>
    <w:rsid w:val="00EA0C94"/>
    <w:rsid w:val="00EA1B17"/>
    <w:rsid w:val="00EA5A27"/>
    <w:rsid w:val="00EB0B85"/>
    <w:rsid w:val="00EB28CB"/>
    <w:rsid w:val="00EC29C2"/>
    <w:rsid w:val="00ED573F"/>
    <w:rsid w:val="00EE20AF"/>
    <w:rsid w:val="00EE7DC1"/>
    <w:rsid w:val="00EF34B6"/>
    <w:rsid w:val="00EF5CB8"/>
    <w:rsid w:val="00F01A0B"/>
    <w:rsid w:val="00F04BB5"/>
    <w:rsid w:val="00F1117F"/>
    <w:rsid w:val="00F16F17"/>
    <w:rsid w:val="00F17FA9"/>
    <w:rsid w:val="00F22F71"/>
    <w:rsid w:val="00F234CC"/>
    <w:rsid w:val="00F34858"/>
    <w:rsid w:val="00F415B0"/>
    <w:rsid w:val="00F44B8F"/>
    <w:rsid w:val="00F5305A"/>
    <w:rsid w:val="00F63F92"/>
    <w:rsid w:val="00F646A5"/>
    <w:rsid w:val="00F6738F"/>
    <w:rsid w:val="00F67529"/>
    <w:rsid w:val="00F80039"/>
    <w:rsid w:val="00F8107D"/>
    <w:rsid w:val="00F828F4"/>
    <w:rsid w:val="00F8353D"/>
    <w:rsid w:val="00F856AE"/>
    <w:rsid w:val="00F91091"/>
    <w:rsid w:val="00F96BFD"/>
    <w:rsid w:val="00FA02DD"/>
    <w:rsid w:val="00FA7EBD"/>
    <w:rsid w:val="00FB3DE4"/>
    <w:rsid w:val="00FB6A2E"/>
    <w:rsid w:val="00FC18A9"/>
    <w:rsid w:val="00FC5224"/>
    <w:rsid w:val="00FC7A1A"/>
    <w:rsid w:val="00FD6564"/>
    <w:rsid w:val="00FD7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62CB5764"/>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60CC"/>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E223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gownawards.org/international-green-gown-award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reengownawards.org/international-green-gown-award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gownawards.org/international-green-gown-awards" TargetMode="External"/><Relationship Id="rId5" Type="http://schemas.openxmlformats.org/officeDocument/2006/relationships/numbering" Target="numbering.xml"/><Relationship Id="rId15" Type="http://schemas.openxmlformats.org/officeDocument/2006/relationships/hyperlink" Target="http://www.greengownawards.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eengown@eauc.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C6FC808CA0F4DEDB5EF366905066930"/>
        <w:category>
          <w:name w:val="General"/>
          <w:gallery w:val="placeholder"/>
        </w:category>
        <w:types>
          <w:type w:val="bbPlcHdr"/>
        </w:types>
        <w:behaviors>
          <w:behavior w:val="content"/>
        </w:behaviors>
        <w:guid w:val="{CF9D469C-31D3-4F16-88B5-5B1C42BC0AE5}"/>
      </w:docPartPr>
      <w:docPartBody>
        <w:p w:rsidR="002F1132" w:rsidRDefault="00F73065" w:rsidP="00F73065">
          <w:pPr>
            <w:pStyle w:val="0C6FC808CA0F4DEDB5EF366905066930"/>
          </w:pPr>
          <w:r w:rsidRPr="00AA227C">
            <w:rPr>
              <w:rStyle w:val="PlaceholderText"/>
            </w:rPr>
            <w:t>Choose an item.</w:t>
          </w:r>
        </w:p>
      </w:docPartBody>
    </w:docPart>
    <w:docPart>
      <w:docPartPr>
        <w:name w:val="057D3C58D6E840289A046AF3A8576F67"/>
        <w:category>
          <w:name w:val="General"/>
          <w:gallery w:val="placeholder"/>
        </w:category>
        <w:types>
          <w:type w:val="bbPlcHdr"/>
        </w:types>
        <w:behaviors>
          <w:behavior w:val="content"/>
        </w:behaviors>
        <w:guid w:val="{B1F95BB3-27D6-47E3-A2F4-02A2450A37CB}"/>
      </w:docPartPr>
      <w:docPartBody>
        <w:p w:rsidR="002F1132" w:rsidRDefault="00F73065" w:rsidP="00F73065">
          <w:pPr>
            <w:pStyle w:val="057D3C58D6E840289A046AF3A8576F67"/>
          </w:pPr>
          <w:r w:rsidRPr="00AA22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4171"/>
    <w:rsid w:val="0000039C"/>
    <w:rsid w:val="000A6998"/>
    <w:rsid w:val="000E187E"/>
    <w:rsid w:val="0010192B"/>
    <w:rsid w:val="00126670"/>
    <w:rsid w:val="00145C25"/>
    <w:rsid w:val="00146BC0"/>
    <w:rsid w:val="001C39B4"/>
    <w:rsid w:val="001D22A3"/>
    <w:rsid w:val="001E7F53"/>
    <w:rsid w:val="00261994"/>
    <w:rsid w:val="002F1132"/>
    <w:rsid w:val="00333856"/>
    <w:rsid w:val="00366204"/>
    <w:rsid w:val="003927D0"/>
    <w:rsid w:val="00394783"/>
    <w:rsid w:val="003D1073"/>
    <w:rsid w:val="00411A19"/>
    <w:rsid w:val="00470806"/>
    <w:rsid w:val="004D0E07"/>
    <w:rsid w:val="00533B60"/>
    <w:rsid w:val="005846C4"/>
    <w:rsid w:val="005C6427"/>
    <w:rsid w:val="005D26B4"/>
    <w:rsid w:val="005E3BE8"/>
    <w:rsid w:val="005F29FF"/>
    <w:rsid w:val="00632BB7"/>
    <w:rsid w:val="00636775"/>
    <w:rsid w:val="00644817"/>
    <w:rsid w:val="006513EC"/>
    <w:rsid w:val="006F4B7D"/>
    <w:rsid w:val="007056B6"/>
    <w:rsid w:val="00731C81"/>
    <w:rsid w:val="00747BB4"/>
    <w:rsid w:val="00752F1E"/>
    <w:rsid w:val="00766AC5"/>
    <w:rsid w:val="00893A11"/>
    <w:rsid w:val="0089768F"/>
    <w:rsid w:val="008D4862"/>
    <w:rsid w:val="008F0AE4"/>
    <w:rsid w:val="009F7025"/>
    <w:rsid w:val="00A40A27"/>
    <w:rsid w:val="00B071FE"/>
    <w:rsid w:val="00B74171"/>
    <w:rsid w:val="00B817FE"/>
    <w:rsid w:val="00B81F45"/>
    <w:rsid w:val="00BD0CD1"/>
    <w:rsid w:val="00C06B78"/>
    <w:rsid w:val="00C3145F"/>
    <w:rsid w:val="00C65010"/>
    <w:rsid w:val="00C91AE0"/>
    <w:rsid w:val="00D94D0C"/>
    <w:rsid w:val="00E604E9"/>
    <w:rsid w:val="00E96552"/>
    <w:rsid w:val="00EA0F87"/>
    <w:rsid w:val="00EC4EBC"/>
    <w:rsid w:val="00ED7971"/>
    <w:rsid w:val="00EF537C"/>
    <w:rsid w:val="00F73065"/>
    <w:rsid w:val="00FE56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3065"/>
    <w:rPr>
      <w:color w:val="808080"/>
    </w:rPr>
  </w:style>
  <w:style w:type="paragraph" w:customStyle="1" w:styleId="0C6FC808CA0F4DEDB5EF366905066930">
    <w:name w:val="0C6FC808CA0F4DEDB5EF366905066930"/>
    <w:rsid w:val="00F73065"/>
    <w:pPr>
      <w:spacing w:after="160" w:line="259" w:lineRule="auto"/>
    </w:pPr>
    <w:rPr>
      <w:kern w:val="2"/>
      <w14:ligatures w14:val="standardContextual"/>
    </w:rPr>
  </w:style>
  <w:style w:type="paragraph" w:customStyle="1" w:styleId="057D3C58D6E840289A046AF3A8576F67">
    <w:name w:val="057D3C58D6E840289A046AF3A8576F67"/>
    <w:rsid w:val="00F73065"/>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A82F691CC26A45BB748004A54C0C63" ma:contentTypeVersion="13" ma:contentTypeDescription="Create a new document." ma:contentTypeScope="" ma:versionID="a3a785fbb879595f94ffb373d02b250d">
  <xsd:schema xmlns:xsd="http://www.w3.org/2001/XMLSchema" xmlns:xs="http://www.w3.org/2001/XMLSchema" xmlns:p="http://schemas.microsoft.com/office/2006/metadata/properties" xmlns:ns2="bac58e29-0c23-4090-b611-ed602008453e" xmlns:ns3="2213ecb7-d87a-4aba-b21b-ec7ca04e5a58" targetNamespace="http://schemas.microsoft.com/office/2006/metadata/properties" ma:root="true" ma:fieldsID="57e7724b81cbcc81e11084689a35fb2b" ns2:_="" ns3:_="">
    <xsd:import namespace="bac58e29-0c23-4090-b611-ed602008453e"/>
    <xsd:import namespace="2213ecb7-d87a-4aba-b21b-ec7ca04e5a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58e29-0c23-4090-b611-ed6020084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13ecb7-d87a-4aba-b21b-ec7ca04e5a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7437AF-0C06-4F96-A629-92F8B639B948}">
  <ds:schemaRefs>
    <ds:schemaRef ds:uri="http://schemas.openxmlformats.org/officeDocument/2006/bibliography"/>
  </ds:schemaRefs>
</ds:datastoreItem>
</file>

<file path=customXml/itemProps2.xml><?xml version="1.0" encoding="utf-8"?>
<ds:datastoreItem xmlns:ds="http://schemas.openxmlformats.org/officeDocument/2006/customXml" ds:itemID="{8C968D52-6D34-4EAF-8203-E4B809A4D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9DFF41-E03E-4139-9C9B-D2E23B2A532D}">
  <ds:schemaRefs>
    <ds:schemaRef ds:uri="http://schemas.microsoft.com/sharepoint/v3/contenttype/forms"/>
  </ds:schemaRefs>
</ds:datastoreItem>
</file>

<file path=customXml/itemProps4.xml><?xml version="1.0" encoding="utf-8"?>
<ds:datastoreItem xmlns:ds="http://schemas.openxmlformats.org/officeDocument/2006/customXml" ds:itemID="{6BD48229-8AFA-437D-85F1-31C2DDFAF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c58e29-0c23-4090-b611-ed602008453e"/>
    <ds:schemaRef ds:uri="2213ecb7-d87a-4aba-b21b-ec7ca04e5a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95</Words>
  <Characters>10207</Characters>
  <Application>Microsoft Office Word</Application>
  <DocSecurity>0</DocSecurity>
  <Lines>243</Lines>
  <Paragraphs>118</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12284</CharactersWithSpaces>
  <SharedDoc>false</SharedDoc>
  <HLinks>
    <vt:vector size="36" baseType="variant">
      <vt:variant>
        <vt:i4>6422570</vt:i4>
      </vt:variant>
      <vt:variant>
        <vt:i4>17</vt:i4>
      </vt:variant>
      <vt:variant>
        <vt:i4>0</vt:i4>
      </vt:variant>
      <vt:variant>
        <vt:i4>5</vt:i4>
      </vt:variant>
      <vt:variant>
        <vt:lpwstr>http://www.greengownawards.org.uk/</vt:lpwstr>
      </vt:variant>
      <vt:variant>
        <vt:lpwstr/>
      </vt:variant>
      <vt:variant>
        <vt:i4>393330</vt:i4>
      </vt:variant>
      <vt:variant>
        <vt:i4>14</vt:i4>
      </vt:variant>
      <vt:variant>
        <vt:i4>0</vt:i4>
      </vt:variant>
      <vt:variant>
        <vt:i4>5</vt:i4>
      </vt:variant>
      <vt:variant>
        <vt:lpwstr>mailto:greengown@eauc.org.uk</vt:lpwstr>
      </vt:variant>
      <vt:variant>
        <vt:lpwstr/>
      </vt:variant>
      <vt:variant>
        <vt:i4>4259851</vt:i4>
      </vt:variant>
      <vt:variant>
        <vt:i4>11</vt:i4>
      </vt:variant>
      <vt:variant>
        <vt:i4>0</vt:i4>
      </vt:variant>
      <vt:variant>
        <vt:i4>5</vt:i4>
      </vt:variant>
      <vt:variant>
        <vt:lpwstr>http://www.eauc.org.uk/enter</vt:lpwstr>
      </vt:variant>
      <vt:variant>
        <vt:lpwstr/>
      </vt:variant>
      <vt:variant>
        <vt:i4>6422570</vt:i4>
      </vt:variant>
      <vt:variant>
        <vt:i4>8</vt:i4>
      </vt:variant>
      <vt:variant>
        <vt:i4>0</vt:i4>
      </vt:variant>
      <vt:variant>
        <vt:i4>5</vt:i4>
      </vt:variant>
      <vt:variant>
        <vt:lpwstr>http://www.greengownawards.org.uk/</vt:lpwstr>
      </vt:variant>
      <vt:variant>
        <vt:lpwstr/>
      </vt:variant>
      <vt:variant>
        <vt:i4>393330</vt:i4>
      </vt:variant>
      <vt:variant>
        <vt:i4>5</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Helen Exton</cp:lastModifiedBy>
  <cp:revision>2</cp:revision>
  <cp:lastPrinted>2015-04-16T17:20:00Z</cp:lastPrinted>
  <dcterms:created xsi:type="dcterms:W3CDTF">2024-02-27T14:18:00Z</dcterms:created>
  <dcterms:modified xsi:type="dcterms:W3CDTF">2024-02-2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0A82F691CC26A45BB748004A54C0C63</vt:lpwstr>
  </property>
</Properties>
</file>